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CEE98" w14:textId="77777777" w:rsidR="00036885" w:rsidRDefault="00036885" w:rsidP="00FB084C">
      <w:pPr>
        <w:pBdr>
          <w:bottom w:val="single" w:sz="4" w:space="1" w:color="auto"/>
        </w:pBdr>
        <w:tabs>
          <w:tab w:val="left" w:pos="90"/>
        </w:tabs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INSTRUCTIONS (DO NOT PRINT THIS PAGE)</w:t>
      </w:r>
    </w:p>
    <w:p w14:paraId="2D0A29DE" w14:textId="77777777" w:rsidR="00036885" w:rsidRDefault="00036885" w:rsidP="00036885">
      <w:pPr>
        <w:jc w:val="center"/>
        <w:rPr>
          <w:b/>
          <w:bCs/>
          <w:sz w:val="22"/>
          <w:szCs w:val="22"/>
        </w:rPr>
      </w:pPr>
    </w:p>
    <w:p w14:paraId="79F4F71F" w14:textId="77777777" w:rsidR="00036885" w:rsidRDefault="00036885" w:rsidP="003720D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ind w:left="180" w:right="360"/>
        <w:rPr>
          <w:b/>
          <w:sz w:val="20"/>
          <w:szCs w:val="20"/>
        </w:rPr>
      </w:pPr>
      <w:r>
        <w:rPr>
          <w:b/>
          <w:sz w:val="20"/>
          <w:szCs w:val="20"/>
        </w:rPr>
        <w:t>PLEASE READ BEFORE PRINTING THE FORM:</w:t>
      </w:r>
    </w:p>
    <w:p w14:paraId="45B9596C" w14:textId="77777777" w:rsidR="00036885" w:rsidRDefault="00036885" w:rsidP="003720D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ind w:left="180" w:right="360"/>
        <w:rPr>
          <w:b/>
          <w:sz w:val="20"/>
          <w:szCs w:val="20"/>
        </w:rPr>
      </w:pPr>
    </w:p>
    <w:p w14:paraId="72A85322" w14:textId="31B60D5B" w:rsidR="00036885" w:rsidRDefault="00036885" w:rsidP="003720DE">
      <w:pPr>
        <w:pStyle w:val="NormalWeb"/>
        <w:numPr>
          <w:ilvl w:val="0"/>
          <w:numId w:val="3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before="0" w:beforeAutospacing="0" w:after="0" w:afterAutospacing="0"/>
        <w:ind w:left="180" w:right="360" w:firstLine="0"/>
        <w:jc w:val="both"/>
        <w:rPr>
          <w:rFonts w:asciiTheme="minorHAnsi" w:eastAsiaTheme="minorHAnsi" w:hAnsiTheme="minorHAnsi" w:cstheme="minorBidi"/>
          <w:b/>
          <w:sz w:val="20"/>
          <w:szCs w:val="20"/>
        </w:rPr>
      </w:pPr>
      <w:r>
        <w:rPr>
          <w:rFonts w:asciiTheme="minorHAnsi" w:eastAsiaTheme="minorHAnsi" w:hAnsiTheme="minorHAnsi" w:cstheme="minorBidi"/>
          <w:b/>
          <w:sz w:val="20"/>
          <w:szCs w:val="20"/>
        </w:rPr>
        <w:t xml:space="preserve">If you use this document only to collect data needed in CVMS, please only print the page 1. </w:t>
      </w:r>
      <w:r>
        <w:rPr>
          <w:rFonts w:asciiTheme="minorHAnsi" w:eastAsiaTheme="minorHAnsi" w:hAnsiTheme="minorHAnsi" w:cstheme="minorBidi"/>
          <w:bCs/>
          <w:sz w:val="20"/>
          <w:szCs w:val="20"/>
        </w:rPr>
        <w:t xml:space="preserve">Do Not Change Document Spacing on the first page. It has been locked. </w:t>
      </w:r>
      <w:r w:rsidR="000618EF">
        <w:rPr>
          <w:rFonts w:asciiTheme="minorHAnsi" w:eastAsiaTheme="minorHAnsi" w:hAnsiTheme="minorHAnsi" w:cstheme="minorBidi"/>
          <w:bCs/>
          <w:sz w:val="20"/>
          <w:szCs w:val="20"/>
        </w:rPr>
        <w:t>T</w:t>
      </w:r>
      <w:r>
        <w:rPr>
          <w:rFonts w:asciiTheme="minorHAnsi" w:eastAsiaTheme="minorHAnsi" w:hAnsiTheme="minorHAnsi" w:cstheme="minorBidi"/>
          <w:bCs/>
          <w:sz w:val="20"/>
          <w:szCs w:val="20"/>
        </w:rPr>
        <w:t>his document has been created to match the flow of CVMS, simplify data entry and future data recognition capabilities.</w:t>
      </w:r>
    </w:p>
    <w:p w14:paraId="3E8A2375" w14:textId="77777777" w:rsidR="00036885" w:rsidRDefault="00036885" w:rsidP="003720DE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before="0" w:beforeAutospacing="0" w:after="0" w:afterAutospacing="0"/>
        <w:ind w:left="180" w:right="360"/>
        <w:jc w:val="both"/>
        <w:rPr>
          <w:rFonts w:asciiTheme="minorHAnsi" w:eastAsiaTheme="minorHAnsi" w:hAnsiTheme="minorHAnsi" w:cstheme="minorBidi"/>
          <w:b/>
          <w:sz w:val="20"/>
          <w:szCs w:val="20"/>
        </w:rPr>
      </w:pPr>
    </w:p>
    <w:p w14:paraId="547F0CC1" w14:textId="71A2FA19" w:rsidR="00036885" w:rsidRDefault="00036885" w:rsidP="003720DE">
      <w:pPr>
        <w:pStyle w:val="NormalWeb"/>
        <w:numPr>
          <w:ilvl w:val="0"/>
          <w:numId w:val="3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before="0" w:beforeAutospacing="0" w:after="0" w:afterAutospacing="0"/>
        <w:ind w:left="180" w:right="360" w:firstLine="0"/>
        <w:jc w:val="both"/>
        <w:rPr>
          <w:rFonts w:asciiTheme="minorHAnsi" w:eastAsiaTheme="minorHAnsi" w:hAnsiTheme="minorHAnsi" w:cstheme="minorBidi"/>
          <w:b/>
          <w:sz w:val="20"/>
          <w:szCs w:val="20"/>
        </w:rPr>
      </w:pPr>
      <w:r>
        <w:rPr>
          <w:rFonts w:asciiTheme="minorHAnsi" w:eastAsiaTheme="minorHAnsi" w:hAnsiTheme="minorHAnsi" w:cstheme="minorBidi"/>
          <w:b/>
          <w:sz w:val="20"/>
          <w:szCs w:val="20"/>
        </w:rPr>
        <w:t xml:space="preserve">If you need to collect </w:t>
      </w:r>
      <w:r w:rsidR="003123F7">
        <w:rPr>
          <w:rFonts w:asciiTheme="minorHAnsi" w:eastAsiaTheme="minorHAnsi" w:hAnsiTheme="minorHAnsi" w:cstheme="minorBidi"/>
          <w:b/>
          <w:sz w:val="20"/>
          <w:szCs w:val="20"/>
        </w:rPr>
        <w:t xml:space="preserve">the </w:t>
      </w:r>
      <w:r w:rsidR="00042874">
        <w:rPr>
          <w:rFonts w:asciiTheme="minorHAnsi" w:eastAsiaTheme="minorHAnsi" w:hAnsiTheme="minorHAnsi" w:cstheme="minorBidi"/>
          <w:b/>
          <w:sz w:val="20"/>
          <w:szCs w:val="20"/>
        </w:rPr>
        <w:t xml:space="preserve">parent or legal guardian </w:t>
      </w:r>
      <w:r w:rsidR="00551418">
        <w:rPr>
          <w:rFonts w:asciiTheme="minorHAnsi" w:eastAsiaTheme="minorHAnsi" w:hAnsiTheme="minorHAnsi" w:cstheme="minorBidi"/>
          <w:b/>
          <w:sz w:val="20"/>
          <w:szCs w:val="20"/>
        </w:rPr>
        <w:t xml:space="preserve">written </w:t>
      </w:r>
      <w:r w:rsidR="00042874">
        <w:rPr>
          <w:rFonts w:asciiTheme="minorHAnsi" w:eastAsiaTheme="minorHAnsi" w:hAnsiTheme="minorHAnsi" w:cstheme="minorBidi"/>
          <w:b/>
          <w:sz w:val="20"/>
          <w:szCs w:val="20"/>
        </w:rPr>
        <w:t xml:space="preserve">consent for minors, </w:t>
      </w:r>
      <w:r>
        <w:rPr>
          <w:rFonts w:asciiTheme="minorHAnsi" w:eastAsiaTheme="minorHAnsi" w:hAnsiTheme="minorHAnsi" w:cstheme="minorBidi"/>
          <w:b/>
          <w:sz w:val="20"/>
          <w:szCs w:val="20"/>
        </w:rPr>
        <w:t xml:space="preserve">insurance information and the CDC screening questions, you can also customize and print the page 2. </w:t>
      </w:r>
      <w:r>
        <w:rPr>
          <w:rFonts w:asciiTheme="minorHAnsi" w:eastAsiaTheme="minorHAnsi" w:hAnsiTheme="minorHAnsi" w:cstheme="minorBidi"/>
          <w:bCs/>
          <w:sz w:val="20"/>
          <w:szCs w:val="20"/>
        </w:rPr>
        <w:t>All tools on that page are customizable for your clinic requirements and needs.</w:t>
      </w:r>
      <w:r>
        <w:rPr>
          <w:rFonts w:cstheme="minorHAnsi"/>
          <w:sz w:val="20"/>
          <w:szCs w:val="20"/>
        </w:rPr>
        <w:t xml:space="preserve"> </w:t>
      </w:r>
      <w:r>
        <w:rPr>
          <w:rFonts w:asciiTheme="minorHAnsi" w:eastAsiaTheme="minorHAnsi" w:hAnsiTheme="minorHAnsi" w:cstheme="minorBidi"/>
          <w:b/>
          <w:sz w:val="20"/>
          <w:szCs w:val="20"/>
        </w:rPr>
        <w:t xml:space="preserve">Do not print the second page if unnecessary.  </w:t>
      </w:r>
    </w:p>
    <w:p w14:paraId="7C892D6C" w14:textId="77777777" w:rsidR="00393EC1" w:rsidRDefault="00393EC1" w:rsidP="001E74BB">
      <w:pPr>
        <w:spacing w:before="120" w:after="120"/>
        <w:jc w:val="center"/>
        <w:rPr>
          <w:b/>
          <w:sz w:val="20"/>
          <w:szCs w:val="20"/>
        </w:rPr>
      </w:pPr>
    </w:p>
    <w:p w14:paraId="0B40A09E" w14:textId="4A96D6A2" w:rsidR="001E3D06" w:rsidRPr="00426C41" w:rsidRDefault="00036885" w:rsidP="001E74BB">
      <w:pPr>
        <w:spacing w:before="120" w:after="120"/>
        <w:jc w:val="center"/>
        <w:rPr>
          <w:b/>
          <w:sz w:val="20"/>
          <w:szCs w:val="20"/>
        </w:rPr>
      </w:pPr>
      <w:r w:rsidRPr="00426C41">
        <w:rPr>
          <w:b/>
          <w:sz w:val="20"/>
          <w:szCs w:val="20"/>
        </w:rPr>
        <w:t>ADDITIONAL INSTRUCTIONS TO ASSIST RECIPIENTS FILLING THE FORM</w:t>
      </w:r>
    </w:p>
    <w:p w14:paraId="23DE7C5E" w14:textId="57ABACAD" w:rsidR="003B4838" w:rsidRPr="00555D95" w:rsidRDefault="00FB1502" w:rsidP="001E74BB">
      <w:pPr>
        <w:ind w:right="360"/>
        <w:rPr>
          <w:sz w:val="22"/>
          <w:szCs w:val="22"/>
        </w:rPr>
      </w:pPr>
      <w:r w:rsidRPr="3A69649D">
        <w:rPr>
          <w:b/>
          <w:sz w:val="22"/>
          <w:szCs w:val="22"/>
        </w:rPr>
        <w:t>CONSENT OBTAINED (Page 1)</w:t>
      </w:r>
      <w:r w:rsidRPr="00555D95">
        <w:rPr>
          <w:sz w:val="22"/>
          <w:szCs w:val="22"/>
        </w:rPr>
        <w:t xml:space="preserve">: </w:t>
      </w:r>
    </w:p>
    <w:p w14:paraId="3151338D" w14:textId="5616D657" w:rsidR="367F88FE" w:rsidRPr="00494F07" w:rsidRDefault="367F88FE" w:rsidP="3A69649D">
      <w:pPr>
        <w:jc w:val="both"/>
        <w:rPr>
          <w:rFonts w:cstheme="minorHAnsi"/>
          <w:sz w:val="28"/>
          <w:szCs w:val="28"/>
        </w:rPr>
      </w:pPr>
      <w:r w:rsidRPr="00494F07">
        <w:rPr>
          <w:rFonts w:eastAsia="Lato" w:cstheme="minorHAnsi"/>
          <w:color w:val="000000" w:themeColor="text1"/>
          <w:sz w:val="22"/>
          <w:szCs w:val="22"/>
        </w:rPr>
        <w:t xml:space="preserve">The individual receiving the </w:t>
      </w:r>
      <w:r w:rsidR="00022E06" w:rsidRPr="00494F07">
        <w:rPr>
          <w:rFonts w:eastAsia="Lato" w:cstheme="minorHAnsi"/>
          <w:color w:val="000000" w:themeColor="text1"/>
          <w:sz w:val="22"/>
          <w:szCs w:val="22"/>
        </w:rPr>
        <w:t>vaccine,</w:t>
      </w:r>
      <w:r w:rsidRPr="00494F07">
        <w:rPr>
          <w:rFonts w:eastAsia="Lato" w:cstheme="minorHAnsi"/>
          <w:color w:val="000000" w:themeColor="text1"/>
          <w:sz w:val="22"/>
          <w:szCs w:val="22"/>
        </w:rPr>
        <w:t xml:space="preserve"> or their authorized representative was provided information consistent with the “Fact Sheet for Recipients and Caregivers” and consent was obtai</w:t>
      </w:r>
      <w:r w:rsidRPr="00494F07">
        <w:rPr>
          <w:rFonts w:eastAsia="Lato" w:cstheme="minorHAnsi"/>
          <w:sz w:val="22"/>
          <w:szCs w:val="22"/>
        </w:rPr>
        <w:t>ned prior to receiving the COVID-19 vaccine. Consent may be verbal, except written consent from a parent or legal guardian is required for a minor to receive a vaccine that is under emergency use authorization for the minor’s age group.</w:t>
      </w:r>
    </w:p>
    <w:p w14:paraId="4911EBBA" w14:textId="336D5D63" w:rsidR="004719E5" w:rsidRDefault="00FB1502" w:rsidP="3A69649D">
      <w:pPr>
        <w:jc w:val="both"/>
      </w:pPr>
      <w:r w:rsidRPr="3A69649D">
        <w:rPr>
          <w:rFonts w:ascii="Calibri" w:eastAsia="Calibri" w:hAnsi="Calibri" w:cs="Calibri"/>
          <w:i/>
          <w:sz w:val="22"/>
          <w:szCs w:val="22"/>
        </w:rPr>
        <w:t xml:space="preserve">Administering healthcare providers must provide an approved Emergency Use Authorization (EUA) </w:t>
      </w:r>
      <w:r w:rsidR="00A531BE" w:rsidRPr="3A69649D">
        <w:rPr>
          <w:rFonts w:ascii="Calibri" w:eastAsia="Calibri" w:hAnsi="Calibri" w:cs="Calibri"/>
          <w:i/>
          <w:sz w:val="22"/>
          <w:szCs w:val="22"/>
        </w:rPr>
        <w:t>F</w:t>
      </w:r>
      <w:r w:rsidRPr="3A69649D">
        <w:rPr>
          <w:rFonts w:ascii="Calibri" w:eastAsia="Calibri" w:hAnsi="Calibri" w:cs="Calibri"/>
          <w:i/>
          <w:sz w:val="22"/>
          <w:szCs w:val="22"/>
        </w:rPr>
        <w:t xml:space="preserve">act </w:t>
      </w:r>
      <w:r w:rsidR="00A531BE" w:rsidRPr="3A69649D">
        <w:rPr>
          <w:rFonts w:ascii="Calibri" w:eastAsia="Calibri" w:hAnsi="Calibri" w:cs="Calibri"/>
          <w:i/>
          <w:sz w:val="22"/>
          <w:szCs w:val="22"/>
        </w:rPr>
        <w:t>S</w:t>
      </w:r>
      <w:r w:rsidRPr="3A69649D">
        <w:rPr>
          <w:rFonts w:ascii="Calibri" w:eastAsia="Calibri" w:hAnsi="Calibri" w:cs="Calibri"/>
          <w:i/>
          <w:sz w:val="22"/>
          <w:szCs w:val="22"/>
        </w:rPr>
        <w:t>heet as required to each vaccine recipient, the adult caregiver accompanying the recipient, or other legal representative.</w:t>
      </w:r>
    </w:p>
    <w:p w14:paraId="17EF149B" w14:textId="217CFF1E" w:rsidR="3A69649D" w:rsidRDefault="3A69649D" w:rsidP="3A69649D">
      <w:pPr>
        <w:jc w:val="both"/>
        <w:rPr>
          <w:rFonts w:ascii="Calibri" w:eastAsia="Calibri" w:hAnsi="Calibri" w:cs="Calibri"/>
          <w:i/>
          <w:iCs/>
          <w:sz w:val="22"/>
          <w:szCs w:val="22"/>
        </w:rPr>
      </w:pPr>
    </w:p>
    <w:p w14:paraId="5E2D5E92" w14:textId="20B9DE73" w:rsidR="003B4838" w:rsidRPr="00555D95" w:rsidRDefault="00FB1502" w:rsidP="00E311CA">
      <w:pPr>
        <w:ind w:right="360"/>
        <w:jc w:val="both"/>
        <w:rPr>
          <w:rFonts w:cstheme="minorHAnsi"/>
          <w:b/>
          <w:sz w:val="22"/>
          <w:szCs w:val="22"/>
        </w:rPr>
      </w:pPr>
      <w:r w:rsidRPr="00555D95">
        <w:rPr>
          <w:b/>
          <w:sz w:val="22"/>
          <w:szCs w:val="22"/>
        </w:rPr>
        <w:t>PRE</w:t>
      </w:r>
      <w:r w:rsidR="00470657">
        <w:rPr>
          <w:b/>
          <w:sz w:val="22"/>
          <w:szCs w:val="22"/>
        </w:rPr>
        <w:t>-</w:t>
      </w:r>
      <w:r w:rsidRPr="00555D95">
        <w:rPr>
          <w:b/>
          <w:sz w:val="22"/>
          <w:szCs w:val="22"/>
        </w:rPr>
        <w:t xml:space="preserve">VACCINATION CHECKLIST FOR COVID-19 VACCINES </w:t>
      </w:r>
      <w:r w:rsidRPr="00555D95">
        <w:rPr>
          <w:rFonts w:cstheme="minorHAnsi"/>
          <w:b/>
          <w:sz w:val="22"/>
          <w:szCs w:val="22"/>
        </w:rPr>
        <w:t>(Page 2)</w:t>
      </w:r>
      <w:r w:rsidR="005B5D42" w:rsidRPr="00555D95">
        <w:rPr>
          <w:rFonts w:cstheme="minorHAnsi"/>
          <w:b/>
          <w:sz w:val="22"/>
          <w:szCs w:val="22"/>
        </w:rPr>
        <w:t xml:space="preserve">: </w:t>
      </w:r>
    </w:p>
    <w:p w14:paraId="7FC85BB4" w14:textId="2955DDDE" w:rsidR="004719E5" w:rsidRPr="00555D95" w:rsidRDefault="00FB1502" w:rsidP="00134D81">
      <w:pPr>
        <w:ind w:right="360"/>
        <w:jc w:val="both"/>
        <w:rPr>
          <w:rFonts w:cstheme="minorHAnsi"/>
          <w:sz w:val="22"/>
          <w:szCs w:val="22"/>
        </w:rPr>
      </w:pPr>
      <w:r w:rsidRPr="00555D95">
        <w:rPr>
          <w:rFonts w:cstheme="minorHAnsi"/>
          <w:sz w:val="22"/>
          <w:szCs w:val="22"/>
        </w:rPr>
        <w:t>You can include the CDC pre-vaccination screening questions or a local document on the customizable second page. Please download the latest version here:</w:t>
      </w:r>
      <w:r w:rsidR="00452F84" w:rsidRPr="00555D95">
        <w:rPr>
          <w:rFonts w:cstheme="minorHAnsi"/>
          <w:sz w:val="22"/>
          <w:szCs w:val="22"/>
        </w:rPr>
        <w:t xml:space="preserve"> </w:t>
      </w:r>
    </w:p>
    <w:p w14:paraId="723CA9D1" w14:textId="10357EBD" w:rsidR="00A270C0" w:rsidRDefault="00EB4D1A" w:rsidP="00ED0893">
      <w:pPr>
        <w:ind w:right="360"/>
        <w:jc w:val="both"/>
        <w:rPr>
          <w:rStyle w:val="Hyperlink"/>
          <w:sz w:val="22"/>
          <w:szCs w:val="22"/>
        </w:rPr>
      </w:pPr>
      <w:hyperlink r:id="rId11" w:history="1">
        <w:r w:rsidR="004719E5" w:rsidRPr="00555D95">
          <w:rPr>
            <w:rStyle w:val="Hyperlink"/>
            <w:sz w:val="22"/>
            <w:szCs w:val="22"/>
          </w:rPr>
          <w:t>https://www.cdc.gov/vaccines/covid-19/downloads/pre-vaccination-screening-form.pdf</w:t>
        </w:r>
      </w:hyperlink>
    </w:p>
    <w:p w14:paraId="6F4BDD71" w14:textId="7C7D2B59" w:rsidR="003B1638" w:rsidRPr="00ED0893" w:rsidRDefault="003B1638" w:rsidP="00ED0893">
      <w:pPr>
        <w:ind w:right="360"/>
        <w:jc w:val="both"/>
        <w:rPr>
          <w:rStyle w:val="Hyperlink"/>
          <w:i/>
          <w:iCs/>
          <w:sz w:val="22"/>
          <w:szCs w:val="22"/>
        </w:rPr>
      </w:pPr>
      <w:r w:rsidRPr="00ED0893">
        <w:rPr>
          <w:i/>
          <w:sz w:val="22"/>
          <w:szCs w:val="22"/>
        </w:rPr>
        <w:t>Please note: There are two options on page two. Both of which are customizable.</w:t>
      </w:r>
    </w:p>
    <w:p w14:paraId="4F6AAC89" w14:textId="2C7042FF" w:rsidR="00476422" w:rsidRDefault="00476422" w:rsidP="005930CC">
      <w:pPr>
        <w:spacing w:after="240"/>
        <w:ind w:right="360"/>
        <w:jc w:val="both"/>
        <w:rPr>
          <w:rStyle w:val="Hyperlink"/>
          <w:sz w:val="22"/>
          <w:szCs w:val="22"/>
        </w:rPr>
      </w:pPr>
    </w:p>
    <w:p w14:paraId="5A2620B8" w14:textId="77777777" w:rsidR="001E17A8" w:rsidRDefault="001E17A8" w:rsidP="0026009D">
      <w:pPr>
        <w:spacing w:after="240"/>
        <w:rPr>
          <w:b/>
          <w:bCs/>
          <w:sz w:val="32"/>
          <w:szCs w:val="32"/>
        </w:rPr>
      </w:pPr>
    </w:p>
    <w:p w14:paraId="1E9155A3" w14:textId="59603034" w:rsidR="00C944D5" w:rsidRDefault="00C944D5" w:rsidP="0026009D">
      <w:pPr>
        <w:spacing w:after="240"/>
        <w:rPr>
          <w:b/>
          <w:bCs/>
          <w:sz w:val="32"/>
          <w:szCs w:val="32"/>
        </w:rPr>
        <w:sectPr w:rsidR="00C944D5" w:rsidSect="001E17A8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2240" w:h="15840"/>
          <w:pgMar w:top="592" w:right="720" w:bottom="630" w:left="630" w:header="0" w:footer="0" w:gutter="0"/>
          <w:cols w:space="720"/>
          <w:formProt w:val="0"/>
          <w:titlePg/>
          <w:docGrid w:linePitch="360"/>
        </w:sectPr>
      </w:pPr>
    </w:p>
    <w:p w14:paraId="0984D55C" w14:textId="77777777" w:rsidR="00B5783D" w:rsidRDefault="00B5783D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br w:type="page"/>
      </w:r>
    </w:p>
    <w:p w14:paraId="1DAA0C52" w14:textId="3539E040" w:rsidR="00CC37EB" w:rsidRDefault="00CC37EB" w:rsidP="004719E5">
      <w:pPr>
        <w:tabs>
          <w:tab w:val="left" w:pos="3780"/>
        </w:tabs>
        <w:spacing w:after="240"/>
        <w:jc w:val="center"/>
        <w:rPr>
          <w:b/>
          <w:bCs/>
          <w:sz w:val="32"/>
          <w:szCs w:val="32"/>
        </w:rPr>
      </w:pPr>
      <w:r w:rsidRPr="00CA305B">
        <w:rPr>
          <w:b/>
          <w:bCs/>
          <w:sz w:val="32"/>
          <w:szCs w:val="32"/>
        </w:rPr>
        <w:t>R</w:t>
      </w:r>
      <w:r>
        <w:rPr>
          <w:b/>
          <w:bCs/>
          <w:sz w:val="32"/>
          <w:szCs w:val="32"/>
        </w:rPr>
        <w:t>ecipient R</w:t>
      </w:r>
      <w:r w:rsidRPr="00CA305B">
        <w:rPr>
          <w:b/>
          <w:bCs/>
          <w:sz w:val="32"/>
          <w:szCs w:val="32"/>
        </w:rPr>
        <w:t xml:space="preserve">egistration </w:t>
      </w:r>
      <w:r w:rsidRPr="00A84353">
        <w:rPr>
          <w:b/>
          <w:bCs/>
          <w:sz w:val="32"/>
          <w:szCs w:val="32"/>
        </w:rPr>
        <w:t>and COVID-19 Vaccine Administration Form</w:t>
      </w:r>
    </w:p>
    <w:p w14:paraId="09D0B685" w14:textId="54BC9597" w:rsidR="00280566" w:rsidRPr="002C6A10" w:rsidRDefault="00273BD6" w:rsidP="009E7643">
      <w:pPr>
        <w:jc w:val="center"/>
        <w:rPr>
          <w:b/>
          <w:bCs/>
        </w:rPr>
      </w:pPr>
      <w:r w:rsidRPr="00202E9A">
        <w:rPr>
          <w:b/>
          <w:bCs/>
          <w:noProof/>
        </w:rPr>
        <mc:AlternateContent>
          <mc:Choice Requires="wps">
            <w:drawing>
              <wp:inline distT="0" distB="0" distL="0" distR="0" wp14:anchorId="0B5F8928" wp14:editId="5B243804">
                <wp:extent cx="6953250" cy="4619708"/>
                <wp:effectExtent l="0" t="0" r="19050" b="28575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0" cy="461970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073586" w14:textId="77777777" w:rsidR="002C6A10" w:rsidRPr="002C6A10" w:rsidRDefault="002C6A10" w:rsidP="002C6A10">
                            <w:pPr>
                              <w:ind w:left="187"/>
                              <w:rPr>
                                <w:b/>
                                <w:sz w:val="8"/>
                                <w:szCs w:val="8"/>
                              </w:rPr>
                            </w:pPr>
                          </w:p>
                          <w:p w14:paraId="5ABE3645" w14:textId="5AD520E3" w:rsidR="00202E9A" w:rsidRPr="008B027C" w:rsidRDefault="00202E9A" w:rsidP="007602D8">
                            <w:pPr>
                              <w:spacing w:after="120"/>
                              <w:ind w:left="187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 w:rsidRPr="008B027C">
                              <w:rPr>
                                <w:rFonts w:cstheme="minorHAnsi"/>
                                <w:b/>
                                <w:sz w:val="22"/>
                                <w:szCs w:val="22"/>
                              </w:rPr>
                              <w:t xml:space="preserve">Recipient Full </w:t>
                            </w:r>
                            <w:r w:rsidRPr="009206F9">
                              <w:rPr>
                                <w:rFonts w:cstheme="minorHAnsi"/>
                                <w:b/>
                                <w:sz w:val="22"/>
                                <w:szCs w:val="22"/>
                              </w:rPr>
                              <w:t>Name</w:t>
                            </w:r>
                            <w:r w:rsidRPr="009206F9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: </w:t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475365436"/>
                                <w:placeholder>
                                  <w:docPart w:val="DefaultPlaceholder_-1854013440"/>
                                </w:placeholder>
                              </w:sdtPr>
                              <w:sdtContent>
                                <w:r w:rsidRPr="00796E94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____________________________________</w:t>
                                </w:r>
                                <w:r w:rsidR="00BD7072" w:rsidRPr="00796E94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b/>
                                <w:sz w:val="22"/>
                                <w:szCs w:val="22"/>
                              </w:rPr>
                              <w:t>Date of Birth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904419815"/>
                                <w:placeholder>
                                  <w:docPart w:val="DefaultPlaceholder_-1854013440"/>
                                </w:placeholder>
                              </w:sdtPr>
                              <w:sdtContent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</w:t>
                                </w:r>
                                <w:r w:rsidR="002C6A10"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</w:t>
                                </w:r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/</w:t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2083509806"/>
                                <w:placeholder>
                                  <w:docPart w:val="DefaultPlaceholder_-1854013440"/>
                                </w:placeholder>
                              </w:sdtPr>
                              <w:sdtContent>
                                <w:r w:rsidR="002C6A10"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</w:t>
                                </w:r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/</w:t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2058811414"/>
                                <w:placeholder>
                                  <w:docPart w:val="DefaultPlaceholder_-1854013440"/>
                                </w:placeholder>
                              </w:sdtPr>
                              <w:sdtContent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</w:t>
                                </w:r>
                                <w:r w:rsidR="002C6A10"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</w:t>
                                </w:r>
                                <w:r w:rsidR="00421FA6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</w:t>
                                </w:r>
                              </w:sdtContent>
                            </w:sdt>
                          </w:p>
                          <w:p w14:paraId="7E92D9E6" w14:textId="11CEC354" w:rsidR="00273BD6" w:rsidRPr="008B027C" w:rsidRDefault="00202E9A" w:rsidP="007602D8">
                            <w:pPr>
                              <w:spacing w:after="120"/>
                              <w:ind w:left="187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 w:rsidRPr="008B027C">
                              <w:rPr>
                                <w:rFonts w:cstheme="minorHAnsi"/>
                                <w:b/>
                                <w:sz w:val="22"/>
                                <w:szCs w:val="22"/>
                              </w:rPr>
                              <w:t>Recipient Email Address</w:t>
                            </w:r>
                            <w:r w:rsidR="008B37F0">
                              <w:rPr>
                                <w:rFonts w:cstheme="minorHAnsi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  <w:r w:rsidR="00273BD6" w:rsidRPr="008B027C">
                              <w:rPr>
                                <w:rFonts w:cstheme="minorHAnsi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cstheme="minorHAnsi"/>
                                  <w:b/>
                                  <w:sz w:val="22"/>
                                  <w:szCs w:val="22"/>
                                </w:rPr>
                                <w:id w:val="-702856015"/>
                                <w:placeholder>
                                  <w:docPart w:val="DefaultPlaceholder_-1854013440"/>
                                </w:placeholder>
                              </w:sdtPr>
                              <w:sdtEndPr>
                                <w:rPr>
                                  <w:b w:val="0"/>
                                </w:rPr>
                              </w:sdtEndPr>
                              <w:sdtContent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_________</w:t>
                                </w:r>
                                <w:r w:rsidR="00FF1054"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______________</w:t>
                                </w:r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_____</w:t>
                                </w:r>
                                <w:r w:rsidR="00BD7072"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</w:t>
                                </w:r>
                                <w:r w:rsidR="002413CD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</w:t>
                                </w:r>
                              </w:sdtContent>
                            </w:sdt>
                            <w:r w:rsidR="00273BD6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93982812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A3F07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273BD6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No email</w:t>
                            </w:r>
                          </w:p>
                          <w:p w14:paraId="0B460CFC" w14:textId="22ECEA88" w:rsidR="000B3C30" w:rsidRDefault="000B3C30" w:rsidP="007602D8">
                            <w:pPr>
                              <w:spacing w:after="120"/>
                              <w:ind w:left="187"/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Have you already registered in the </w:t>
                            </w:r>
                            <w:r w:rsidR="00D776F3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>COVID-19 Vaccine</w:t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Portal?</w:t>
                            </w:r>
                            <w:r w:rsidR="004F14BE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912BA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214587806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E0282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510EF9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510EF9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Yes</w:t>
                            </w:r>
                            <w:r w:rsidR="004A336E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553708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24055312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E0282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510EF9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No</w:t>
                            </w:r>
                            <w:r w:rsidR="0039524E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30601BC7" w14:textId="788291D4" w:rsidR="008252EE" w:rsidRPr="008B027C" w:rsidRDefault="008252EE" w:rsidP="007602D8">
                            <w:pPr>
                              <w:spacing w:after="120"/>
                              <w:ind w:left="187"/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>Home Phone Number: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590824039"/>
                                <w:placeholder>
                                  <w:docPart w:val="DefaultPlaceholder_-1854013440"/>
                                </w:placeholder>
                              </w:sdtPr>
                              <w:sdtContent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____________________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Mobile Phone Number: </w:t>
                            </w:r>
                            <w:sdt>
                              <w:sdtPr>
                                <w:rPr>
                                  <w:rFonts w:cstheme="minorHAnsi"/>
                                  <w:b/>
                                  <w:bCs/>
                                  <w:sz w:val="22"/>
                                  <w:szCs w:val="22"/>
                                </w:rPr>
                                <w:id w:val="-2008898597"/>
                                <w:placeholder>
                                  <w:docPart w:val="DefaultPlaceholder_-1854013440"/>
                                </w:placeholder>
                              </w:sdtPr>
                              <w:sdtEndPr>
                                <w:rPr>
                                  <w:b w:val="0"/>
                                  <w:bCs w:val="0"/>
                                </w:rPr>
                              </w:sdtEndPr>
                              <w:sdtContent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_________________</w:t>
                                </w:r>
                                <w:r w:rsidR="001A1481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</w:t>
                                </w:r>
                              </w:sdtContent>
                            </w:sdt>
                          </w:p>
                          <w:p w14:paraId="72167057" w14:textId="74C911B0" w:rsidR="008252EE" w:rsidRPr="008B027C" w:rsidRDefault="008252EE" w:rsidP="007602D8">
                            <w:pPr>
                              <w:spacing w:after="120"/>
                              <w:ind w:left="187"/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Address: </w:t>
                            </w:r>
                            <w:sdt>
                              <w:sdtPr>
                                <w:rPr>
                                  <w:rFonts w:cstheme="minorHAnsi"/>
                                  <w:b/>
                                  <w:bCs/>
                                  <w:sz w:val="22"/>
                                  <w:szCs w:val="22"/>
                                </w:rPr>
                                <w:id w:val="-1398509106"/>
                                <w:placeholder>
                                  <w:docPart w:val="DefaultPlaceholder_-1854013440"/>
                                </w:placeholder>
                              </w:sdtPr>
                              <w:sdtEndPr>
                                <w:rPr>
                                  <w:b w:val="0"/>
                                  <w:bCs w:val="0"/>
                                </w:rPr>
                              </w:sdtEndPr>
                              <w:sdtContent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_______________________________________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City: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049606214"/>
                                <w:placeholder>
                                  <w:docPart w:val="DefaultPlaceholder_-1854013440"/>
                                </w:placeholder>
                              </w:sdtPr>
                              <w:sdtContent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_______</w:t>
                                </w:r>
                                <w:r w:rsidR="002413CD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</w:t>
                                </w:r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_______</w:t>
                                </w:r>
                              </w:sdtContent>
                            </w:sdt>
                          </w:p>
                          <w:p w14:paraId="0325C478" w14:textId="535B2C87" w:rsidR="008252EE" w:rsidRPr="008B027C" w:rsidRDefault="008252EE" w:rsidP="007602D8">
                            <w:pPr>
                              <w:spacing w:after="120"/>
                              <w:ind w:left="187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Zip Code: </w:t>
                            </w:r>
                            <w:sdt>
                              <w:sdtPr>
                                <w:rPr>
                                  <w:rFonts w:cstheme="minorHAnsi"/>
                                  <w:b/>
                                  <w:bCs/>
                                  <w:sz w:val="22"/>
                                  <w:szCs w:val="22"/>
                                </w:rPr>
                                <w:id w:val="-1538502911"/>
                                <w:placeholder>
                                  <w:docPart w:val="DefaultPlaceholder_-1854013440"/>
                                </w:placeholder>
                              </w:sdtPr>
                              <w:sdtEndPr>
                                <w:rPr>
                                  <w:b w:val="0"/>
                                  <w:bCs w:val="0"/>
                                </w:rPr>
                              </w:sdtEndPr>
                              <w:sdtContent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_________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County: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079518385"/>
                                <w:placeholder>
                                  <w:docPart w:val="DefaultPlaceholder_-1854013440"/>
                                </w:placeholder>
                              </w:sdtPr>
                              <w:sdtContent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_______________________________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State: </w:t>
                            </w:r>
                            <w:sdt>
                              <w:sdtPr>
                                <w:rPr>
                                  <w:rFonts w:cstheme="minorHAnsi"/>
                                  <w:b/>
                                  <w:bCs/>
                                  <w:sz w:val="22"/>
                                  <w:szCs w:val="22"/>
                                </w:rPr>
                                <w:id w:val="-678433569"/>
                                <w:placeholder>
                                  <w:docPart w:val="DefaultPlaceholder_-1854013440"/>
                                </w:placeholder>
                              </w:sdtPr>
                              <w:sdtEndPr>
                                <w:rPr>
                                  <w:b w:val="0"/>
                                  <w:bCs w:val="0"/>
                                </w:rPr>
                              </w:sdtEndPr>
                              <w:sdtContent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__</w:t>
                                </w:r>
                                <w:r w:rsidR="002C6A10"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</w:t>
                                </w:r>
                              </w:sdtContent>
                            </w:sdt>
                          </w:p>
                          <w:p w14:paraId="1EC8005D" w14:textId="5EA071C9" w:rsidR="008252EE" w:rsidRPr="008B027C" w:rsidRDefault="008252EE" w:rsidP="006338E3">
                            <w:pPr>
                              <w:spacing w:before="120"/>
                              <w:ind w:left="187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>Best way to contact you:</w:t>
                            </w:r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74709979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17220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SMS/</w:t>
                            </w:r>
                            <w:r w:rsidR="008820DD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Text Message</w:t>
                            </w:r>
                            <w:r w:rsidR="001245EF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82648167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Email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65807357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Both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r w:rsidR="001245EF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107662388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5B487C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None</w:t>
                            </w:r>
                          </w:p>
                          <w:p w14:paraId="79C2BF5B" w14:textId="7347058C" w:rsidR="008252EE" w:rsidRPr="008B027C" w:rsidRDefault="008252EE" w:rsidP="006338E3">
                            <w:pPr>
                              <w:spacing w:before="120"/>
                              <w:ind w:left="187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>Recipient Race:</w:t>
                            </w:r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ab/>
                            </w:r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38064187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American Indian/Alaska Native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2332217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Asian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46850019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Black/African American</w:t>
                            </w:r>
                          </w:p>
                          <w:p w14:paraId="2020AC05" w14:textId="77777777" w:rsidR="00AE3AD6" w:rsidRDefault="00EB4D1A" w:rsidP="00D9786F">
                            <w:pPr>
                              <w:spacing w:after="120"/>
                              <w:ind w:left="2160" w:firstLine="72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44007581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8252EE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Native Hawaiian or Other Pacific Islander</w:t>
                            </w:r>
                            <w:r w:rsidR="008252EE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173773794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8252EE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White</w:t>
                            </w:r>
                            <w:r w:rsidR="00654166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937AEB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654166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113861007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654166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654166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Other</w:t>
                            </w:r>
                            <w:r w:rsidR="00654166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3F340284" w14:textId="2064ADEE" w:rsidR="008252EE" w:rsidRPr="008B027C" w:rsidRDefault="00EB4D1A">
                            <w:pPr>
                              <w:spacing w:after="120"/>
                              <w:ind w:left="2160" w:firstLine="72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144827052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654166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654166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983F8F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Prefer not to answer</w:t>
                            </w:r>
                          </w:p>
                          <w:p w14:paraId="4951508D" w14:textId="29383150" w:rsidR="008252EE" w:rsidRPr="008B027C" w:rsidRDefault="008252EE" w:rsidP="00D9786F">
                            <w:pPr>
                              <w:spacing w:after="120"/>
                              <w:ind w:left="18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>Recipient Ethnicity:</w:t>
                            </w:r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ab/>
                            </w:r>
                            <w:r w:rsidR="00810781"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82820841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Hispanic or Latino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64094676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Not Hispanic or Latino</w:t>
                            </w:r>
                            <w:r w:rsidR="00F6161D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66814938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654166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654166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7B19EB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Prefer not to answer</w:t>
                            </w:r>
                          </w:p>
                          <w:p w14:paraId="4F8C1FD1" w14:textId="4DE07338" w:rsidR="008252EE" w:rsidRPr="008B027C" w:rsidRDefault="008252EE" w:rsidP="00D9786F">
                            <w:pPr>
                              <w:spacing w:after="120"/>
                              <w:ind w:left="18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>Recipient Gender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: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r w:rsidR="00810781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28245954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Male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205796921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Female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09270278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Other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66168910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EE3002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Prefer not to answer</w:t>
                            </w:r>
                          </w:p>
                          <w:p w14:paraId="613080EE" w14:textId="3B39DDC4" w:rsidR="009D6BD9" w:rsidRPr="008B027C" w:rsidRDefault="009D6BD9" w:rsidP="009D6BD9">
                            <w:pPr>
                              <w:spacing w:before="120"/>
                              <w:ind w:left="187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>Preferred Language:</w:t>
                            </w:r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ab/>
                            </w:r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55932468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F525E3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English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185437970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ED3650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Vietnamese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78464044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234C5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Arabic</w:t>
                            </w:r>
                            <w:r w:rsidR="009011FB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48593193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9011FB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9011FB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9011FB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French</w:t>
                            </w:r>
                          </w:p>
                          <w:p w14:paraId="1CCF189C" w14:textId="2246B13C" w:rsidR="009D6BD9" w:rsidRPr="008B027C" w:rsidRDefault="00EB4D1A" w:rsidP="009D6BD9">
                            <w:pPr>
                              <w:spacing w:after="120"/>
                              <w:ind w:left="2160" w:firstLine="72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44176677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9D6BD9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9D6BD9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F525E3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Spanish</w:t>
                            </w:r>
                            <w:r w:rsidR="009D6BD9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56310254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9D6BD9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66713B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Hindi</w:t>
                            </w:r>
                            <w:r w:rsidR="009011FB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149768139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9D6BD9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9D6BD9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94EC2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Other</w:t>
                            </w:r>
                            <w:r w:rsidR="009011FB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92164411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9D6BD9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234C5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6240C8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Prefer </w:t>
                            </w:r>
                            <w:r w:rsidR="0032727E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not to answer</w:t>
                            </w:r>
                          </w:p>
                          <w:p w14:paraId="7C9521F1" w14:textId="502B25D2" w:rsidR="009D6BD9" w:rsidRPr="008B027C" w:rsidRDefault="004108F6" w:rsidP="009D6BD9">
                            <w:pPr>
                              <w:spacing w:before="120"/>
                              <w:ind w:left="187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>Disabilities</w:t>
                            </w:r>
                            <w:r w:rsidR="009D6BD9"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>:</w:t>
                            </w:r>
                            <w:r w:rsidR="009D6BD9"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ab/>
                            </w:r>
                            <w:r w:rsidR="00F31509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ab/>
                            </w:r>
                            <w:r w:rsidR="009D6BD9"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61280945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9D6BD9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9D6BD9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F31509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Not Disabled </w:t>
                            </w:r>
                            <w:r w:rsidR="00F31509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91832245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9D6BD9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9D6BD9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F31509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Cancer</w:t>
                            </w:r>
                            <w:r w:rsidR="009D6BD9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153538688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9D6BD9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9D6BD9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093511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Cognitive (Psychological or</w:t>
                            </w:r>
                            <w:r w:rsidR="00877F28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Psychiatric)</w:t>
                            </w:r>
                          </w:p>
                          <w:p w14:paraId="55ADDC48" w14:textId="4730EA51" w:rsidR="008C3DAE" w:rsidRDefault="00EB4D1A" w:rsidP="00C33523">
                            <w:pPr>
                              <w:ind w:left="2160" w:firstLine="72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34699057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9D6BD9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9D6BD9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N</w:t>
                            </w:r>
                            <w:r w:rsidR="00B639D8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eurological</w:t>
                            </w:r>
                            <w:r w:rsidR="00B639D8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r w:rsidR="009D6BD9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152636964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9D6BD9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B639D8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Physical (Mobility)</w:t>
                            </w:r>
                            <w:r w:rsidR="009D6BD9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 </w:t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55497530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9D6BD9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B639D8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Respiratory</w:t>
                            </w:r>
                            <w:r w:rsidR="009D6BD9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   </w:t>
                            </w:r>
                          </w:p>
                          <w:p w14:paraId="004421E0" w14:textId="217485A8" w:rsidR="009D6BD9" w:rsidRPr="008B027C" w:rsidRDefault="00EB4D1A" w:rsidP="008C3DAE">
                            <w:pPr>
                              <w:spacing w:after="120"/>
                              <w:ind w:left="2160" w:firstLine="72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69467708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9D6BD9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9D6BD9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8C3DAE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Sensory (Vision or Hearing)</w:t>
                            </w:r>
                            <w:r w:rsidR="008C3DAE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209734841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8C3DAE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8C3DAE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8C3DAE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Other </w:t>
                            </w:r>
                            <w:r w:rsidR="00B77923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(</w:t>
                            </w:r>
                            <w:r w:rsidR="008C3DAE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Please Specif</w:t>
                            </w:r>
                            <w:r w:rsidR="00B77923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y</w:t>
                            </w:r>
                            <w:r w:rsidR="00F27109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:</w:t>
                            </w:r>
                            <w:r w:rsidR="008C3DAE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477119436"/>
                                <w:placeholder>
                                  <w:docPart w:val="DefaultPlaceholder_-1854013440"/>
                                </w:placeholder>
                              </w:sdtPr>
                              <w:sdtContent>
                                <w:r w:rsidR="008C3DAE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_</w:t>
                                </w:r>
                                <w:r w:rsidR="00492736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</w:t>
                                </w:r>
                                <w:r w:rsidR="00F7739A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</w:t>
                                </w:r>
                                <w:r w:rsidR="00F27109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</w:t>
                                </w:r>
                                <w:r w:rsidR="00F7739A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</w:t>
                                </w:r>
                              </w:sdtContent>
                            </w:sdt>
                            <w:r w:rsidR="00B77923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  <w:p w14:paraId="379C03C0" w14:textId="1B5DCBCC" w:rsidR="008252EE" w:rsidRPr="009D6BD9" w:rsidRDefault="008252EE" w:rsidP="009D6BD9">
                            <w:pPr>
                              <w:ind w:left="180"/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B5F892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47.5pt;height:36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" fillcolor="white [3212]">
                <v:textbox>
                  <w:txbxContent>
                    <w:p w14:paraId="31073586" w14:textId="77777777" w:rsidR="002C6A10" w:rsidRPr="002C6A10" w:rsidRDefault="002C6A10" w:rsidP="002C6A10">
                      <w:pPr>
                        <w:ind w:left="187"/>
                        <w:rPr>
                          <w:b/>
                          <w:sz w:val="8"/>
                          <w:szCs w:val="8"/>
                        </w:rPr>
                      </w:pPr>
                    </w:p>
                    <w:p w14:paraId="5ABE3645" w14:textId="5AD520E3" w:rsidR="00202E9A" w:rsidRPr="008B027C" w:rsidRDefault="00202E9A" w:rsidP="007602D8">
                      <w:pPr>
                        <w:spacing w:after="120"/>
                        <w:ind w:left="187"/>
                        <w:rPr>
                          <w:rFonts w:cstheme="minorHAnsi"/>
                          <w:sz w:val="22"/>
                          <w:szCs w:val="22"/>
                        </w:rPr>
                      </w:pPr>
                      <w:r w:rsidRPr="008B027C">
                        <w:rPr>
                          <w:rFonts w:cstheme="minorHAnsi"/>
                          <w:b/>
                          <w:sz w:val="22"/>
                          <w:szCs w:val="22"/>
                        </w:rPr>
                        <w:t xml:space="preserve">Recipient Full </w:t>
                      </w:r>
                      <w:r w:rsidRPr="009206F9">
                        <w:rPr>
                          <w:rFonts w:cstheme="minorHAnsi"/>
                          <w:b/>
                          <w:sz w:val="22"/>
                          <w:szCs w:val="22"/>
                        </w:rPr>
                        <w:t>Name</w:t>
                      </w:r>
                      <w:r w:rsidRPr="009206F9">
                        <w:rPr>
                          <w:rFonts w:cstheme="minorHAnsi"/>
                          <w:sz w:val="22"/>
                          <w:szCs w:val="22"/>
                        </w:rPr>
                        <w:t xml:space="preserve">: </w:t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475365436"/>
                          <w:placeholder>
                            <w:docPart w:val="DefaultPlaceholder_-1854013440"/>
                          </w:placeholder>
                        </w:sdtPr>
                        <w:sdtContent>
                          <w:r w:rsidRPr="00796E94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____________________________________</w:t>
                          </w:r>
                          <w:r w:rsidR="00BD7072" w:rsidRPr="00796E94">
                            <w:rPr>
                              <w:rFonts w:cstheme="minorHAnsi"/>
                              <w:sz w:val="22"/>
                              <w:szCs w:val="22"/>
                            </w:rPr>
                            <w:t>____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b/>
                          <w:sz w:val="22"/>
                          <w:szCs w:val="22"/>
                        </w:rPr>
                        <w:t>Date of Birth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904419815"/>
                          <w:placeholder>
                            <w:docPart w:val="DefaultPlaceholder_-1854013440"/>
                          </w:placeholder>
                        </w:sdtPr>
                        <w:sdtContent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</w:t>
                          </w:r>
                          <w:r w:rsidR="002C6A10"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</w:t>
                          </w:r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>/</w:t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2083509806"/>
                          <w:placeholder>
                            <w:docPart w:val="DefaultPlaceholder_-1854013440"/>
                          </w:placeholder>
                        </w:sdtPr>
                        <w:sdtContent>
                          <w:r w:rsidR="002C6A10"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</w:t>
                          </w:r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>/</w:t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2058811414"/>
                          <w:placeholder>
                            <w:docPart w:val="DefaultPlaceholder_-1854013440"/>
                          </w:placeholder>
                        </w:sdtPr>
                        <w:sdtContent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</w:t>
                          </w:r>
                          <w:r w:rsidR="002C6A10"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</w:t>
                          </w:r>
                          <w:r w:rsidR="00421FA6">
                            <w:rPr>
                              <w:rFonts w:cstheme="minorHAnsi"/>
                              <w:sz w:val="22"/>
                              <w:szCs w:val="22"/>
                            </w:rPr>
                            <w:t>____</w:t>
                          </w:r>
                        </w:sdtContent>
                      </w:sdt>
                    </w:p>
                    <w:p w14:paraId="7E92D9E6" w14:textId="11CEC354" w:rsidR="00273BD6" w:rsidRPr="008B027C" w:rsidRDefault="00202E9A" w:rsidP="007602D8">
                      <w:pPr>
                        <w:spacing w:after="120"/>
                        <w:ind w:left="187"/>
                        <w:rPr>
                          <w:rFonts w:cstheme="minorHAnsi"/>
                          <w:sz w:val="22"/>
                          <w:szCs w:val="22"/>
                        </w:rPr>
                      </w:pPr>
                      <w:r w:rsidRPr="008B027C">
                        <w:rPr>
                          <w:rFonts w:cstheme="minorHAnsi"/>
                          <w:b/>
                          <w:sz w:val="22"/>
                          <w:szCs w:val="22"/>
                        </w:rPr>
                        <w:t>Recipient Email Address</w:t>
                      </w:r>
                      <w:r w:rsidR="008B37F0">
                        <w:rPr>
                          <w:rFonts w:cstheme="minorHAnsi"/>
                          <w:b/>
                          <w:sz w:val="22"/>
                          <w:szCs w:val="22"/>
                        </w:rPr>
                        <w:t>:</w:t>
                      </w:r>
                      <w:r w:rsidR="00273BD6" w:rsidRPr="008B027C">
                        <w:rPr>
                          <w:rFonts w:cstheme="minorHAnsi"/>
                          <w:b/>
                          <w:sz w:val="22"/>
                          <w:szCs w:val="22"/>
                        </w:rPr>
                        <w:t xml:space="preserve"> </w:t>
                      </w:r>
                      <w:sdt>
                        <w:sdtPr>
                          <w:rPr>
                            <w:rFonts w:cstheme="minorHAnsi"/>
                            <w:b/>
                            <w:sz w:val="22"/>
                            <w:szCs w:val="22"/>
                          </w:rPr>
                          <w:id w:val="-702856015"/>
                          <w:placeholder>
                            <w:docPart w:val="DefaultPlaceholder_-1854013440"/>
                          </w:placeholder>
                        </w:sdtPr>
                        <w:sdtEndPr>
                          <w:rPr>
                            <w:b w:val="0"/>
                          </w:rPr>
                        </w:sdtEndPr>
                        <w:sdtContent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_________</w:t>
                          </w:r>
                          <w:r w:rsidR="00FF1054"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______________</w:t>
                          </w:r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_____</w:t>
                          </w:r>
                          <w:r w:rsidR="00BD7072"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</w:t>
                          </w:r>
                          <w:r w:rsidR="002413CD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</w:t>
                          </w:r>
                        </w:sdtContent>
                      </w:sdt>
                      <w:r w:rsidR="00273BD6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93982812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A3F07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273BD6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No email</w:t>
                      </w:r>
                    </w:p>
                    <w:p w14:paraId="0B460CFC" w14:textId="22ECEA88" w:rsidR="000B3C30" w:rsidRDefault="000B3C30" w:rsidP="007602D8">
                      <w:pPr>
                        <w:spacing w:after="120"/>
                        <w:ind w:left="187"/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 xml:space="preserve">Have you already registered in the </w:t>
                      </w:r>
                      <w:r w:rsidR="00D776F3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>COVID-19 Vaccine</w:t>
                      </w:r>
                      <w:r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 xml:space="preserve"> Portal?</w:t>
                      </w:r>
                      <w:r w:rsidR="004F14BE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="004912BA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214587806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E0282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510EF9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510EF9">
                        <w:rPr>
                          <w:rFonts w:cstheme="minorHAnsi"/>
                          <w:sz w:val="22"/>
                          <w:szCs w:val="22"/>
                        </w:rPr>
                        <w:t>Yes</w:t>
                      </w:r>
                      <w:r w:rsidR="004A336E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553708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240553124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E0282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510EF9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No</w:t>
                      </w:r>
                      <w:r w:rsidR="0039524E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30601BC7" w14:textId="788291D4" w:rsidR="008252EE" w:rsidRPr="008B027C" w:rsidRDefault="008252EE" w:rsidP="007602D8">
                      <w:pPr>
                        <w:spacing w:after="120"/>
                        <w:ind w:left="187"/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</w:pPr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>Home Phone Number: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590824039"/>
                          <w:placeholder>
                            <w:docPart w:val="DefaultPlaceholder_-1854013440"/>
                          </w:placeholder>
                        </w:sdtPr>
                        <w:sdtContent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____________________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 xml:space="preserve">Mobile Phone Number: </w:t>
                      </w:r>
                      <w:sdt>
                        <w:sdtPr>
                          <w:rPr>
                            <w:rFonts w:cstheme="minorHAnsi"/>
                            <w:b/>
                            <w:bCs/>
                            <w:sz w:val="22"/>
                            <w:szCs w:val="22"/>
                          </w:rPr>
                          <w:id w:val="-2008898597"/>
                          <w:placeholder>
                            <w:docPart w:val="DefaultPlaceholder_-1854013440"/>
                          </w:placeholder>
                        </w:sdtPr>
                        <w:sdtEndPr>
                          <w:rPr>
                            <w:b w:val="0"/>
                            <w:bCs w:val="0"/>
                          </w:rPr>
                        </w:sdtEndPr>
                        <w:sdtContent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_________________</w:t>
                          </w:r>
                          <w:r w:rsidR="001A1481">
                            <w:rPr>
                              <w:rFonts w:cstheme="minorHAnsi"/>
                              <w:sz w:val="22"/>
                              <w:szCs w:val="22"/>
                            </w:rPr>
                            <w:t>_</w:t>
                          </w:r>
                        </w:sdtContent>
                      </w:sdt>
                    </w:p>
                    <w:p w14:paraId="72167057" w14:textId="74C911B0" w:rsidR="008252EE" w:rsidRPr="008B027C" w:rsidRDefault="008252EE" w:rsidP="007602D8">
                      <w:pPr>
                        <w:spacing w:after="120"/>
                        <w:ind w:left="187"/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</w:pPr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 xml:space="preserve">Address: </w:t>
                      </w:r>
                      <w:sdt>
                        <w:sdtPr>
                          <w:rPr>
                            <w:rFonts w:cstheme="minorHAnsi"/>
                            <w:b/>
                            <w:bCs/>
                            <w:sz w:val="22"/>
                            <w:szCs w:val="22"/>
                          </w:rPr>
                          <w:id w:val="-1398509106"/>
                          <w:placeholder>
                            <w:docPart w:val="DefaultPlaceholder_-1854013440"/>
                          </w:placeholder>
                        </w:sdtPr>
                        <w:sdtEndPr>
                          <w:rPr>
                            <w:b w:val="0"/>
                            <w:bCs w:val="0"/>
                          </w:rPr>
                        </w:sdtEndPr>
                        <w:sdtContent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_______________________________________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 xml:space="preserve"> City: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049606214"/>
                          <w:placeholder>
                            <w:docPart w:val="DefaultPlaceholder_-1854013440"/>
                          </w:placeholder>
                        </w:sdtPr>
                        <w:sdtContent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_______</w:t>
                          </w:r>
                          <w:r w:rsidR="002413CD">
                            <w:rPr>
                              <w:rFonts w:cstheme="minorHAnsi"/>
                              <w:sz w:val="22"/>
                              <w:szCs w:val="22"/>
                            </w:rPr>
                            <w:t>___</w:t>
                          </w:r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_______</w:t>
                          </w:r>
                        </w:sdtContent>
                      </w:sdt>
                    </w:p>
                    <w:p w14:paraId="0325C478" w14:textId="535B2C87" w:rsidR="008252EE" w:rsidRPr="008B027C" w:rsidRDefault="008252EE" w:rsidP="007602D8">
                      <w:pPr>
                        <w:spacing w:after="120"/>
                        <w:ind w:left="187"/>
                        <w:rPr>
                          <w:rFonts w:cstheme="minorHAnsi"/>
                          <w:sz w:val="22"/>
                          <w:szCs w:val="22"/>
                        </w:rPr>
                      </w:pPr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 xml:space="preserve">Zip Code: </w:t>
                      </w:r>
                      <w:sdt>
                        <w:sdtPr>
                          <w:rPr>
                            <w:rFonts w:cstheme="minorHAnsi"/>
                            <w:b/>
                            <w:bCs/>
                            <w:sz w:val="22"/>
                            <w:szCs w:val="22"/>
                          </w:rPr>
                          <w:id w:val="-1538502911"/>
                          <w:placeholder>
                            <w:docPart w:val="DefaultPlaceholder_-1854013440"/>
                          </w:placeholder>
                        </w:sdtPr>
                        <w:sdtEndPr>
                          <w:rPr>
                            <w:b w:val="0"/>
                            <w:bCs w:val="0"/>
                          </w:rPr>
                        </w:sdtEndPr>
                        <w:sdtContent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_________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 xml:space="preserve"> County: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079518385"/>
                          <w:placeholder>
                            <w:docPart w:val="DefaultPlaceholder_-1854013440"/>
                          </w:placeholder>
                        </w:sdtPr>
                        <w:sdtContent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_______________________________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 xml:space="preserve">State: </w:t>
                      </w:r>
                      <w:sdt>
                        <w:sdtPr>
                          <w:rPr>
                            <w:rFonts w:cstheme="minorHAnsi"/>
                            <w:b/>
                            <w:bCs/>
                            <w:sz w:val="22"/>
                            <w:szCs w:val="22"/>
                          </w:rPr>
                          <w:id w:val="-678433569"/>
                          <w:placeholder>
                            <w:docPart w:val="DefaultPlaceholder_-1854013440"/>
                          </w:placeholder>
                        </w:sdtPr>
                        <w:sdtEndPr>
                          <w:rPr>
                            <w:b w:val="0"/>
                            <w:bCs w:val="0"/>
                          </w:rPr>
                        </w:sdtEndPr>
                        <w:sdtContent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__</w:t>
                          </w:r>
                          <w:r w:rsidR="002C6A10"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__</w:t>
                          </w:r>
                        </w:sdtContent>
                      </w:sdt>
                    </w:p>
                    <w:p w14:paraId="1EC8005D" w14:textId="5EA071C9" w:rsidR="008252EE" w:rsidRPr="008B027C" w:rsidRDefault="008252EE" w:rsidP="006338E3">
                      <w:pPr>
                        <w:spacing w:before="120"/>
                        <w:ind w:left="187"/>
                        <w:rPr>
                          <w:rFonts w:cstheme="minorHAnsi"/>
                          <w:sz w:val="22"/>
                          <w:szCs w:val="22"/>
                        </w:rPr>
                      </w:pPr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>Best way to contact you:</w:t>
                      </w:r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74709979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117220">
                        <w:rPr>
                          <w:rFonts w:cstheme="minorHAnsi"/>
                          <w:sz w:val="22"/>
                          <w:szCs w:val="22"/>
                        </w:rPr>
                        <w:t>SMS/</w:t>
                      </w:r>
                      <w:r w:rsidR="008820DD">
                        <w:rPr>
                          <w:rFonts w:cstheme="minorHAnsi"/>
                          <w:sz w:val="22"/>
                          <w:szCs w:val="22"/>
                        </w:rPr>
                        <w:t>Text Message</w:t>
                      </w:r>
                      <w:r w:rsidR="001245EF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82648167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Email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65807357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Both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r w:rsidR="001245EF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107662388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5B487C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None</w:t>
                      </w:r>
                    </w:p>
                    <w:p w14:paraId="79C2BF5B" w14:textId="7347058C" w:rsidR="008252EE" w:rsidRPr="008B027C" w:rsidRDefault="008252EE" w:rsidP="006338E3">
                      <w:pPr>
                        <w:spacing w:before="120"/>
                        <w:ind w:left="187"/>
                        <w:rPr>
                          <w:rFonts w:cstheme="minorHAnsi"/>
                          <w:sz w:val="22"/>
                          <w:szCs w:val="22"/>
                        </w:rPr>
                      </w:pPr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>Recipient Race:</w:t>
                      </w:r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ab/>
                      </w:r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38064187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American Indian/Alaska Native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2332217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Asian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46850019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Black/African American</w:t>
                      </w:r>
                    </w:p>
                    <w:p w14:paraId="2020AC05" w14:textId="77777777" w:rsidR="00AE3AD6" w:rsidRDefault="00EB4D1A" w:rsidP="00D9786F">
                      <w:pPr>
                        <w:spacing w:after="120"/>
                        <w:ind w:left="2160" w:firstLine="720"/>
                        <w:rPr>
                          <w:rFonts w:cstheme="minorHAnsi"/>
                          <w:sz w:val="22"/>
                          <w:szCs w:val="22"/>
                        </w:rPr>
                      </w:pP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44007581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8252EE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Native Hawaiian or Other Pacific Islander</w:t>
                      </w:r>
                      <w:r w:rsidR="008252EE"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173773794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8252EE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White</w:t>
                      </w:r>
                      <w:r w:rsidR="00654166">
                        <w:rPr>
                          <w:rFonts w:cstheme="minorHAnsi"/>
                          <w:sz w:val="22"/>
                          <w:szCs w:val="22"/>
                        </w:rPr>
                        <w:t xml:space="preserve">  </w:t>
                      </w:r>
                      <w:r w:rsidR="00937AEB">
                        <w:rPr>
                          <w:rFonts w:cstheme="minorHAnsi"/>
                          <w:sz w:val="22"/>
                          <w:szCs w:val="22"/>
                        </w:rPr>
                        <w:t xml:space="preserve">  </w:t>
                      </w:r>
                      <w:r w:rsidR="00654166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1138610074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654166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654166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Other</w:t>
                      </w:r>
                      <w:r w:rsidR="00654166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3F340284" w14:textId="2064ADEE" w:rsidR="008252EE" w:rsidRPr="008B027C" w:rsidRDefault="00EB4D1A">
                      <w:pPr>
                        <w:spacing w:after="120"/>
                        <w:ind w:left="2160" w:firstLine="720"/>
                        <w:rPr>
                          <w:rFonts w:cstheme="minorHAnsi"/>
                          <w:sz w:val="22"/>
                          <w:szCs w:val="22"/>
                        </w:rPr>
                      </w:pP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144827052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654166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654166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983F8F">
                        <w:rPr>
                          <w:rFonts w:cstheme="minorHAnsi"/>
                          <w:sz w:val="22"/>
                          <w:szCs w:val="22"/>
                        </w:rPr>
                        <w:t>Prefer not to answer</w:t>
                      </w:r>
                    </w:p>
                    <w:p w14:paraId="4951508D" w14:textId="29383150" w:rsidR="008252EE" w:rsidRPr="008B027C" w:rsidRDefault="008252EE" w:rsidP="00D9786F">
                      <w:pPr>
                        <w:spacing w:after="120"/>
                        <w:ind w:left="180"/>
                        <w:rPr>
                          <w:rFonts w:cstheme="minorHAnsi"/>
                          <w:sz w:val="22"/>
                          <w:szCs w:val="22"/>
                        </w:rPr>
                      </w:pPr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>Recipient Ethnicity:</w:t>
                      </w:r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ab/>
                      </w:r>
                      <w:r w:rsidR="00810781"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82820841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Hispanic or Latino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640946764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Not Hispanic or Latino</w:t>
                      </w:r>
                      <w:r w:rsidR="00F6161D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66814938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654166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654166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7B19EB">
                        <w:rPr>
                          <w:rFonts w:cstheme="minorHAnsi"/>
                          <w:sz w:val="22"/>
                          <w:szCs w:val="22"/>
                        </w:rPr>
                        <w:t>Prefer not to answer</w:t>
                      </w:r>
                    </w:p>
                    <w:p w14:paraId="4F8C1FD1" w14:textId="4DE07338" w:rsidR="008252EE" w:rsidRPr="008B027C" w:rsidRDefault="008252EE" w:rsidP="00D9786F">
                      <w:pPr>
                        <w:spacing w:after="120"/>
                        <w:ind w:left="180"/>
                        <w:rPr>
                          <w:rFonts w:cstheme="minorHAnsi"/>
                          <w:sz w:val="22"/>
                          <w:szCs w:val="22"/>
                        </w:rPr>
                      </w:pPr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>Recipient Gender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>: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r w:rsidR="00810781"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28245954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Male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205796921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Female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09270278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Other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66168910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EE3002">
                        <w:rPr>
                          <w:rFonts w:cstheme="minorHAnsi"/>
                          <w:sz w:val="22"/>
                          <w:szCs w:val="22"/>
                        </w:rPr>
                        <w:t>Prefer not to answer</w:t>
                      </w:r>
                    </w:p>
                    <w:p w14:paraId="613080EE" w14:textId="3B39DDC4" w:rsidR="009D6BD9" w:rsidRPr="008B027C" w:rsidRDefault="009D6BD9" w:rsidP="009D6BD9">
                      <w:pPr>
                        <w:spacing w:before="120"/>
                        <w:ind w:left="187"/>
                        <w:rPr>
                          <w:rFonts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>Preferred Language:</w:t>
                      </w:r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ab/>
                      </w:r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55932468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F525E3">
                        <w:rPr>
                          <w:rFonts w:cstheme="minorHAnsi"/>
                          <w:sz w:val="22"/>
                          <w:szCs w:val="22"/>
                        </w:rPr>
                        <w:t>English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185437970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ED3650">
                        <w:rPr>
                          <w:rFonts w:cstheme="minorHAnsi"/>
                          <w:sz w:val="22"/>
                          <w:szCs w:val="22"/>
                        </w:rPr>
                        <w:t>Vietnamese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78464044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234C5C">
                        <w:rPr>
                          <w:rFonts w:cstheme="minorHAnsi"/>
                          <w:sz w:val="22"/>
                          <w:szCs w:val="22"/>
                        </w:rPr>
                        <w:t>Arabic</w:t>
                      </w:r>
                      <w:r w:rsidR="009011FB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48593193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9011FB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9011FB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9011FB">
                        <w:rPr>
                          <w:rFonts w:cstheme="minorHAnsi"/>
                          <w:sz w:val="22"/>
                          <w:szCs w:val="22"/>
                        </w:rPr>
                        <w:t>French</w:t>
                      </w:r>
                    </w:p>
                    <w:p w14:paraId="1CCF189C" w14:textId="2246B13C" w:rsidR="009D6BD9" w:rsidRPr="008B027C" w:rsidRDefault="00EB4D1A" w:rsidP="009D6BD9">
                      <w:pPr>
                        <w:spacing w:after="120"/>
                        <w:ind w:left="2160" w:firstLine="720"/>
                        <w:rPr>
                          <w:rFonts w:cstheme="minorHAnsi"/>
                          <w:sz w:val="22"/>
                          <w:szCs w:val="22"/>
                        </w:rPr>
                      </w:pP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44176677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9D6BD9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9D6BD9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F525E3">
                        <w:rPr>
                          <w:rFonts w:cstheme="minorHAnsi"/>
                          <w:sz w:val="22"/>
                          <w:szCs w:val="22"/>
                        </w:rPr>
                        <w:t>Spanish</w:t>
                      </w:r>
                      <w:r w:rsidR="009D6BD9"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56310254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9D6BD9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66713B">
                        <w:rPr>
                          <w:rFonts w:cstheme="minorHAnsi"/>
                          <w:sz w:val="22"/>
                          <w:szCs w:val="22"/>
                        </w:rPr>
                        <w:t xml:space="preserve"> Hindi</w:t>
                      </w:r>
                      <w:r w:rsidR="009011FB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149768139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9D6BD9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9D6BD9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A94EC2">
                        <w:rPr>
                          <w:rFonts w:cstheme="minorHAnsi"/>
                          <w:sz w:val="22"/>
                          <w:szCs w:val="22"/>
                        </w:rPr>
                        <w:t>Other</w:t>
                      </w:r>
                      <w:r w:rsidR="009011FB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92164411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9D6BD9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234C5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6240C8">
                        <w:rPr>
                          <w:rFonts w:cstheme="minorHAnsi"/>
                          <w:sz w:val="22"/>
                          <w:szCs w:val="22"/>
                        </w:rPr>
                        <w:t xml:space="preserve">Prefer </w:t>
                      </w:r>
                      <w:r w:rsidR="0032727E">
                        <w:rPr>
                          <w:rFonts w:cstheme="minorHAnsi"/>
                          <w:sz w:val="22"/>
                          <w:szCs w:val="22"/>
                        </w:rPr>
                        <w:t>not to answer</w:t>
                      </w:r>
                    </w:p>
                    <w:p w14:paraId="7C9521F1" w14:textId="502B25D2" w:rsidR="009D6BD9" w:rsidRPr="008B027C" w:rsidRDefault="004108F6" w:rsidP="009D6BD9">
                      <w:pPr>
                        <w:spacing w:before="120"/>
                        <w:ind w:left="187"/>
                        <w:rPr>
                          <w:rFonts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>Disabilities</w:t>
                      </w:r>
                      <w:r w:rsidR="009D6BD9"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>:</w:t>
                      </w:r>
                      <w:r w:rsidR="009D6BD9"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ab/>
                      </w:r>
                      <w:r w:rsidR="00F31509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ab/>
                      </w:r>
                      <w:r w:rsidR="009D6BD9"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61280945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9D6BD9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9D6BD9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F31509">
                        <w:rPr>
                          <w:rFonts w:cstheme="minorHAnsi"/>
                          <w:sz w:val="22"/>
                          <w:szCs w:val="22"/>
                        </w:rPr>
                        <w:t xml:space="preserve">Not Disabled </w:t>
                      </w:r>
                      <w:r w:rsidR="00F31509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918322454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9D6BD9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9D6BD9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F31509">
                        <w:rPr>
                          <w:rFonts w:cstheme="minorHAnsi"/>
                          <w:sz w:val="22"/>
                          <w:szCs w:val="22"/>
                        </w:rPr>
                        <w:t>Cancer</w:t>
                      </w:r>
                      <w:r w:rsidR="009D6BD9"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153538688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9D6BD9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9D6BD9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093511">
                        <w:rPr>
                          <w:rFonts w:cstheme="minorHAnsi"/>
                          <w:sz w:val="22"/>
                          <w:szCs w:val="22"/>
                        </w:rPr>
                        <w:t>Cognitive (Psychological or</w:t>
                      </w:r>
                      <w:r w:rsidR="00877F28">
                        <w:rPr>
                          <w:rFonts w:cstheme="minorHAnsi"/>
                          <w:sz w:val="22"/>
                          <w:szCs w:val="22"/>
                        </w:rPr>
                        <w:t xml:space="preserve"> Psychiatric)</w:t>
                      </w:r>
                    </w:p>
                    <w:p w14:paraId="55ADDC48" w14:textId="4730EA51" w:rsidR="008C3DAE" w:rsidRDefault="00EB4D1A" w:rsidP="00C33523">
                      <w:pPr>
                        <w:ind w:left="2160" w:firstLine="720"/>
                        <w:rPr>
                          <w:rFonts w:cstheme="minorHAnsi"/>
                          <w:sz w:val="22"/>
                          <w:szCs w:val="22"/>
                        </w:rPr>
                      </w:pP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34699057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9D6BD9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9D6BD9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N</w:t>
                      </w:r>
                      <w:r w:rsidR="00B639D8">
                        <w:rPr>
                          <w:rFonts w:cstheme="minorHAnsi"/>
                          <w:sz w:val="22"/>
                          <w:szCs w:val="22"/>
                        </w:rPr>
                        <w:t>eurological</w:t>
                      </w:r>
                      <w:r w:rsidR="00B639D8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r w:rsidR="009D6BD9"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152636964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9D6BD9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B639D8">
                        <w:rPr>
                          <w:rFonts w:cstheme="minorHAnsi"/>
                          <w:sz w:val="22"/>
                          <w:szCs w:val="22"/>
                        </w:rPr>
                        <w:t xml:space="preserve"> Physical (Mobility)</w:t>
                      </w:r>
                      <w:r w:rsidR="009D6BD9">
                        <w:rPr>
                          <w:rFonts w:cstheme="minorHAnsi"/>
                          <w:sz w:val="22"/>
                          <w:szCs w:val="22"/>
                        </w:rPr>
                        <w:t xml:space="preserve">  </w:t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55497530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9D6BD9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B639D8">
                        <w:rPr>
                          <w:rFonts w:cstheme="minorHAnsi"/>
                          <w:sz w:val="22"/>
                          <w:szCs w:val="22"/>
                        </w:rPr>
                        <w:t xml:space="preserve"> Respiratory</w:t>
                      </w:r>
                      <w:r w:rsidR="009D6BD9">
                        <w:rPr>
                          <w:rFonts w:cstheme="minorHAnsi"/>
                          <w:sz w:val="22"/>
                          <w:szCs w:val="22"/>
                        </w:rPr>
                        <w:t xml:space="preserve">    </w:t>
                      </w:r>
                    </w:p>
                    <w:p w14:paraId="004421E0" w14:textId="217485A8" w:rsidR="009D6BD9" w:rsidRPr="008B027C" w:rsidRDefault="00EB4D1A" w:rsidP="008C3DAE">
                      <w:pPr>
                        <w:spacing w:after="120"/>
                        <w:ind w:left="2160" w:firstLine="720"/>
                        <w:rPr>
                          <w:rFonts w:cstheme="minorHAnsi"/>
                          <w:sz w:val="22"/>
                          <w:szCs w:val="22"/>
                        </w:rPr>
                      </w:pP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69467708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9D6BD9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9D6BD9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8C3DAE">
                        <w:rPr>
                          <w:rFonts w:cstheme="minorHAnsi"/>
                          <w:sz w:val="22"/>
                          <w:szCs w:val="22"/>
                        </w:rPr>
                        <w:t>Sensory (Vision or Hearing)</w:t>
                      </w:r>
                      <w:r w:rsidR="008C3DAE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209734841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8C3DAE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8C3DAE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8C3DAE">
                        <w:rPr>
                          <w:rFonts w:cstheme="minorHAnsi"/>
                          <w:sz w:val="22"/>
                          <w:szCs w:val="22"/>
                        </w:rPr>
                        <w:t xml:space="preserve">Other </w:t>
                      </w:r>
                      <w:r w:rsidR="00B77923">
                        <w:rPr>
                          <w:rFonts w:cstheme="minorHAnsi"/>
                          <w:sz w:val="22"/>
                          <w:szCs w:val="22"/>
                        </w:rPr>
                        <w:t>(</w:t>
                      </w:r>
                      <w:r w:rsidR="008C3DAE">
                        <w:rPr>
                          <w:rFonts w:cstheme="minorHAnsi"/>
                          <w:sz w:val="22"/>
                          <w:szCs w:val="22"/>
                        </w:rPr>
                        <w:t>Please Specif</w:t>
                      </w:r>
                      <w:r w:rsidR="00B77923">
                        <w:rPr>
                          <w:rFonts w:cstheme="minorHAnsi"/>
                          <w:sz w:val="22"/>
                          <w:szCs w:val="22"/>
                        </w:rPr>
                        <w:t>y</w:t>
                      </w:r>
                      <w:r w:rsidR="00F27109">
                        <w:rPr>
                          <w:rFonts w:cstheme="minorHAnsi"/>
                          <w:sz w:val="22"/>
                          <w:szCs w:val="22"/>
                        </w:rPr>
                        <w:t>:</w:t>
                      </w:r>
                      <w:r w:rsidR="008C3DAE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477119436"/>
                          <w:placeholder>
                            <w:docPart w:val="DefaultPlaceholder_-1854013440"/>
                          </w:placeholder>
                        </w:sdtPr>
                        <w:sdtContent>
                          <w:r w:rsidR="008C3DAE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_</w:t>
                          </w:r>
                          <w:r w:rsidR="00492736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</w:t>
                          </w:r>
                          <w:r w:rsidR="00F7739A">
                            <w:rPr>
                              <w:rFonts w:cstheme="minorHAnsi"/>
                              <w:sz w:val="22"/>
                              <w:szCs w:val="22"/>
                            </w:rPr>
                            <w:t>_</w:t>
                          </w:r>
                          <w:r w:rsidR="00F27109">
                            <w:rPr>
                              <w:rFonts w:cstheme="minorHAnsi"/>
                              <w:sz w:val="22"/>
                              <w:szCs w:val="22"/>
                            </w:rPr>
                            <w:t>__</w:t>
                          </w:r>
                          <w:r w:rsidR="00F7739A">
                            <w:rPr>
                              <w:rFonts w:cstheme="minorHAnsi"/>
                              <w:sz w:val="22"/>
                              <w:szCs w:val="22"/>
                            </w:rPr>
                            <w:t>_</w:t>
                          </w:r>
                        </w:sdtContent>
                      </w:sdt>
                      <w:r w:rsidR="00B77923">
                        <w:rPr>
                          <w:rFonts w:cstheme="minorHAnsi"/>
                          <w:sz w:val="22"/>
                          <w:szCs w:val="22"/>
                        </w:rPr>
                        <w:t>)</w:t>
                      </w:r>
                    </w:p>
                    <w:p w14:paraId="379C03C0" w14:textId="1B5DCBCC" w:rsidR="008252EE" w:rsidRPr="009D6BD9" w:rsidRDefault="008252EE" w:rsidP="009D6BD9">
                      <w:pPr>
                        <w:ind w:left="180"/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6CE0DB9" w:rsidRPr="44748998">
        <w:rPr>
          <w:b/>
          <w:bCs/>
        </w:rPr>
        <w:t xml:space="preserve"> </w:t>
      </w:r>
    </w:p>
    <w:p w14:paraId="15D9B177" w14:textId="7973FC49" w:rsidR="008942DA" w:rsidRPr="00CC3642" w:rsidRDefault="06CE0DB9" w:rsidP="008942DA">
      <w:pPr>
        <w:pStyle w:val="NormalWeb"/>
        <w:spacing w:before="240" w:beforeAutospacing="0" w:after="240" w:afterAutospacing="0"/>
        <w:ind w:right="360"/>
        <w:jc w:val="both"/>
        <w:rPr>
          <w:rFonts w:asciiTheme="minorHAnsi" w:hAnsiTheme="minorHAnsi" w:cstheme="minorBidi"/>
          <w:sz w:val="22"/>
          <w:szCs w:val="22"/>
          <w:shd w:val="clear" w:color="auto" w:fill="FFFFFF"/>
        </w:rPr>
      </w:pPr>
      <w:r w:rsidRPr="3A69649D">
        <w:rPr>
          <w:rFonts w:ascii="Segoe UI Symbol" w:eastAsia="MS Gothic" w:hAnsi="Segoe UI Symbol" w:cs="Segoe UI Symbol"/>
          <w:sz w:val="22"/>
          <w:szCs w:val="22"/>
        </w:rPr>
        <w:t>☐</w:t>
      </w:r>
      <w:r w:rsidRPr="3A69649D">
        <w:rPr>
          <w:rFonts w:asciiTheme="minorHAnsi" w:eastAsia="Calibri" w:hAnsiTheme="minorHAnsi" w:cstheme="minorBidi"/>
          <w:sz w:val="22"/>
          <w:szCs w:val="22"/>
        </w:rPr>
        <w:t xml:space="preserve"> </w:t>
      </w:r>
      <w:r w:rsidR="645AAB1B" w:rsidRPr="00227E5B">
        <w:rPr>
          <w:rFonts w:asciiTheme="minorHAnsi" w:eastAsia="Calibri" w:hAnsiTheme="minorHAnsi" w:cstheme="minorBidi"/>
          <w:b/>
          <w:bCs/>
          <w:sz w:val="22"/>
          <w:szCs w:val="22"/>
        </w:rPr>
        <w:t>I hereby</w:t>
      </w:r>
      <w:r w:rsidR="645AAB1B" w:rsidRPr="3A69649D">
        <w:rPr>
          <w:rFonts w:asciiTheme="minorHAnsi" w:eastAsia="Calibri" w:hAnsiTheme="minorHAnsi" w:cstheme="minorBidi"/>
          <w:sz w:val="22"/>
          <w:szCs w:val="22"/>
        </w:rPr>
        <w:t xml:space="preserve"> </w:t>
      </w:r>
      <w:r w:rsidR="645AAB1B" w:rsidRPr="3A69649D">
        <w:rPr>
          <w:rFonts w:asciiTheme="minorHAnsi" w:eastAsia="Calibri" w:hAnsiTheme="minorHAnsi" w:cstheme="minorBidi"/>
          <w:b/>
          <w:bCs/>
          <w:sz w:val="22"/>
          <w:szCs w:val="22"/>
        </w:rPr>
        <w:t>give my consent</w:t>
      </w:r>
      <w:r w:rsidR="645AAB1B" w:rsidRPr="3A69649D">
        <w:rPr>
          <w:rFonts w:asciiTheme="minorHAnsi" w:eastAsia="Calibri" w:hAnsiTheme="minorHAnsi" w:cstheme="minorBidi"/>
          <w:sz w:val="22"/>
          <w:szCs w:val="22"/>
        </w:rPr>
        <w:t xml:space="preserve"> to the licensed healthcare provider administering the vaccine, as applicable (each an </w:t>
      </w:r>
      <w:r w:rsidR="00383EE8">
        <w:rPr>
          <w:rFonts w:asciiTheme="minorHAnsi" w:eastAsia="Calibri" w:hAnsiTheme="minorHAnsi" w:cstheme="minorBidi"/>
          <w:sz w:val="22"/>
          <w:szCs w:val="22"/>
        </w:rPr>
        <w:t>‘</w:t>
      </w:r>
      <w:r w:rsidR="645AAB1B" w:rsidRPr="3A69649D">
        <w:rPr>
          <w:rFonts w:asciiTheme="minorHAnsi" w:eastAsia="Calibri" w:hAnsiTheme="minorHAnsi" w:cstheme="minorBidi"/>
          <w:sz w:val="22"/>
          <w:szCs w:val="22"/>
        </w:rPr>
        <w:t>applicable Provider’), to share my personal</w:t>
      </w:r>
      <w:r w:rsidR="701F739F" w:rsidRPr="3A69649D">
        <w:rPr>
          <w:rFonts w:asciiTheme="minorHAnsi" w:eastAsia="Calibri" w:hAnsiTheme="minorHAnsi" w:cstheme="minorBidi"/>
          <w:sz w:val="22"/>
          <w:szCs w:val="22"/>
        </w:rPr>
        <w:t>,</w:t>
      </w:r>
      <w:r w:rsidR="645AAB1B" w:rsidRPr="3A69649D">
        <w:rPr>
          <w:rFonts w:asciiTheme="minorHAnsi" w:eastAsia="Calibri" w:hAnsiTheme="minorHAnsi" w:cstheme="minorBidi"/>
          <w:sz w:val="22"/>
          <w:szCs w:val="22"/>
        </w:rPr>
        <w:t xml:space="preserve"> demographic</w:t>
      </w:r>
      <w:r w:rsidR="1D15FBAD" w:rsidRPr="3A69649D">
        <w:rPr>
          <w:rFonts w:asciiTheme="minorHAnsi" w:eastAsia="Calibri" w:hAnsiTheme="minorHAnsi" w:cstheme="minorBidi"/>
          <w:sz w:val="22"/>
          <w:szCs w:val="22"/>
        </w:rPr>
        <w:t xml:space="preserve"> and health condition</w:t>
      </w:r>
      <w:r w:rsidR="645AAB1B" w:rsidRPr="3A69649D">
        <w:rPr>
          <w:rFonts w:asciiTheme="minorHAnsi" w:eastAsia="Calibri" w:hAnsiTheme="minorHAnsi" w:cstheme="minorBidi"/>
          <w:sz w:val="22"/>
          <w:szCs w:val="22"/>
        </w:rPr>
        <w:t xml:space="preserve"> informati</w:t>
      </w:r>
      <w:r w:rsidR="0157C39C" w:rsidRPr="3A69649D">
        <w:rPr>
          <w:rFonts w:asciiTheme="minorHAnsi" w:eastAsia="Calibri" w:hAnsiTheme="minorHAnsi" w:cstheme="minorBidi"/>
          <w:sz w:val="22"/>
          <w:szCs w:val="22"/>
        </w:rPr>
        <w:t xml:space="preserve">on in order to provide me with vaccination services for the COVID-19 vaccine.  </w:t>
      </w:r>
    </w:p>
    <w:p w14:paraId="20F8959A" w14:textId="3178AC15" w:rsidR="00541D54" w:rsidRPr="00E330DF" w:rsidRDefault="568F9375" w:rsidP="1C0E5410">
      <w:pPr>
        <w:pStyle w:val="NormalWeb"/>
        <w:spacing w:before="240" w:beforeAutospacing="0" w:after="240" w:afterAutospacing="0"/>
        <w:ind w:right="360"/>
        <w:contextualSpacing/>
        <w:rPr>
          <w:rFonts w:asciiTheme="minorHAnsi" w:hAnsiTheme="minorHAnsi" w:cstheme="minorBidi"/>
          <w:sz w:val="22"/>
          <w:szCs w:val="22"/>
          <w:shd w:val="clear" w:color="auto" w:fill="FFFFFF"/>
        </w:rPr>
      </w:pPr>
      <w:r w:rsidRPr="1C0E5410">
        <w:rPr>
          <w:rFonts w:asciiTheme="minorHAnsi" w:hAnsiTheme="minorHAnsi" w:cstheme="minorBidi"/>
          <w:b/>
          <w:bCs/>
          <w:sz w:val="22"/>
          <w:szCs w:val="22"/>
        </w:rPr>
        <w:t>Recipient</w:t>
      </w:r>
      <w:r w:rsidR="33F08A73" w:rsidRPr="1C0E5410">
        <w:rPr>
          <w:rFonts w:asciiTheme="minorHAnsi" w:hAnsiTheme="minorHAnsi" w:cstheme="minorBidi"/>
          <w:b/>
          <w:bCs/>
          <w:sz w:val="22"/>
          <w:szCs w:val="22"/>
        </w:rPr>
        <w:t>/Guardian</w:t>
      </w:r>
      <w:r w:rsidR="6EEEE08C" w:rsidRPr="1C0E5410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="5D2EFA2D" w:rsidRPr="1C0E5410">
        <w:rPr>
          <w:rFonts w:asciiTheme="minorHAnsi" w:hAnsiTheme="minorHAnsi" w:cstheme="minorBidi"/>
          <w:b/>
          <w:bCs/>
          <w:sz w:val="22"/>
          <w:szCs w:val="22"/>
        </w:rPr>
        <w:t>S</w:t>
      </w:r>
      <w:r w:rsidRPr="1C0E5410">
        <w:rPr>
          <w:rFonts w:asciiTheme="minorHAnsi" w:hAnsiTheme="minorHAnsi" w:cstheme="minorBidi"/>
          <w:b/>
          <w:bCs/>
          <w:sz w:val="22"/>
          <w:szCs w:val="22"/>
        </w:rPr>
        <w:t>ignature</w:t>
      </w:r>
      <w:r w:rsidRPr="1C0E5410">
        <w:rPr>
          <w:rFonts w:cstheme="minorBidi"/>
          <w:b/>
          <w:bCs/>
          <w:sz w:val="22"/>
          <w:szCs w:val="22"/>
        </w:rPr>
        <w:t xml:space="preserve"> </w:t>
      </w:r>
      <w:r w:rsidRPr="1C0E5410">
        <w:rPr>
          <w:rFonts w:cstheme="minorBidi"/>
          <w:sz w:val="22"/>
          <w:szCs w:val="22"/>
        </w:rPr>
        <w:t>___________________</w:t>
      </w:r>
      <w:r w:rsidR="00180BB9" w:rsidRPr="1C0E5410">
        <w:rPr>
          <w:rFonts w:cstheme="minorBidi"/>
          <w:sz w:val="22"/>
          <w:szCs w:val="22"/>
        </w:rPr>
        <w:t>__</w:t>
      </w:r>
      <w:r w:rsidRPr="1C0E5410">
        <w:rPr>
          <w:rFonts w:cstheme="minorBidi"/>
          <w:sz w:val="22"/>
          <w:szCs w:val="22"/>
        </w:rPr>
        <w:t>___________________________</w:t>
      </w:r>
      <w:r w:rsidR="621D3992" w:rsidRPr="1C0E5410">
        <w:rPr>
          <w:rFonts w:cstheme="minorBidi"/>
          <w:sz w:val="22"/>
          <w:szCs w:val="22"/>
        </w:rPr>
        <w:t>____________________</w:t>
      </w:r>
      <w:r w:rsidRPr="1C0E5410">
        <w:rPr>
          <w:rFonts w:cstheme="minorBidi"/>
          <w:sz w:val="22"/>
          <w:szCs w:val="22"/>
        </w:rPr>
        <w:t>_</w:t>
      </w:r>
      <w:r w:rsidR="00C656D0">
        <w:br/>
      </w:r>
    </w:p>
    <w:p w14:paraId="1C6F0655" w14:textId="4ECF52D8" w:rsidR="00BF715C" w:rsidRDefault="002C6A10" w:rsidP="00CA5D03">
      <w:pPr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  <w:shd w:val="clear" w:color="auto" w:fill="F2F2F2" w:themeFill="background1" w:themeFillShade="F2"/>
        <w:ind w:firstLine="180"/>
        <w:jc w:val="center"/>
        <w:rPr>
          <w:b/>
          <w:sz w:val="28"/>
          <w:szCs w:val="28"/>
        </w:rPr>
      </w:pPr>
      <w:r w:rsidRPr="00027AE8">
        <w:rPr>
          <w:b/>
          <w:sz w:val="28"/>
          <w:szCs w:val="28"/>
        </w:rPr>
        <w:t>OFFICE USE ONLY</w:t>
      </w:r>
    </w:p>
    <w:p w14:paraId="76BF8A0F" w14:textId="4637175D" w:rsidR="00582669" w:rsidRDefault="00EB4D1A" w:rsidP="00CA5D03">
      <w:pPr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  <w:shd w:val="clear" w:color="auto" w:fill="F2F2F2" w:themeFill="background1" w:themeFillShade="F2"/>
        <w:spacing w:line="276" w:lineRule="auto"/>
        <w:ind w:firstLine="180"/>
        <w:rPr>
          <w:rFonts w:cstheme="minorHAnsi"/>
          <w:b/>
          <w:bCs/>
          <w:sz w:val="22"/>
          <w:szCs w:val="22"/>
        </w:rPr>
      </w:pPr>
      <w:sdt>
        <w:sdtPr>
          <w:rPr>
            <w:rFonts w:cstheme="minorHAnsi"/>
            <w:sz w:val="22"/>
            <w:szCs w:val="22"/>
          </w:rPr>
          <w:id w:val="-9137842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B4405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410638">
        <w:rPr>
          <w:rFonts w:cstheme="minorHAnsi"/>
          <w:b/>
          <w:bCs/>
          <w:sz w:val="22"/>
          <w:szCs w:val="22"/>
        </w:rPr>
        <w:t xml:space="preserve"> </w:t>
      </w:r>
      <w:r w:rsidR="00535548">
        <w:rPr>
          <w:rFonts w:cstheme="minorHAnsi"/>
          <w:b/>
          <w:bCs/>
          <w:sz w:val="22"/>
          <w:szCs w:val="22"/>
        </w:rPr>
        <w:t>C</w:t>
      </w:r>
      <w:r w:rsidR="00410638">
        <w:rPr>
          <w:rFonts w:cstheme="minorHAnsi"/>
          <w:b/>
          <w:bCs/>
          <w:sz w:val="22"/>
          <w:szCs w:val="22"/>
        </w:rPr>
        <w:t xml:space="preserve">onsent </w:t>
      </w:r>
      <w:r w:rsidR="00BF133C">
        <w:rPr>
          <w:rFonts w:cstheme="minorHAnsi"/>
          <w:b/>
          <w:bCs/>
          <w:sz w:val="22"/>
          <w:szCs w:val="22"/>
        </w:rPr>
        <w:t>for COVID-</w:t>
      </w:r>
      <w:r w:rsidR="00D714CC">
        <w:rPr>
          <w:rFonts w:cstheme="minorHAnsi"/>
          <w:b/>
          <w:bCs/>
          <w:sz w:val="22"/>
          <w:szCs w:val="22"/>
        </w:rPr>
        <w:t>1</w:t>
      </w:r>
      <w:r w:rsidR="00BF133C">
        <w:rPr>
          <w:rFonts w:cstheme="minorHAnsi"/>
          <w:b/>
          <w:bCs/>
          <w:sz w:val="22"/>
          <w:szCs w:val="22"/>
        </w:rPr>
        <w:t>9 Vaccine</w:t>
      </w:r>
      <w:r w:rsidR="00BA5F3B">
        <w:rPr>
          <w:rFonts w:cstheme="minorHAnsi"/>
          <w:b/>
          <w:bCs/>
          <w:sz w:val="22"/>
          <w:szCs w:val="22"/>
        </w:rPr>
        <w:t xml:space="preserve"> </w:t>
      </w:r>
      <w:r w:rsidR="00535548">
        <w:rPr>
          <w:rFonts w:cstheme="minorHAnsi"/>
          <w:b/>
          <w:bCs/>
          <w:sz w:val="22"/>
          <w:szCs w:val="22"/>
        </w:rPr>
        <w:t>O</w:t>
      </w:r>
      <w:r w:rsidR="00410638">
        <w:rPr>
          <w:rFonts w:cstheme="minorHAnsi"/>
          <w:b/>
          <w:bCs/>
          <w:sz w:val="22"/>
          <w:szCs w:val="22"/>
        </w:rPr>
        <w:t>btained</w:t>
      </w:r>
    </w:p>
    <w:p w14:paraId="1910C114" w14:textId="4023AEFE" w:rsidR="000305BF" w:rsidRPr="00273432" w:rsidRDefault="004A64A0" w:rsidP="00CA5D03">
      <w:pPr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  <w:shd w:val="clear" w:color="auto" w:fill="F2F2F2" w:themeFill="background1" w:themeFillShade="F2"/>
        <w:spacing w:line="276" w:lineRule="auto"/>
        <w:ind w:firstLine="180"/>
        <w:rPr>
          <w:rFonts w:cstheme="minorHAnsi"/>
          <w:b/>
          <w:bCs/>
          <w:sz w:val="22"/>
          <w:szCs w:val="22"/>
        </w:rPr>
      </w:pPr>
      <w:r w:rsidRPr="00273432">
        <w:rPr>
          <w:rFonts w:cstheme="minorHAnsi"/>
          <w:b/>
          <w:bCs/>
          <w:sz w:val="22"/>
          <w:szCs w:val="22"/>
        </w:rPr>
        <w:t xml:space="preserve">Site of Injection:  </w:t>
      </w:r>
      <w:sdt>
        <w:sdtPr>
          <w:rPr>
            <w:rFonts w:cstheme="minorHAnsi"/>
            <w:sz w:val="22"/>
            <w:szCs w:val="22"/>
          </w:rPr>
          <w:id w:val="10691521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F0070">
            <w:rPr>
              <w:rFonts w:ascii="MS Gothic" w:eastAsia="MS Gothic" w:hAnsi="MS Gothic" w:cstheme="minorHAnsi"/>
              <w:sz w:val="22"/>
              <w:szCs w:val="22"/>
            </w:rPr>
            <w:t>☐</w:t>
          </w:r>
        </w:sdtContent>
      </w:sdt>
      <w:r w:rsidR="00DF0070" w:rsidRPr="00273432">
        <w:rPr>
          <w:rFonts w:cstheme="minorHAnsi"/>
          <w:sz w:val="22"/>
          <w:szCs w:val="22"/>
        </w:rPr>
        <w:t xml:space="preserve"> </w:t>
      </w:r>
      <w:r w:rsidRPr="00273432">
        <w:rPr>
          <w:rFonts w:cstheme="minorHAnsi"/>
          <w:sz w:val="22"/>
          <w:szCs w:val="22"/>
        </w:rPr>
        <w:t>Right Deltoid, IM</w:t>
      </w:r>
      <w:r w:rsidR="00D171A3" w:rsidRPr="00273432">
        <w:rPr>
          <w:rFonts w:cstheme="minorHAnsi"/>
          <w:sz w:val="22"/>
          <w:szCs w:val="22"/>
        </w:rPr>
        <w:t xml:space="preserve"> </w:t>
      </w:r>
      <w:r w:rsidR="004B2EFB" w:rsidRPr="00273432">
        <w:rPr>
          <w:rFonts w:cstheme="minorHAnsi"/>
          <w:sz w:val="22"/>
          <w:szCs w:val="22"/>
        </w:rPr>
        <w:t xml:space="preserve"> </w:t>
      </w:r>
      <w:r w:rsidR="00D171A3" w:rsidRPr="00273432">
        <w:rPr>
          <w:rFonts w:cstheme="minorHAnsi"/>
          <w:sz w:val="22"/>
          <w:szCs w:val="22"/>
        </w:rPr>
        <w:t xml:space="preserve"> </w:t>
      </w:r>
      <w:sdt>
        <w:sdtPr>
          <w:rPr>
            <w:rFonts w:cstheme="minorHAnsi"/>
            <w:sz w:val="22"/>
            <w:szCs w:val="22"/>
          </w:rPr>
          <w:id w:val="90324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0DBD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BD4484">
        <w:rPr>
          <w:rFonts w:cstheme="minorHAnsi"/>
          <w:sz w:val="22"/>
          <w:szCs w:val="22"/>
        </w:rPr>
        <w:t xml:space="preserve"> </w:t>
      </w:r>
      <w:r w:rsidRPr="00273432">
        <w:rPr>
          <w:rFonts w:cstheme="minorHAnsi"/>
          <w:sz w:val="22"/>
          <w:szCs w:val="22"/>
        </w:rPr>
        <w:t>Left Deltoid, IM</w:t>
      </w:r>
      <w:r w:rsidR="00D171A3" w:rsidRPr="00273432">
        <w:rPr>
          <w:rFonts w:cstheme="minorHAnsi"/>
          <w:sz w:val="22"/>
          <w:szCs w:val="22"/>
        </w:rPr>
        <w:t xml:space="preserve"> </w:t>
      </w:r>
      <w:r w:rsidR="004B2EFB" w:rsidRPr="00273432">
        <w:rPr>
          <w:rFonts w:cstheme="minorHAnsi"/>
          <w:sz w:val="22"/>
          <w:szCs w:val="22"/>
        </w:rPr>
        <w:t xml:space="preserve"> </w:t>
      </w:r>
      <w:r w:rsidR="00D171A3" w:rsidRPr="00273432">
        <w:rPr>
          <w:rFonts w:cstheme="minorHAnsi"/>
          <w:sz w:val="22"/>
          <w:szCs w:val="22"/>
        </w:rPr>
        <w:t xml:space="preserve">  </w:t>
      </w:r>
      <w:sdt>
        <w:sdtPr>
          <w:rPr>
            <w:rFonts w:cstheme="minorHAnsi"/>
            <w:sz w:val="22"/>
            <w:szCs w:val="22"/>
          </w:rPr>
          <w:id w:val="16274283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0DBD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423298" w:rsidRPr="00273432">
        <w:rPr>
          <w:rFonts w:cstheme="minorHAnsi"/>
          <w:sz w:val="22"/>
          <w:szCs w:val="22"/>
        </w:rPr>
        <w:t>Other</w:t>
      </w:r>
      <w:sdt>
        <w:sdtPr>
          <w:rPr>
            <w:rFonts w:cstheme="minorHAnsi"/>
            <w:sz w:val="22"/>
            <w:szCs w:val="22"/>
          </w:rPr>
          <w:id w:val="1744380443"/>
          <w:placeholder>
            <w:docPart w:val="DefaultPlaceholder_-1854013440"/>
          </w:placeholder>
        </w:sdtPr>
        <w:sdtContent>
          <w:r w:rsidR="00423298" w:rsidRPr="00273432">
            <w:rPr>
              <w:rFonts w:cstheme="minorHAnsi"/>
              <w:sz w:val="22"/>
              <w:szCs w:val="22"/>
            </w:rPr>
            <w:t>______</w:t>
          </w:r>
          <w:r w:rsidR="00D171A3" w:rsidRPr="00273432">
            <w:rPr>
              <w:rFonts w:cstheme="minorHAnsi"/>
              <w:sz w:val="22"/>
              <w:szCs w:val="22"/>
            </w:rPr>
            <w:t>_____</w:t>
          </w:r>
          <w:r w:rsidR="00423298" w:rsidRPr="00273432">
            <w:rPr>
              <w:rFonts w:cstheme="minorHAnsi"/>
              <w:sz w:val="22"/>
              <w:szCs w:val="22"/>
            </w:rPr>
            <w:t>___</w:t>
          </w:r>
          <w:r w:rsidR="00D171A3" w:rsidRPr="00273432">
            <w:rPr>
              <w:rFonts w:cstheme="minorHAnsi"/>
              <w:sz w:val="22"/>
              <w:szCs w:val="22"/>
            </w:rPr>
            <w:t>__</w:t>
          </w:r>
        </w:sdtContent>
      </w:sdt>
      <w:r w:rsidR="00D171A3" w:rsidRPr="00273432">
        <w:rPr>
          <w:rFonts w:cstheme="minorHAnsi"/>
          <w:b/>
          <w:bCs/>
          <w:sz w:val="22"/>
          <w:szCs w:val="22"/>
        </w:rPr>
        <w:tab/>
      </w:r>
    </w:p>
    <w:p w14:paraId="77B2F8B5" w14:textId="43195CCA" w:rsidR="00401460" w:rsidRDefault="00E13370" w:rsidP="4ADFFF2A">
      <w:pPr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  <w:shd w:val="clear" w:color="auto" w:fill="F2F2F2" w:themeFill="background1" w:themeFillShade="F2"/>
        <w:spacing w:line="276" w:lineRule="auto"/>
        <w:ind w:firstLine="180"/>
        <w:rPr>
          <w:b/>
          <w:bCs/>
          <w:sz w:val="22"/>
          <w:szCs w:val="22"/>
        </w:rPr>
      </w:pPr>
      <w:r w:rsidRPr="4ADFFF2A">
        <w:rPr>
          <w:b/>
          <w:bCs/>
          <w:sz w:val="22"/>
          <w:szCs w:val="22"/>
        </w:rPr>
        <w:t>Dose</w:t>
      </w:r>
      <w:r w:rsidR="002830FC" w:rsidRPr="4ADFFF2A">
        <w:rPr>
          <w:b/>
          <w:bCs/>
          <w:sz w:val="22"/>
          <w:szCs w:val="22"/>
        </w:rPr>
        <w:t>:</w:t>
      </w:r>
      <w:r w:rsidR="004C052A" w:rsidRPr="4ADFFF2A">
        <w:rPr>
          <w:b/>
          <w:bCs/>
          <w:sz w:val="22"/>
          <w:szCs w:val="22"/>
        </w:rPr>
        <w:t xml:space="preserve"> </w:t>
      </w:r>
      <w:r w:rsidR="00333646" w:rsidRPr="00273432">
        <w:rPr>
          <w:rFonts w:cstheme="minorHAnsi"/>
          <w:b/>
          <w:bCs/>
          <w:sz w:val="22"/>
          <w:szCs w:val="22"/>
        </w:rPr>
        <w:tab/>
      </w:r>
      <w:sdt>
        <w:sdtPr>
          <w:rPr>
            <w:sz w:val="22"/>
            <w:szCs w:val="22"/>
          </w:rPr>
          <w:id w:val="1458455607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E6DBF" w:rsidRPr="4ADFFF2A">
            <w:rPr>
              <w:rFonts w:ascii="MS Gothic" w:eastAsia="MS Gothic" w:hAnsi="MS Gothic"/>
              <w:sz w:val="22"/>
              <w:szCs w:val="22"/>
            </w:rPr>
            <w:t>☐</w:t>
          </w:r>
        </w:sdtContent>
      </w:sdt>
      <w:r w:rsidR="00333646" w:rsidRPr="4ADFFF2A">
        <w:rPr>
          <w:sz w:val="22"/>
          <w:szCs w:val="22"/>
        </w:rPr>
        <w:t xml:space="preserve"> </w:t>
      </w:r>
      <w:r w:rsidR="004C052A" w:rsidRPr="4ADFFF2A">
        <w:rPr>
          <w:sz w:val="22"/>
          <w:szCs w:val="22"/>
        </w:rPr>
        <w:t>First Dose</w:t>
      </w:r>
      <w:r w:rsidR="00333646" w:rsidRPr="00273432">
        <w:rPr>
          <w:rFonts w:cstheme="minorHAnsi"/>
          <w:sz w:val="22"/>
          <w:szCs w:val="22"/>
        </w:rPr>
        <w:tab/>
      </w:r>
      <w:sdt>
        <w:sdtPr>
          <w:rPr>
            <w:sz w:val="22"/>
            <w:szCs w:val="22"/>
          </w:rPr>
          <w:id w:val="1997299573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0DBD" w:rsidRPr="4ADFFF2A">
            <w:rPr>
              <w:rFonts w:ascii="MS Gothic" w:eastAsia="MS Gothic" w:hAnsi="MS Gothic"/>
              <w:sz w:val="22"/>
              <w:szCs w:val="22"/>
            </w:rPr>
            <w:t>☐</w:t>
          </w:r>
        </w:sdtContent>
      </w:sdt>
      <w:r w:rsidR="00333646" w:rsidRPr="4ADFFF2A">
        <w:rPr>
          <w:sz w:val="22"/>
          <w:szCs w:val="22"/>
        </w:rPr>
        <w:t xml:space="preserve"> </w:t>
      </w:r>
      <w:r w:rsidR="004C052A" w:rsidRPr="4ADFFF2A">
        <w:rPr>
          <w:sz w:val="22"/>
          <w:szCs w:val="22"/>
        </w:rPr>
        <w:t>Second Dose</w:t>
      </w:r>
      <w:r w:rsidR="008E37B4">
        <w:rPr>
          <w:sz w:val="22"/>
          <w:szCs w:val="22"/>
        </w:rPr>
        <w:t xml:space="preserve">        </w:t>
      </w:r>
      <w:sdt>
        <w:sdtPr>
          <w:rPr>
            <w:sz w:val="22"/>
            <w:szCs w:val="22"/>
          </w:rPr>
          <w:id w:val="174390048"/>
          <w:placeholder>
            <w:docPart w:val="DAA2C20053754DAF949744B9A61F3257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7B4" w:rsidRPr="4ADFFF2A">
            <w:rPr>
              <w:rFonts w:ascii="MS Gothic" w:eastAsia="MS Gothic" w:hAnsi="MS Gothic"/>
              <w:sz w:val="22"/>
              <w:szCs w:val="22"/>
            </w:rPr>
            <w:t>☐</w:t>
          </w:r>
        </w:sdtContent>
      </w:sdt>
      <w:r w:rsidR="008E37B4" w:rsidRPr="4ADFFF2A">
        <w:rPr>
          <w:sz w:val="22"/>
          <w:szCs w:val="22"/>
        </w:rPr>
        <w:t xml:space="preserve"> </w:t>
      </w:r>
      <w:r w:rsidR="008E37B4">
        <w:rPr>
          <w:sz w:val="22"/>
          <w:szCs w:val="22"/>
        </w:rPr>
        <w:t>Additional</w:t>
      </w:r>
      <w:r w:rsidR="008E37B4" w:rsidRPr="4ADFFF2A">
        <w:rPr>
          <w:sz w:val="22"/>
          <w:szCs w:val="22"/>
        </w:rPr>
        <w:t xml:space="preserve"> Dose</w:t>
      </w:r>
      <w:r w:rsidR="00F817A2">
        <w:rPr>
          <w:sz w:val="22"/>
          <w:szCs w:val="22"/>
        </w:rPr>
        <w:t>/Booster</w:t>
      </w:r>
      <w:r w:rsidR="004C052A" w:rsidRPr="4ADFFF2A">
        <w:rPr>
          <w:b/>
          <w:bCs/>
          <w:sz w:val="22"/>
          <w:szCs w:val="22"/>
        </w:rPr>
        <w:t xml:space="preserve"> </w:t>
      </w:r>
      <w:r w:rsidR="00F817A2" w:rsidRPr="7011E2D6">
        <w:rPr>
          <w:b/>
          <w:bCs/>
          <w:sz w:val="22"/>
          <w:szCs w:val="22"/>
        </w:rPr>
        <w:t xml:space="preserve">   </w:t>
      </w:r>
      <w:r w:rsidR="004B2EFB" w:rsidRPr="00273432">
        <w:rPr>
          <w:rFonts w:cstheme="minorHAnsi"/>
          <w:b/>
          <w:bCs/>
          <w:sz w:val="22"/>
          <w:szCs w:val="22"/>
        </w:rPr>
        <w:tab/>
      </w:r>
    </w:p>
    <w:p w14:paraId="5FB5875B" w14:textId="1003BEC2" w:rsidR="0058765D" w:rsidRPr="00273432" w:rsidRDefault="00401460" w:rsidP="00CA5D03">
      <w:pPr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  <w:shd w:val="clear" w:color="auto" w:fill="F2F2F2" w:themeFill="background1" w:themeFillShade="F2"/>
        <w:spacing w:line="276" w:lineRule="auto"/>
        <w:ind w:firstLine="180"/>
        <w:rPr>
          <w:sz w:val="22"/>
          <w:szCs w:val="22"/>
        </w:rPr>
      </w:pPr>
      <w:r w:rsidRPr="00A5F5B7">
        <w:rPr>
          <w:b/>
          <w:sz w:val="22"/>
          <w:szCs w:val="22"/>
        </w:rPr>
        <w:t>Route:</w:t>
      </w:r>
      <w:r>
        <w:rPr>
          <w:rFonts w:cstheme="minorHAnsi"/>
          <w:b/>
          <w:bCs/>
          <w:sz w:val="22"/>
          <w:szCs w:val="22"/>
        </w:rPr>
        <w:tab/>
      </w:r>
      <w:sdt>
        <w:sdtPr>
          <w:rPr>
            <w:sz w:val="22"/>
            <w:szCs w:val="22"/>
          </w:rPr>
          <w:id w:val="119580711"/>
          <w:placeholder>
            <w:docPart w:val="1BF2C5540FEA43BF9CBAD63EE4B9755C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F4F41" w:rsidRPr="00A5F5B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AF4F41" w:rsidRPr="00A5F5B7">
        <w:rPr>
          <w:sz w:val="22"/>
          <w:szCs w:val="22"/>
        </w:rPr>
        <w:t xml:space="preserve"> Intramuscular</w:t>
      </w:r>
      <w:r w:rsidR="00280579" w:rsidRPr="00A5F5B7">
        <w:rPr>
          <w:sz w:val="22"/>
          <w:szCs w:val="22"/>
        </w:rPr>
        <w:t xml:space="preserve"> </w:t>
      </w:r>
      <w:r w:rsidR="00AF4F41" w:rsidRPr="00A5F5B7">
        <w:rPr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id w:val="1641233137"/>
          <w:placeholder>
            <w:docPart w:val="1BF2C5540FEA43BF9CBAD63EE4B9755C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80579" w:rsidRPr="00A5F5B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280579" w:rsidRPr="00A5F5B7">
        <w:rPr>
          <w:sz w:val="22"/>
          <w:szCs w:val="22"/>
        </w:rPr>
        <w:t xml:space="preserve"> Subcutaneous  </w:t>
      </w:r>
      <w:sdt>
        <w:sdtPr>
          <w:rPr>
            <w:sz w:val="22"/>
            <w:szCs w:val="22"/>
          </w:rPr>
          <w:id w:val="-2112577910"/>
          <w:placeholder>
            <w:docPart w:val="1BF2C5540FEA43BF9CBAD63EE4B9755C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0DBD" w:rsidRPr="00A5F5B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280579" w:rsidRPr="00A5F5B7">
        <w:rPr>
          <w:sz w:val="22"/>
          <w:szCs w:val="22"/>
        </w:rPr>
        <w:t xml:space="preserve"> Intradermal</w:t>
      </w:r>
      <w:r w:rsidR="004B2EFB" w:rsidRPr="00273432">
        <w:rPr>
          <w:rFonts w:cstheme="minorHAnsi"/>
          <w:b/>
          <w:bCs/>
          <w:sz w:val="22"/>
          <w:szCs w:val="22"/>
        </w:rPr>
        <w:tab/>
      </w:r>
      <w:r w:rsidR="00BD4484">
        <w:rPr>
          <w:rFonts w:cstheme="minorHAnsi"/>
          <w:b/>
          <w:bCs/>
          <w:sz w:val="22"/>
          <w:szCs w:val="22"/>
        </w:rPr>
        <w:tab/>
      </w:r>
    </w:p>
    <w:p w14:paraId="67B28F05" w14:textId="7E696F2C" w:rsidR="00770A82" w:rsidRPr="00273432" w:rsidRDefault="00770A82" w:rsidP="00ED0893">
      <w:pPr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  <w:shd w:val="clear" w:color="auto" w:fill="F2F2F2" w:themeFill="background1" w:themeFillShade="F2"/>
        <w:spacing w:line="276" w:lineRule="auto"/>
        <w:ind w:firstLine="180"/>
        <w:rPr>
          <w:sz w:val="22"/>
          <w:szCs w:val="22"/>
        </w:rPr>
      </w:pPr>
      <w:r w:rsidRPr="7011E2D6">
        <w:rPr>
          <w:b/>
          <w:bCs/>
          <w:sz w:val="22"/>
          <w:szCs w:val="22"/>
        </w:rPr>
        <w:t>Administration Date:</w:t>
      </w:r>
      <w:r w:rsidRPr="00A5F5B7">
        <w:rPr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id w:val="-1284027916"/>
          <w:placeholder>
            <w:docPart w:val="DefaultPlaceholder_-1854013440"/>
          </w:placeholder>
        </w:sdtPr>
        <w:sdtContent>
          <w:r w:rsidRPr="00A5F5B7">
            <w:rPr>
              <w:sz w:val="22"/>
              <w:szCs w:val="22"/>
            </w:rPr>
            <w:t>_____</w:t>
          </w:r>
        </w:sdtContent>
      </w:sdt>
      <w:r w:rsidRPr="00A5F5B7">
        <w:rPr>
          <w:sz w:val="22"/>
          <w:szCs w:val="22"/>
        </w:rPr>
        <w:t>/</w:t>
      </w:r>
      <w:sdt>
        <w:sdtPr>
          <w:rPr>
            <w:sz w:val="22"/>
            <w:szCs w:val="22"/>
          </w:rPr>
          <w:id w:val="-2097704837"/>
          <w:placeholder>
            <w:docPart w:val="DefaultPlaceholder_-1854013440"/>
          </w:placeholder>
        </w:sdtPr>
        <w:sdtContent>
          <w:r w:rsidRPr="00A5F5B7">
            <w:rPr>
              <w:sz w:val="22"/>
              <w:szCs w:val="22"/>
            </w:rPr>
            <w:t>_____</w:t>
          </w:r>
        </w:sdtContent>
      </w:sdt>
      <w:r w:rsidRPr="00A5F5B7">
        <w:rPr>
          <w:sz w:val="22"/>
          <w:szCs w:val="22"/>
        </w:rPr>
        <w:t>/</w:t>
      </w:r>
      <w:sdt>
        <w:sdtPr>
          <w:rPr>
            <w:sz w:val="22"/>
            <w:szCs w:val="22"/>
          </w:rPr>
          <w:id w:val="-1224979819"/>
          <w:placeholder>
            <w:docPart w:val="DefaultPlaceholder_-1854013440"/>
          </w:placeholder>
        </w:sdtPr>
        <w:sdtContent>
          <w:r w:rsidRPr="00A5F5B7">
            <w:rPr>
              <w:sz w:val="22"/>
              <w:szCs w:val="22"/>
            </w:rPr>
            <w:t>_________</w:t>
          </w:r>
          <w:r w:rsidR="004B2EFB" w:rsidRPr="00A5F5B7">
            <w:rPr>
              <w:sz w:val="22"/>
              <w:szCs w:val="22"/>
            </w:rPr>
            <w:t>_</w:t>
          </w:r>
        </w:sdtContent>
      </w:sdt>
      <w:r w:rsidR="00547801" w:rsidRPr="7011E2D6">
        <w:rPr>
          <w:b/>
          <w:bCs/>
          <w:sz w:val="22"/>
          <w:szCs w:val="22"/>
        </w:rPr>
        <w:t xml:space="preserve">    </w:t>
      </w:r>
      <w:r w:rsidRPr="7011E2D6">
        <w:rPr>
          <w:b/>
          <w:bCs/>
          <w:sz w:val="22"/>
          <w:szCs w:val="22"/>
        </w:rPr>
        <w:t xml:space="preserve">Administration Time: </w:t>
      </w:r>
      <w:sdt>
        <w:sdtPr>
          <w:rPr>
            <w:b/>
            <w:bCs/>
            <w:sz w:val="22"/>
            <w:szCs w:val="22"/>
          </w:rPr>
          <w:id w:val="-9840450"/>
          <w:placeholder>
            <w:docPart w:val="DefaultPlaceholder_-1854013440"/>
          </w:placeholder>
        </w:sdtPr>
        <w:sdtEndPr>
          <w:rPr>
            <w:b w:val="0"/>
            <w:bCs w:val="0"/>
          </w:rPr>
        </w:sdtEndPr>
        <w:sdtContent>
          <w:r w:rsidRPr="7011E2D6">
            <w:rPr>
              <w:sz w:val="22"/>
              <w:szCs w:val="22"/>
            </w:rPr>
            <w:t>_______________</w:t>
          </w:r>
          <w:r w:rsidR="004056D8" w:rsidRPr="7011E2D6">
            <w:rPr>
              <w:sz w:val="22"/>
              <w:szCs w:val="22"/>
            </w:rPr>
            <w:t>______</w:t>
          </w:r>
        </w:sdtContent>
      </w:sdt>
    </w:p>
    <w:p w14:paraId="4DC5E4AE" w14:textId="3ACF7F33" w:rsidR="00F11965" w:rsidRDefault="004713FA" w:rsidP="643E9C87">
      <w:pPr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  <w:shd w:val="clear" w:color="auto" w:fill="F2F2F2" w:themeFill="background1" w:themeFillShade="F2"/>
        <w:spacing w:line="276" w:lineRule="auto"/>
        <w:ind w:firstLine="180"/>
        <w:rPr>
          <w:sz w:val="22"/>
          <w:szCs w:val="22"/>
        </w:rPr>
      </w:pPr>
      <w:r w:rsidRPr="643E9C87">
        <w:rPr>
          <w:b/>
          <w:bCs/>
          <w:sz w:val="22"/>
          <w:szCs w:val="22"/>
        </w:rPr>
        <w:t xml:space="preserve">Vaccine Product: </w:t>
      </w:r>
      <w:sdt>
        <w:sdtPr>
          <w:rPr>
            <w:sz w:val="22"/>
            <w:szCs w:val="22"/>
          </w:rPr>
          <w:id w:val="1703129744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24A48" w:rsidRPr="643E9C87">
            <w:rPr>
              <w:rFonts w:ascii="MS Gothic" w:eastAsia="MS Gothic" w:hAnsi="MS Gothic"/>
              <w:sz w:val="22"/>
              <w:szCs w:val="22"/>
            </w:rPr>
            <w:t>☐</w:t>
          </w:r>
        </w:sdtContent>
      </w:sdt>
      <w:r w:rsidR="00D2276A" w:rsidRPr="643E9C87">
        <w:rPr>
          <w:sz w:val="22"/>
          <w:szCs w:val="22"/>
        </w:rPr>
        <w:t xml:space="preserve"> </w:t>
      </w:r>
      <w:r w:rsidR="00B65C47">
        <w:rPr>
          <w:sz w:val="22"/>
          <w:szCs w:val="22"/>
        </w:rPr>
        <w:t>Moderna</w:t>
      </w:r>
      <w:r w:rsidR="00942AB3">
        <w:rPr>
          <w:sz w:val="22"/>
          <w:szCs w:val="22"/>
        </w:rPr>
        <w:t xml:space="preserve">   </w:t>
      </w:r>
      <w:sdt>
        <w:sdtPr>
          <w:id w:val="2065450728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4535F" w:rsidRPr="00ED0893">
            <w:rPr>
              <w:rFonts w:ascii="MS Gothic" w:eastAsia="MS Gothic" w:hAnsi="MS Gothic"/>
            </w:rPr>
            <w:t>☐</w:t>
          </w:r>
        </w:sdtContent>
      </w:sdt>
      <w:r w:rsidR="00047A37" w:rsidRPr="643E9C87">
        <w:rPr>
          <w:sz w:val="22"/>
          <w:szCs w:val="22"/>
        </w:rPr>
        <w:t xml:space="preserve"> Pfizer</w:t>
      </w:r>
      <w:r w:rsidR="01E89B23" w:rsidRPr="643E9C87">
        <w:rPr>
          <w:sz w:val="22"/>
          <w:szCs w:val="22"/>
        </w:rPr>
        <w:t xml:space="preserve"> (12+)</w:t>
      </w:r>
      <w:r w:rsidR="00942AB3">
        <w:rPr>
          <w:sz w:val="22"/>
          <w:szCs w:val="22"/>
        </w:rPr>
        <w:t xml:space="preserve">   </w:t>
      </w:r>
      <w:r w:rsidR="00D819F6" w:rsidRPr="643E9C87">
        <w:rPr>
          <w:rFonts w:ascii="MS Gothic" w:eastAsia="MS Gothic" w:hAnsi="MS Gothic"/>
          <w:sz w:val="22"/>
          <w:szCs w:val="22"/>
        </w:rPr>
        <w:t>☐</w:t>
      </w:r>
      <w:r w:rsidR="00AF4F41" w:rsidRPr="643E9C87">
        <w:rPr>
          <w:sz w:val="22"/>
          <w:szCs w:val="22"/>
        </w:rPr>
        <w:t xml:space="preserve"> Janssen</w:t>
      </w:r>
      <w:r w:rsidR="00942AB3">
        <w:rPr>
          <w:sz w:val="22"/>
          <w:szCs w:val="22"/>
        </w:rPr>
        <w:t xml:space="preserve"> </w:t>
      </w:r>
      <w:r w:rsidR="00525E66">
        <w:rPr>
          <w:sz w:val="22"/>
          <w:szCs w:val="22"/>
        </w:rPr>
        <w:t xml:space="preserve"> </w:t>
      </w:r>
      <w:r w:rsidR="00942AB3">
        <w:rPr>
          <w:sz w:val="22"/>
          <w:szCs w:val="22"/>
        </w:rPr>
        <w:t xml:space="preserve"> </w:t>
      </w:r>
      <w:r w:rsidR="00727AE5" w:rsidRPr="44ECF330">
        <w:rPr>
          <w:rFonts w:ascii="MS Gothic" w:eastAsia="MS Gothic" w:hAnsi="MS Gothic"/>
          <w:sz w:val="22"/>
          <w:szCs w:val="22"/>
        </w:rPr>
        <w:t>☐</w:t>
      </w:r>
      <w:r w:rsidR="00727AE5" w:rsidRPr="44ECF330">
        <w:rPr>
          <w:sz w:val="22"/>
          <w:szCs w:val="22"/>
        </w:rPr>
        <w:t xml:space="preserve">Pfizer </w:t>
      </w:r>
      <w:r w:rsidR="47E5D069" w:rsidRPr="44ECF330">
        <w:rPr>
          <w:sz w:val="22"/>
          <w:szCs w:val="22"/>
        </w:rPr>
        <w:t>(</w:t>
      </w:r>
      <w:r w:rsidR="00727AE5" w:rsidRPr="44ECF330">
        <w:rPr>
          <w:sz w:val="22"/>
          <w:szCs w:val="22"/>
        </w:rPr>
        <w:t>PEDS</w:t>
      </w:r>
      <w:r w:rsidR="77AC4803" w:rsidRPr="44ECF330">
        <w:rPr>
          <w:sz w:val="22"/>
          <w:szCs w:val="22"/>
        </w:rPr>
        <w:t xml:space="preserve"> 5-11)</w:t>
      </w:r>
    </w:p>
    <w:p w14:paraId="1030C7BB" w14:textId="77777777" w:rsidR="002D3964" w:rsidRDefault="002D3964" w:rsidP="002D3964">
      <w:pPr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  <w:shd w:val="clear" w:color="auto" w:fill="F2F2F2" w:themeFill="background1" w:themeFillShade="F2"/>
        <w:spacing w:line="276" w:lineRule="auto"/>
        <w:ind w:firstLine="180"/>
        <w:rPr>
          <w:rFonts w:cstheme="minorHAnsi"/>
          <w:sz w:val="22"/>
          <w:szCs w:val="22"/>
        </w:rPr>
      </w:pPr>
      <w:r>
        <w:rPr>
          <w:rFonts w:cstheme="minorHAnsi"/>
          <w:b/>
          <w:bCs/>
          <w:sz w:val="22"/>
          <w:szCs w:val="22"/>
        </w:rPr>
        <w:t xml:space="preserve">Moderna Dose Amount: </w:t>
      </w:r>
      <w:sdt>
        <w:sdtPr>
          <w:rPr>
            <w:rFonts w:cstheme="minorHAnsi"/>
            <w:sz w:val="22"/>
            <w:szCs w:val="22"/>
          </w:rPr>
          <w:id w:val="-4412998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>
        <w:rPr>
          <w:rFonts w:cstheme="minorHAnsi"/>
          <w:sz w:val="22"/>
          <w:szCs w:val="22"/>
        </w:rPr>
        <w:t xml:space="preserve"> Full Dose (0.50 mL)  </w:t>
      </w:r>
      <w:sdt>
        <w:sdtPr>
          <w:rPr>
            <w:rFonts w:cstheme="minorHAnsi"/>
            <w:sz w:val="22"/>
            <w:szCs w:val="22"/>
          </w:rPr>
          <w:id w:val="-3966709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>
        <w:rPr>
          <w:rFonts w:cstheme="minorHAnsi"/>
          <w:sz w:val="22"/>
          <w:szCs w:val="22"/>
        </w:rPr>
        <w:t xml:space="preserve"> Half Dose (0.25 mL) </w:t>
      </w:r>
    </w:p>
    <w:p w14:paraId="71F59920" w14:textId="171CD6F7" w:rsidR="008E0DF6" w:rsidRPr="00273432" w:rsidRDefault="00463732">
      <w:pPr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  <w:shd w:val="clear" w:color="auto" w:fill="F2F2F2" w:themeFill="background1" w:themeFillShade="F2"/>
        <w:spacing w:line="276" w:lineRule="auto"/>
        <w:ind w:firstLine="180"/>
        <w:rPr>
          <w:rFonts w:cstheme="minorHAnsi"/>
          <w:b/>
          <w:bCs/>
          <w:sz w:val="22"/>
          <w:szCs w:val="22"/>
        </w:rPr>
      </w:pPr>
      <w:r w:rsidRPr="00273432">
        <w:rPr>
          <w:rFonts w:cstheme="minorHAnsi"/>
          <w:b/>
          <w:bCs/>
          <w:sz w:val="22"/>
          <w:szCs w:val="22"/>
        </w:rPr>
        <w:t xml:space="preserve">Lot #: </w:t>
      </w:r>
      <w:sdt>
        <w:sdtPr>
          <w:rPr>
            <w:rFonts w:cstheme="minorHAnsi"/>
            <w:b/>
            <w:bCs/>
            <w:sz w:val="22"/>
            <w:szCs w:val="22"/>
          </w:rPr>
          <w:id w:val="-1478597889"/>
          <w:placeholder>
            <w:docPart w:val="DefaultPlaceholder_-1854013440"/>
          </w:placeholder>
        </w:sdtPr>
        <w:sdtEndPr>
          <w:rPr>
            <w:b w:val="0"/>
            <w:bCs w:val="0"/>
          </w:rPr>
        </w:sdtEndPr>
        <w:sdtContent>
          <w:r w:rsidRPr="00273432">
            <w:rPr>
              <w:rFonts w:cstheme="minorHAnsi"/>
              <w:sz w:val="22"/>
              <w:szCs w:val="22"/>
            </w:rPr>
            <w:t>_____________________________</w:t>
          </w:r>
        </w:sdtContent>
      </w:sdt>
      <w:r w:rsidRPr="00273432">
        <w:rPr>
          <w:rFonts w:cstheme="minorHAnsi"/>
          <w:b/>
          <w:bCs/>
          <w:sz w:val="22"/>
          <w:szCs w:val="22"/>
        </w:rPr>
        <w:t xml:space="preserve"> Exp:</w:t>
      </w:r>
      <w:r w:rsidRPr="00273432">
        <w:rPr>
          <w:rFonts w:cstheme="minorHAnsi"/>
          <w:sz w:val="22"/>
          <w:szCs w:val="22"/>
        </w:rPr>
        <w:t xml:space="preserve"> </w:t>
      </w:r>
      <w:sdt>
        <w:sdtPr>
          <w:rPr>
            <w:rFonts w:cstheme="minorHAnsi"/>
            <w:sz w:val="22"/>
            <w:szCs w:val="22"/>
          </w:rPr>
          <w:id w:val="1651554059"/>
          <w:placeholder>
            <w:docPart w:val="DefaultPlaceholder_-1854013440"/>
          </w:placeholder>
        </w:sdtPr>
        <w:sdtContent>
          <w:r w:rsidRPr="00273432">
            <w:rPr>
              <w:rFonts w:cstheme="minorHAnsi"/>
              <w:sz w:val="22"/>
              <w:szCs w:val="22"/>
            </w:rPr>
            <w:t>_____</w:t>
          </w:r>
        </w:sdtContent>
      </w:sdt>
      <w:r w:rsidRPr="00273432">
        <w:rPr>
          <w:rFonts w:cstheme="minorHAnsi"/>
          <w:sz w:val="22"/>
          <w:szCs w:val="22"/>
        </w:rPr>
        <w:t>/</w:t>
      </w:r>
      <w:sdt>
        <w:sdtPr>
          <w:rPr>
            <w:rFonts w:cstheme="minorHAnsi"/>
            <w:sz w:val="22"/>
            <w:szCs w:val="22"/>
          </w:rPr>
          <w:id w:val="-1186750231"/>
          <w:placeholder>
            <w:docPart w:val="DefaultPlaceholder_-1854013440"/>
          </w:placeholder>
        </w:sdtPr>
        <w:sdtContent>
          <w:r w:rsidRPr="00273432">
            <w:rPr>
              <w:rFonts w:cstheme="minorHAnsi"/>
              <w:sz w:val="22"/>
              <w:szCs w:val="22"/>
            </w:rPr>
            <w:t>_____</w:t>
          </w:r>
        </w:sdtContent>
      </w:sdt>
      <w:r w:rsidRPr="00273432">
        <w:rPr>
          <w:rFonts w:cstheme="minorHAnsi"/>
          <w:sz w:val="22"/>
          <w:szCs w:val="22"/>
        </w:rPr>
        <w:t>/</w:t>
      </w:r>
      <w:sdt>
        <w:sdtPr>
          <w:rPr>
            <w:rFonts w:cstheme="minorHAnsi"/>
            <w:sz w:val="22"/>
            <w:szCs w:val="22"/>
          </w:rPr>
          <w:id w:val="2081478153"/>
          <w:placeholder>
            <w:docPart w:val="DefaultPlaceholder_-1854013440"/>
          </w:placeholder>
        </w:sdtPr>
        <w:sdtContent>
          <w:r w:rsidRPr="00273432">
            <w:rPr>
              <w:rFonts w:cstheme="minorHAnsi"/>
              <w:sz w:val="22"/>
              <w:szCs w:val="22"/>
            </w:rPr>
            <w:t>_______</w:t>
          </w:r>
        </w:sdtContent>
      </w:sdt>
    </w:p>
    <w:p w14:paraId="33D0B7E5" w14:textId="059A2F4A" w:rsidR="002C6A10" w:rsidRDefault="00372CF4" w:rsidP="00CA5D03">
      <w:pPr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  <w:shd w:val="clear" w:color="auto" w:fill="F2F2F2" w:themeFill="background1" w:themeFillShade="F2"/>
        <w:spacing w:line="276" w:lineRule="auto"/>
        <w:ind w:firstLine="180"/>
        <w:rPr>
          <w:rFonts w:cstheme="minorHAnsi"/>
          <w:sz w:val="22"/>
          <w:szCs w:val="22"/>
        </w:rPr>
      </w:pPr>
      <w:r w:rsidRPr="00273432">
        <w:rPr>
          <w:rFonts w:cstheme="minorHAnsi"/>
          <w:b/>
          <w:bCs/>
          <w:sz w:val="22"/>
          <w:szCs w:val="22"/>
        </w:rPr>
        <w:t>Vaccin</w:t>
      </w:r>
      <w:r w:rsidR="008C0F77" w:rsidRPr="00273432">
        <w:rPr>
          <w:rFonts w:cstheme="minorHAnsi"/>
          <w:b/>
          <w:bCs/>
          <w:sz w:val="22"/>
          <w:szCs w:val="22"/>
        </w:rPr>
        <w:t>e administered by (Clinician Name)</w:t>
      </w:r>
      <w:r w:rsidR="00A7211D">
        <w:rPr>
          <w:rFonts w:cstheme="minorHAnsi"/>
          <w:b/>
          <w:bCs/>
          <w:sz w:val="22"/>
          <w:szCs w:val="22"/>
        </w:rPr>
        <w:t>:</w:t>
      </w:r>
      <w:sdt>
        <w:sdtPr>
          <w:rPr>
            <w:rFonts w:cstheme="minorHAnsi"/>
            <w:b/>
            <w:bCs/>
            <w:sz w:val="22"/>
            <w:szCs w:val="22"/>
          </w:rPr>
          <w:id w:val="237604014"/>
          <w:placeholder>
            <w:docPart w:val="DefaultPlaceholder_-1854013440"/>
          </w:placeholder>
        </w:sdtPr>
        <w:sdtEndPr>
          <w:rPr>
            <w:b w:val="0"/>
            <w:bCs w:val="0"/>
          </w:rPr>
        </w:sdtEndPr>
        <w:sdtContent>
          <w:r w:rsidR="00A7211D" w:rsidRPr="00A7211D">
            <w:rPr>
              <w:rFonts w:cstheme="minorHAnsi"/>
              <w:sz w:val="22"/>
              <w:szCs w:val="22"/>
            </w:rPr>
            <w:t>_</w:t>
          </w:r>
          <w:r w:rsidRPr="00273432">
            <w:rPr>
              <w:rFonts w:cstheme="minorHAnsi"/>
              <w:sz w:val="22"/>
              <w:szCs w:val="22"/>
            </w:rPr>
            <w:t>_________________________</w:t>
          </w:r>
        </w:sdtContent>
      </w:sdt>
      <w:r w:rsidRPr="00273432">
        <w:rPr>
          <w:rFonts w:cstheme="minorHAnsi"/>
          <w:b/>
          <w:bCs/>
          <w:sz w:val="22"/>
          <w:szCs w:val="22"/>
        </w:rPr>
        <w:t xml:space="preserve"> </w:t>
      </w:r>
      <w:r w:rsidR="008C0F77" w:rsidRPr="00273432">
        <w:rPr>
          <w:rFonts w:cstheme="minorHAnsi"/>
          <w:b/>
          <w:bCs/>
          <w:sz w:val="22"/>
          <w:szCs w:val="22"/>
        </w:rPr>
        <w:t>Signature</w:t>
      </w:r>
      <w:r w:rsidRPr="00273432">
        <w:rPr>
          <w:rFonts w:cstheme="minorHAnsi"/>
          <w:sz w:val="22"/>
          <w:szCs w:val="22"/>
        </w:rPr>
        <w:t>____________________________</w:t>
      </w:r>
    </w:p>
    <w:p w14:paraId="57B4E1D1" w14:textId="5E795BC2" w:rsidR="008E331F" w:rsidRPr="00273432" w:rsidRDefault="00BD03D8" w:rsidP="00901E3B">
      <w:pPr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  <w:shd w:val="clear" w:color="auto" w:fill="F2F2F2" w:themeFill="background1" w:themeFillShade="F2"/>
        <w:spacing w:before="120" w:line="276" w:lineRule="auto"/>
        <w:ind w:firstLine="187"/>
        <w:rPr>
          <w:rFonts w:cstheme="minorHAnsi"/>
          <w:b/>
          <w:bCs/>
          <w:sz w:val="22"/>
          <w:szCs w:val="22"/>
        </w:rPr>
      </w:pPr>
      <w:r>
        <w:rPr>
          <w:rFonts w:cstheme="minorHAnsi"/>
          <w:b/>
          <w:bCs/>
          <w:sz w:val="22"/>
          <w:szCs w:val="22"/>
        </w:rPr>
        <w:t>Vaccinating Clinic Name</w:t>
      </w:r>
      <w:r w:rsidR="00A7211D">
        <w:rPr>
          <w:rFonts w:cstheme="minorHAnsi"/>
          <w:b/>
          <w:bCs/>
          <w:sz w:val="22"/>
          <w:szCs w:val="22"/>
        </w:rPr>
        <w:t>:</w:t>
      </w:r>
      <w:sdt>
        <w:sdtPr>
          <w:rPr>
            <w:rFonts w:cstheme="minorHAnsi"/>
            <w:b/>
            <w:bCs/>
            <w:sz w:val="22"/>
            <w:szCs w:val="22"/>
          </w:rPr>
          <w:id w:val="-511458523"/>
          <w:placeholder>
            <w:docPart w:val="DefaultPlaceholder_-1854013440"/>
          </w:placeholder>
        </w:sdtPr>
        <w:sdtEndPr>
          <w:rPr>
            <w:b w:val="0"/>
            <w:bCs w:val="0"/>
          </w:rPr>
        </w:sdtEndPr>
        <w:sdtContent>
          <w:r w:rsidRPr="00BD03D8">
            <w:rPr>
              <w:rFonts w:cstheme="minorHAnsi"/>
              <w:sz w:val="22"/>
              <w:szCs w:val="22"/>
            </w:rPr>
            <w:t>_______</w:t>
          </w:r>
          <w:r w:rsidR="00362A3C">
            <w:rPr>
              <w:rFonts w:cstheme="minorHAnsi"/>
              <w:sz w:val="22"/>
              <w:szCs w:val="22"/>
            </w:rPr>
            <w:t>______________________________________________________</w:t>
          </w:r>
          <w:r w:rsidRPr="00BD03D8">
            <w:rPr>
              <w:rFonts w:cstheme="minorHAnsi"/>
              <w:sz w:val="22"/>
              <w:szCs w:val="22"/>
            </w:rPr>
            <w:t>________________</w:t>
          </w:r>
        </w:sdtContent>
      </w:sdt>
    </w:p>
    <w:p w14:paraId="69C1F1EC" w14:textId="4C0116D9" w:rsidR="00997EDB" w:rsidRDefault="00154D37" w:rsidP="00997EDB">
      <w:pPr>
        <w:jc w:val="right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Form </w:t>
      </w:r>
      <w:r w:rsidR="00A1420E" w:rsidRPr="000A6418">
        <w:rPr>
          <w:i/>
          <w:iCs/>
          <w:sz w:val="20"/>
          <w:szCs w:val="20"/>
        </w:rPr>
        <w:t xml:space="preserve">Version </w:t>
      </w:r>
      <w:r w:rsidR="00267ED3">
        <w:rPr>
          <w:i/>
          <w:iCs/>
          <w:sz w:val="20"/>
          <w:szCs w:val="20"/>
        </w:rPr>
        <w:t>1</w:t>
      </w:r>
      <w:r w:rsidR="00FF4142">
        <w:rPr>
          <w:i/>
          <w:iCs/>
          <w:sz w:val="20"/>
          <w:szCs w:val="20"/>
        </w:rPr>
        <w:t>2</w:t>
      </w:r>
      <w:r w:rsidR="00A1420E" w:rsidRPr="000A6418">
        <w:rPr>
          <w:i/>
          <w:iCs/>
          <w:sz w:val="20"/>
          <w:szCs w:val="20"/>
        </w:rPr>
        <w:t xml:space="preserve"> </w:t>
      </w:r>
      <w:r w:rsidR="00E9254D" w:rsidRPr="000A6418">
        <w:rPr>
          <w:i/>
          <w:iCs/>
          <w:sz w:val="20"/>
          <w:szCs w:val="20"/>
        </w:rPr>
        <w:t>–</w:t>
      </w:r>
      <w:r w:rsidR="00A1420E" w:rsidRPr="000A6418">
        <w:rPr>
          <w:i/>
          <w:iCs/>
          <w:sz w:val="20"/>
          <w:szCs w:val="20"/>
        </w:rPr>
        <w:t xml:space="preserve"> </w:t>
      </w:r>
      <w:r w:rsidR="00151E22">
        <w:rPr>
          <w:i/>
          <w:iCs/>
          <w:sz w:val="20"/>
          <w:szCs w:val="20"/>
        </w:rPr>
        <w:t>11</w:t>
      </w:r>
      <w:r w:rsidR="00E9254D" w:rsidRPr="000A6418">
        <w:rPr>
          <w:i/>
          <w:iCs/>
          <w:sz w:val="20"/>
          <w:szCs w:val="20"/>
        </w:rPr>
        <w:t>/</w:t>
      </w:r>
      <w:r w:rsidR="00151E22">
        <w:rPr>
          <w:i/>
          <w:iCs/>
          <w:sz w:val="20"/>
          <w:szCs w:val="20"/>
        </w:rPr>
        <w:t>0</w:t>
      </w:r>
      <w:r w:rsidR="00FF4142">
        <w:rPr>
          <w:i/>
          <w:iCs/>
          <w:sz w:val="20"/>
          <w:szCs w:val="20"/>
        </w:rPr>
        <w:t>9</w:t>
      </w:r>
      <w:r w:rsidR="00E9254D" w:rsidRPr="000A6418">
        <w:rPr>
          <w:i/>
          <w:iCs/>
          <w:sz w:val="20"/>
          <w:szCs w:val="20"/>
        </w:rPr>
        <w:t>/2021</w:t>
      </w:r>
      <w:r w:rsidR="000D2DC4" w:rsidRPr="000A6418">
        <w:rPr>
          <w:i/>
          <w:iCs/>
          <w:sz w:val="20"/>
          <w:szCs w:val="20"/>
        </w:rPr>
        <w:t xml:space="preserve"> – North Carolina COVID-19 Vaccine Management Syste</w:t>
      </w:r>
      <w:r w:rsidR="00997EDB">
        <w:rPr>
          <w:i/>
          <w:iCs/>
          <w:sz w:val="20"/>
          <w:szCs w:val="20"/>
        </w:rPr>
        <w:t>m</w:t>
      </w:r>
    </w:p>
    <w:p w14:paraId="411DE83D" w14:textId="77777777" w:rsidR="00A82FB1" w:rsidRDefault="00A82FB1" w:rsidP="00997EDB">
      <w:pPr>
        <w:jc w:val="right"/>
        <w:rPr>
          <w:i/>
          <w:iCs/>
          <w:sz w:val="20"/>
          <w:szCs w:val="20"/>
        </w:rPr>
        <w:sectPr w:rsidR="00A82FB1" w:rsidSect="00B3339B">
          <w:footerReference w:type="default" r:id="rId18"/>
          <w:type w:val="continuous"/>
          <w:pgSz w:w="12240" w:h="15840"/>
          <w:pgMar w:top="592" w:right="720" w:bottom="630" w:left="630" w:header="0" w:footer="0" w:gutter="0"/>
          <w:pgNumType w:start="1"/>
          <w:cols w:space="720"/>
          <w:titlePg/>
          <w:docGrid w:linePitch="360"/>
        </w:sectPr>
      </w:pPr>
    </w:p>
    <w:p w14:paraId="306C7448" w14:textId="5BCC2114" w:rsidR="00CA5D03" w:rsidRDefault="00CA5D03" w:rsidP="00997EDB">
      <w:pPr>
        <w:jc w:val="right"/>
        <w:rPr>
          <w:i/>
          <w:iCs/>
          <w:sz w:val="20"/>
          <w:szCs w:val="20"/>
        </w:rPr>
        <w:sectPr w:rsidR="00CA5D03" w:rsidSect="00954C35">
          <w:type w:val="continuous"/>
          <w:pgSz w:w="12240" w:h="15840"/>
          <w:pgMar w:top="592" w:right="720" w:bottom="630" w:left="630" w:header="0" w:footer="0" w:gutter="0"/>
          <w:cols w:space="720"/>
          <w:titlePg/>
          <w:docGrid w:linePitch="360"/>
        </w:sectPr>
      </w:pPr>
    </w:p>
    <w:p w14:paraId="02E25FB2" w14:textId="19B34AA0" w:rsidR="003728E7" w:rsidRDefault="003728E7" w:rsidP="0017472E">
      <w:pPr>
        <w:ind w:right="270"/>
        <w:jc w:val="both"/>
        <w:rPr>
          <w:b/>
          <w:bCs/>
          <w:sz w:val="20"/>
          <w:szCs w:val="20"/>
        </w:rPr>
      </w:pPr>
    </w:p>
    <w:p w14:paraId="4129E0EC" w14:textId="04CA0813" w:rsidR="00A54064" w:rsidRDefault="0074221E" w:rsidP="00A5406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10800"/>
        </w:tabs>
        <w:spacing w:after="120"/>
        <w:ind w:left="180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PROVIDER CONSENT LANGUAGE</w:t>
      </w:r>
    </w:p>
    <w:p w14:paraId="7EA695C6" w14:textId="77777777" w:rsidR="00A54064" w:rsidRDefault="00A54064" w:rsidP="00A5406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10800"/>
        </w:tabs>
        <w:spacing w:after="120"/>
        <w:ind w:left="180"/>
        <w:jc w:val="center"/>
        <w:rPr>
          <w:b/>
          <w:sz w:val="20"/>
          <w:szCs w:val="20"/>
        </w:rPr>
      </w:pPr>
    </w:p>
    <w:p w14:paraId="57CCB72D" w14:textId="77777777" w:rsidR="00A54064" w:rsidRDefault="00A54064" w:rsidP="00A5406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10800"/>
        </w:tabs>
        <w:spacing w:after="120"/>
        <w:ind w:left="180"/>
        <w:jc w:val="center"/>
        <w:rPr>
          <w:b/>
          <w:sz w:val="20"/>
          <w:szCs w:val="20"/>
        </w:rPr>
      </w:pPr>
    </w:p>
    <w:p w14:paraId="60BAD80B" w14:textId="77777777" w:rsidR="00317523" w:rsidRDefault="00317523" w:rsidP="00A5406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10800"/>
        </w:tabs>
        <w:spacing w:after="120"/>
        <w:ind w:left="180"/>
        <w:jc w:val="center"/>
        <w:rPr>
          <w:b/>
          <w:sz w:val="20"/>
          <w:szCs w:val="20"/>
        </w:rPr>
      </w:pPr>
    </w:p>
    <w:p w14:paraId="19CB9DF7" w14:textId="77777777" w:rsidR="00317523" w:rsidRDefault="00317523" w:rsidP="00A5406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10800"/>
        </w:tabs>
        <w:spacing w:after="120"/>
        <w:ind w:left="180"/>
        <w:jc w:val="center"/>
        <w:rPr>
          <w:b/>
          <w:sz w:val="20"/>
          <w:szCs w:val="20"/>
        </w:rPr>
      </w:pPr>
    </w:p>
    <w:p w14:paraId="164EA952" w14:textId="77777777" w:rsidR="00317523" w:rsidRDefault="00317523" w:rsidP="00A5406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10800"/>
        </w:tabs>
        <w:spacing w:after="120"/>
        <w:ind w:left="180"/>
        <w:jc w:val="center"/>
        <w:rPr>
          <w:b/>
          <w:sz w:val="20"/>
          <w:szCs w:val="20"/>
        </w:rPr>
      </w:pPr>
    </w:p>
    <w:p w14:paraId="5A626CC8" w14:textId="77777777" w:rsidR="00317523" w:rsidRDefault="00317523" w:rsidP="00A5406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10800"/>
        </w:tabs>
        <w:spacing w:after="120"/>
        <w:ind w:left="180"/>
        <w:jc w:val="center"/>
        <w:rPr>
          <w:b/>
          <w:sz w:val="20"/>
          <w:szCs w:val="20"/>
        </w:rPr>
      </w:pPr>
    </w:p>
    <w:p w14:paraId="0C7D918D" w14:textId="77777777" w:rsidR="00317523" w:rsidRDefault="00317523" w:rsidP="00A5406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10800"/>
        </w:tabs>
        <w:spacing w:after="120"/>
        <w:ind w:left="180"/>
        <w:jc w:val="center"/>
        <w:rPr>
          <w:b/>
          <w:sz w:val="20"/>
          <w:szCs w:val="20"/>
        </w:rPr>
      </w:pPr>
    </w:p>
    <w:p w14:paraId="639C2910" w14:textId="0CF42008" w:rsidR="00A54064" w:rsidRDefault="00A54064" w:rsidP="00A5406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10800"/>
        </w:tabs>
        <w:spacing w:after="120"/>
        <w:ind w:left="180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PLACEHOLDER</w:t>
      </w:r>
    </w:p>
    <w:p w14:paraId="13639B9E" w14:textId="77777777" w:rsidR="00317523" w:rsidRDefault="00317523" w:rsidP="00A5406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10800"/>
        </w:tabs>
        <w:spacing w:after="120"/>
        <w:ind w:left="180"/>
        <w:jc w:val="center"/>
        <w:rPr>
          <w:b/>
          <w:sz w:val="20"/>
          <w:szCs w:val="20"/>
        </w:rPr>
      </w:pPr>
    </w:p>
    <w:p w14:paraId="5B096B6F" w14:textId="77777777" w:rsidR="00317523" w:rsidRDefault="00317523" w:rsidP="00A5406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10800"/>
        </w:tabs>
        <w:spacing w:after="120"/>
        <w:ind w:left="180"/>
        <w:jc w:val="center"/>
        <w:rPr>
          <w:b/>
          <w:sz w:val="20"/>
          <w:szCs w:val="20"/>
        </w:rPr>
      </w:pPr>
    </w:p>
    <w:p w14:paraId="465FC981" w14:textId="77777777" w:rsidR="00317523" w:rsidRDefault="00317523" w:rsidP="00A5406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10800"/>
        </w:tabs>
        <w:spacing w:after="120"/>
        <w:ind w:left="180"/>
        <w:jc w:val="center"/>
        <w:rPr>
          <w:b/>
          <w:sz w:val="20"/>
          <w:szCs w:val="20"/>
        </w:rPr>
      </w:pPr>
    </w:p>
    <w:p w14:paraId="74ADCB8C" w14:textId="77777777" w:rsidR="00317523" w:rsidRDefault="00317523" w:rsidP="00A5406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10800"/>
        </w:tabs>
        <w:spacing w:after="120"/>
        <w:ind w:left="180"/>
        <w:jc w:val="center"/>
        <w:rPr>
          <w:b/>
          <w:sz w:val="20"/>
          <w:szCs w:val="20"/>
        </w:rPr>
      </w:pPr>
    </w:p>
    <w:p w14:paraId="35E6B158" w14:textId="77777777" w:rsidR="00317523" w:rsidRDefault="00317523" w:rsidP="00A5406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10800"/>
        </w:tabs>
        <w:spacing w:after="120"/>
        <w:ind w:left="180"/>
        <w:jc w:val="center"/>
        <w:rPr>
          <w:b/>
          <w:sz w:val="20"/>
          <w:szCs w:val="20"/>
        </w:rPr>
      </w:pPr>
    </w:p>
    <w:p w14:paraId="33A5225D" w14:textId="77777777" w:rsidR="00317523" w:rsidRDefault="00317523" w:rsidP="00A5406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10800"/>
        </w:tabs>
        <w:spacing w:after="120"/>
        <w:ind w:left="180"/>
        <w:jc w:val="center"/>
        <w:rPr>
          <w:b/>
          <w:sz w:val="20"/>
          <w:szCs w:val="20"/>
        </w:rPr>
      </w:pPr>
    </w:p>
    <w:p w14:paraId="32FB93CA" w14:textId="77777777" w:rsidR="00317523" w:rsidRDefault="00317523" w:rsidP="00A5406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10800"/>
        </w:tabs>
        <w:spacing w:after="120"/>
        <w:ind w:left="180"/>
        <w:jc w:val="center"/>
        <w:rPr>
          <w:b/>
          <w:sz w:val="20"/>
          <w:szCs w:val="20"/>
        </w:rPr>
      </w:pPr>
    </w:p>
    <w:p w14:paraId="0AE8402C" w14:textId="77777777" w:rsidR="00317523" w:rsidRDefault="00317523" w:rsidP="00A5406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10800"/>
        </w:tabs>
        <w:spacing w:after="120"/>
        <w:ind w:left="180"/>
        <w:jc w:val="center"/>
        <w:rPr>
          <w:b/>
          <w:sz w:val="20"/>
          <w:szCs w:val="20"/>
        </w:rPr>
      </w:pPr>
    </w:p>
    <w:p w14:paraId="3C6E3DC2" w14:textId="02A58540" w:rsidR="004C5A74" w:rsidRDefault="004C5A74" w:rsidP="00ED0893">
      <w:pPr>
        <w:spacing w:after="120"/>
        <w:rPr>
          <w:b/>
          <w:sz w:val="20"/>
          <w:szCs w:val="20"/>
        </w:rPr>
      </w:pPr>
    </w:p>
    <w:p w14:paraId="6A37F819" w14:textId="7DACB6D8" w:rsidR="004E641C" w:rsidRDefault="004E641C" w:rsidP="00ED089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10800"/>
        </w:tabs>
        <w:spacing w:after="120"/>
        <w:ind w:left="180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PREVACCINATION CHECKLIST FOR COVID-19 VACCINES</w:t>
      </w:r>
    </w:p>
    <w:p w14:paraId="2CB30B88" w14:textId="77777777" w:rsidR="00317523" w:rsidRDefault="0031752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10800"/>
        </w:tabs>
        <w:spacing w:after="120"/>
        <w:ind w:left="180"/>
        <w:jc w:val="center"/>
        <w:rPr>
          <w:b/>
          <w:sz w:val="20"/>
          <w:szCs w:val="20"/>
        </w:rPr>
      </w:pPr>
    </w:p>
    <w:p w14:paraId="5CBDCCAF" w14:textId="77777777" w:rsidR="00317523" w:rsidRDefault="0031752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10800"/>
        </w:tabs>
        <w:spacing w:after="120"/>
        <w:ind w:left="180"/>
        <w:jc w:val="center"/>
        <w:rPr>
          <w:b/>
          <w:sz w:val="20"/>
          <w:szCs w:val="20"/>
        </w:rPr>
      </w:pPr>
    </w:p>
    <w:p w14:paraId="0C9B48A0" w14:textId="77777777" w:rsidR="00317523" w:rsidRDefault="0031752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10800"/>
        </w:tabs>
        <w:spacing w:after="120"/>
        <w:ind w:left="180"/>
        <w:jc w:val="center"/>
        <w:rPr>
          <w:b/>
          <w:sz w:val="20"/>
          <w:szCs w:val="20"/>
        </w:rPr>
      </w:pPr>
    </w:p>
    <w:p w14:paraId="2D9F6AF1" w14:textId="77777777" w:rsidR="00317523" w:rsidRDefault="0031752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10800"/>
        </w:tabs>
        <w:spacing w:after="120"/>
        <w:ind w:left="180"/>
        <w:jc w:val="center"/>
        <w:rPr>
          <w:b/>
          <w:sz w:val="20"/>
          <w:szCs w:val="20"/>
        </w:rPr>
      </w:pPr>
    </w:p>
    <w:p w14:paraId="59FBC300" w14:textId="77777777" w:rsidR="00317523" w:rsidRDefault="0031752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10800"/>
        </w:tabs>
        <w:spacing w:after="120"/>
        <w:ind w:left="180"/>
        <w:jc w:val="center"/>
        <w:rPr>
          <w:b/>
          <w:sz w:val="20"/>
          <w:szCs w:val="20"/>
        </w:rPr>
      </w:pPr>
    </w:p>
    <w:p w14:paraId="6C322BE3" w14:textId="77777777" w:rsidR="00317523" w:rsidRDefault="0031752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10800"/>
        </w:tabs>
        <w:spacing w:after="120"/>
        <w:ind w:left="180"/>
        <w:jc w:val="center"/>
        <w:rPr>
          <w:b/>
          <w:sz w:val="20"/>
          <w:szCs w:val="20"/>
        </w:rPr>
      </w:pPr>
    </w:p>
    <w:p w14:paraId="599FBA8D" w14:textId="77777777" w:rsidR="00317523" w:rsidRDefault="0031752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10800"/>
        </w:tabs>
        <w:spacing w:after="120"/>
        <w:ind w:left="180"/>
        <w:jc w:val="center"/>
        <w:rPr>
          <w:b/>
          <w:sz w:val="20"/>
          <w:szCs w:val="20"/>
        </w:rPr>
      </w:pPr>
    </w:p>
    <w:p w14:paraId="1607C696" w14:textId="77777777" w:rsidR="00317523" w:rsidRDefault="0031752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10800"/>
        </w:tabs>
        <w:spacing w:after="120"/>
        <w:ind w:left="180"/>
        <w:jc w:val="center"/>
        <w:rPr>
          <w:b/>
          <w:sz w:val="20"/>
          <w:szCs w:val="20"/>
        </w:rPr>
      </w:pPr>
    </w:p>
    <w:p w14:paraId="6C43FCE3" w14:textId="5FC4A556" w:rsidR="004C5A74" w:rsidRDefault="004C5A74" w:rsidP="00ED089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10800"/>
        </w:tabs>
        <w:spacing w:after="120"/>
        <w:ind w:left="180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PLACEHOLDER</w:t>
      </w:r>
    </w:p>
    <w:p w14:paraId="70DFE687" w14:textId="77777777" w:rsidR="008670F9" w:rsidRDefault="008670F9" w:rsidP="00ED089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10800"/>
        </w:tabs>
        <w:spacing w:after="120"/>
        <w:ind w:left="180"/>
        <w:rPr>
          <w:b/>
          <w:sz w:val="20"/>
          <w:szCs w:val="20"/>
        </w:rPr>
      </w:pPr>
    </w:p>
    <w:p w14:paraId="69BB47A8" w14:textId="77777777" w:rsidR="008670F9" w:rsidRDefault="008670F9" w:rsidP="00ED089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10800"/>
        </w:tabs>
        <w:spacing w:after="120"/>
        <w:ind w:left="180"/>
        <w:rPr>
          <w:b/>
          <w:sz w:val="20"/>
          <w:szCs w:val="20"/>
        </w:rPr>
      </w:pPr>
    </w:p>
    <w:p w14:paraId="635444C0" w14:textId="77777777" w:rsidR="008670F9" w:rsidRDefault="008670F9" w:rsidP="00ED089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10800"/>
        </w:tabs>
        <w:spacing w:after="120"/>
        <w:ind w:left="180"/>
        <w:rPr>
          <w:b/>
          <w:sz w:val="20"/>
          <w:szCs w:val="20"/>
        </w:rPr>
      </w:pPr>
    </w:p>
    <w:p w14:paraId="325C5DF8" w14:textId="77777777" w:rsidR="00317523" w:rsidRDefault="0031752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10800"/>
        </w:tabs>
        <w:spacing w:after="120"/>
        <w:ind w:left="180"/>
        <w:rPr>
          <w:b/>
          <w:sz w:val="20"/>
          <w:szCs w:val="20"/>
        </w:rPr>
      </w:pPr>
    </w:p>
    <w:p w14:paraId="1D4CD370" w14:textId="77777777" w:rsidR="00317523" w:rsidRDefault="0031752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10800"/>
        </w:tabs>
        <w:spacing w:after="120"/>
        <w:ind w:left="180"/>
        <w:rPr>
          <w:b/>
          <w:sz w:val="20"/>
          <w:szCs w:val="20"/>
        </w:rPr>
      </w:pPr>
    </w:p>
    <w:p w14:paraId="0421750C" w14:textId="77777777" w:rsidR="00317523" w:rsidRDefault="0031752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10800"/>
        </w:tabs>
        <w:spacing w:after="120"/>
        <w:ind w:left="180"/>
        <w:rPr>
          <w:b/>
          <w:sz w:val="20"/>
          <w:szCs w:val="20"/>
        </w:rPr>
      </w:pPr>
    </w:p>
    <w:p w14:paraId="52D70494" w14:textId="77777777" w:rsidR="00317523" w:rsidRDefault="0031752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10800"/>
        </w:tabs>
        <w:spacing w:after="120"/>
        <w:ind w:left="180"/>
        <w:rPr>
          <w:b/>
          <w:sz w:val="20"/>
          <w:szCs w:val="20"/>
        </w:rPr>
      </w:pPr>
    </w:p>
    <w:p w14:paraId="6E6B9DF4" w14:textId="77777777" w:rsidR="00317523" w:rsidRDefault="0031752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10800"/>
        </w:tabs>
        <w:spacing w:after="120"/>
        <w:ind w:left="180"/>
        <w:rPr>
          <w:b/>
          <w:sz w:val="20"/>
          <w:szCs w:val="20"/>
        </w:rPr>
      </w:pPr>
    </w:p>
    <w:p w14:paraId="7A8EFC55" w14:textId="77777777" w:rsidR="00317523" w:rsidRDefault="0031752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10800"/>
        </w:tabs>
        <w:spacing w:after="120"/>
        <w:ind w:left="180"/>
        <w:rPr>
          <w:b/>
          <w:sz w:val="20"/>
          <w:szCs w:val="20"/>
        </w:rPr>
      </w:pPr>
    </w:p>
    <w:p w14:paraId="666573B8" w14:textId="77777777" w:rsidR="00317523" w:rsidRDefault="00317523" w:rsidP="00ED089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10800"/>
        </w:tabs>
        <w:spacing w:after="120"/>
        <w:ind w:left="180"/>
        <w:rPr>
          <w:b/>
          <w:sz w:val="20"/>
          <w:szCs w:val="20"/>
        </w:rPr>
      </w:pPr>
    </w:p>
    <w:p w14:paraId="791A57B7" w14:textId="77777777" w:rsidR="00317523" w:rsidRDefault="00317523" w:rsidP="00317523">
      <w:pPr>
        <w:ind w:right="270"/>
        <w:jc w:val="both"/>
        <w:rPr>
          <w:sz w:val="20"/>
          <w:szCs w:val="20"/>
        </w:rPr>
      </w:pPr>
      <w:r>
        <w:rPr>
          <w:b/>
          <w:bCs/>
          <w:sz w:val="20"/>
          <w:szCs w:val="20"/>
        </w:rPr>
        <w:t>THE VACCINES ARE FREE TO EVERYONE, REGARDLESS OF WHETHER YOU HAVE PRIVATE OR GOVERNMENT INSURANCE OR NO INSURANCE AT ALL.</w:t>
      </w:r>
    </w:p>
    <w:p w14:paraId="02A40B0F" w14:textId="77777777" w:rsidR="00317523" w:rsidRDefault="00317523" w:rsidP="00317523">
      <w:pPr>
        <w:rPr>
          <w:sz w:val="20"/>
          <w:szCs w:val="20"/>
        </w:rPr>
      </w:pPr>
    </w:p>
    <w:p w14:paraId="6A48F06D" w14:textId="77777777" w:rsidR="00317523" w:rsidRPr="00FC20AB" w:rsidRDefault="00317523" w:rsidP="003175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ind w:left="18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If you have your insurance card with you today or if you are not insured, you do not need to fill out the insurance information. </w:t>
      </w:r>
    </w:p>
    <w:p w14:paraId="0B3C655D" w14:textId="77777777" w:rsidR="00317523" w:rsidRDefault="00317523" w:rsidP="003175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spacing w:line="360" w:lineRule="auto"/>
        <w:ind w:left="180"/>
        <w:rPr>
          <w:sz w:val="20"/>
          <w:szCs w:val="20"/>
        </w:rPr>
      </w:pPr>
      <w:r>
        <w:rPr>
          <w:sz w:val="20"/>
          <w:szCs w:val="20"/>
        </w:rPr>
        <w:t>INSURANCE INFORMATION/AUTHORIZATION TO BILL (copy of front and back of insurance card preferred for verification)</w:t>
      </w:r>
      <w:r>
        <w:rPr>
          <w:sz w:val="20"/>
          <w:szCs w:val="20"/>
        </w:rPr>
        <w:br/>
        <w:t xml:space="preserve">Insurance Name: </w:t>
      </w:r>
      <w:sdt>
        <w:sdtPr>
          <w:rPr>
            <w:sz w:val="20"/>
            <w:szCs w:val="20"/>
          </w:rPr>
          <w:id w:val="1191336648"/>
          <w:placeholder>
            <w:docPart w:val="34457FC24AB24E1FB0912482D809EB87"/>
          </w:placeholder>
        </w:sdtPr>
        <w:sdtContent>
          <w:r>
            <w:rPr>
              <w:sz w:val="20"/>
              <w:szCs w:val="20"/>
            </w:rPr>
            <w:t>____________________________________</w:t>
          </w:r>
        </w:sdtContent>
      </w:sdt>
      <w:r>
        <w:rPr>
          <w:sz w:val="20"/>
          <w:szCs w:val="20"/>
        </w:rPr>
        <w:t xml:space="preserve"> Member ID: </w:t>
      </w:r>
      <w:sdt>
        <w:sdtPr>
          <w:rPr>
            <w:sz w:val="20"/>
            <w:szCs w:val="20"/>
          </w:rPr>
          <w:id w:val="129288788"/>
          <w:placeholder>
            <w:docPart w:val="34457FC24AB24E1FB0912482D809EB87"/>
          </w:placeholder>
        </w:sdtPr>
        <w:sdtContent>
          <w:r>
            <w:rPr>
              <w:sz w:val="20"/>
              <w:szCs w:val="20"/>
            </w:rPr>
            <w:t>______________________________________________</w:t>
          </w:r>
        </w:sdtContent>
      </w:sdt>
    </w:p>
    <w:p w14:paraId="27094A26" w14:textId="77777777" w:rsidR="00317523" w:rsidRDefault="00317523" w:rsidP="003175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spacing w:line="36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Group Number: </w:t>
      </w:r>
      <w:sdt>
        <w:sdtPr>
          <w:rPr>
            <w:sz w:val="20"/>
            <w:szCs w:val="20"/>
          </w:rPr>
          <w:id w:val="1724799019"/>
          <w:placeholder>
            <w:docPart w:val="34457FC24AB24E1FB0912482D809EB87"/>
          </w:placeholder>
        </w:sdtPr>
        <w:sdtContent>
          <w:r>
            <w:rPr>
              <w:sz w:val="20"/>
              <w:szCs w:val="20"/>
            </w:rPr>
            <w:t>_____________________________________</w:t>
          </w:r>
        </w:sdtContent>
      </w:sdt>
      <w:r>
        <w:rPr>
          <w:sz w:val="20"/>
          <w:szCs w:val="20"/>
        </w:rPr>
        <w:t xml:space="preserve"> Phone Number: </w:t>
      </w:r>
      <w:sdt>
        <w:sdtPr>
          <w:rPr>
            <w:sz w:val="20"/>
            <w:szCs w:val="20"/>
          </w:rPr>
          <w:id w:val="-1139345714"/>
          <w:placeholder>
            <w:docPart w:val="34457FC24AB24E1FB0912482D809EB87"/>
          </w:placeholder>
        </w:sdtPr>
        <w:sdtContent>
          <w:r>
            <w:rPr>
              <w:sz w:val="20"/>
              <w:szCs w:val="20"/>
            </w:rPr>
            <w:t>___________________________________________</w:t>
          </w:r>
        </w:sdtContent>
      </w:sdt>
    </w:p>
    <w:p w14:paraId="2A6E5179" w14:textId="77777777" w:rsidR="00317523" w:rsidRDefault="00317523" w:rsidP="003175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spacing w:line="36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Medical Claims Address: </w:t>
      </w:r>
      <w:sdt>
        <w:sdtPr>
          <w:rPr>
            <w:sz w:val="20"/>
            <w:szCs w:val="20"/>
          </w:rPr>
          <w:id w:val="-1438598145"/>
          <w:placeholder>
            <w:docPart w:val="34457FC24AB24E1FB0912482D809EB87"/>
          </w:placeholder>
        </w:sdtPr>
        <w:sdtContent>
          <w:r>
            <w:rPr>
              <w:sz w:val="20"/>
              <w:szCs w:val="20"/>
            </w:rPr>
            <w:t>_______________________________________________________________________________________</w:t>
          </w:r>
        </w:sdtContent>
      </w:sdt>
    </w:p>
    <w:p w14:paraId="6538553D" w14:textId="77777777" w:rsidR="00317523" w:rsidRDefault="00317523" w:rsidP="003175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spacing w:line="36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Subscriber Name: </w:t>
      </w:r>
      <w:sdt>
        <w:sdtPr>
          <w:rPr>
            <w:sz w:val="20"/>
            <w:szCs w:val="20"/>
          </w:rPr>
          <w:id w:val="-2032488125"/>
          <w:placeholder>
            <w:docPart w:val="34457FC24AB24E1FB0912482D809EB87"/>
          </w:placeholder>
        </w:sdtPr>
        <w:sdtContent>
          <w:r>
            <w:rPr>
              <w:sz w:val="20"/>
              <w:szCs w:val="20"/>
            </w:rPr>
            <w:t>____________________________________________________</w:t>
          </w:r>
        </w:sdtContent>
      </w:sdt>
      <w:r>
        <w:rPr>
          <w:sz w:val="20"/>
          <w:szCs w:val="20"/>
        </w:rPr>
        <w:t xml:space="preserve">Subscriber Date of Birth: </w:t>
      </w:r>
      <w:sdt>
        <w:sdtPr>
          <w:rPr>
            <w:sz w:val="20"/>
            <w:szCs w:val="20"/>
          </w:rPr>
          <w:id w:val="-1190133698"/>
          <w:placeholder>
            <w:docPart w:val="34457FC24AB24E1FB0912482D809EB87"/>
          </w:placeholder>
        </w:sdtPr>
        <w:sdtEndPr>
          <w:rPr>
            <w:rFonts w:cstheme="minorHAnsi"/>
          </w:rPr>
        </w:sdtEndPr>
        <w:sdtContent>
          <w:r>
            <w:rPr>
              <w:rFonts w:cstheme="minorHAnsi"/>
              <w:sz w:val="20"/>
              <w:szCs w:val="20"/>
            </w:rPr>
            <w:t>_____</w:t>
          </w:r>
        </w:sdtContent>
      </w:sdt>
      <w:r>
        <w:rPr>
          <w:rFonts w:cstheme="minorHAnsi"/>
          <w:sz w:val="20"/>
          <w:szCs w:val="20"/>
        </w:rPr>
        <w:t>/</w:t>
      </w:r>
      <w:sdt>
        <w:sdtPr>
          <w:rPr>
            <w:rFonts w:cstheme="minorHAnsi"/>
            <w:sz w:val="20"/>
            <w:szCs w:val="20"/>
          </w:rPr>
          <w:id w:val="-1714414986"/>
          <w:placeholder>
            <w:docPart w:val="34457FC24AB24E1FB0912482D809EB87"/>
          </w:placeholder>
        </w:sdtPr>
        <w:sdtContent>
          <w:r>
            <w:rPr>
              <w:rFonts w:cstheme="minorHAnsi"/>
              <w:sz w:val="20"/>
              <w:szCs w:val="20"/>
            </w:rPr>
            <w:t>_____</w:t>
          </w:r>
        </w:sdtContent>
      </w:sdt>
      <w:r>
        <w:rPr>
          <w:rFonts w:cstheme="minorHAnsi"/>
          <w:sz w:val="20"/>
          <w:szCs w:val="20"/>
        </w:rPr>
        <w:t>/</w:t>
      </w:r>
      <w:sdt>
        <w:sdtPr>
          <w:rPr>
            <w:rFonts w:cstheme="minorHAnsi"/>
            <w:sz w:val="20"/>
            <w:szCs w:val="20"/>
          </w:rPr>
          <w:id w:val="1875729515"/>
          <w:placeholder>
            <w:docPart w:val="34457FC24AB24E1FB0912482D809EB87"/>
          </w:placeholder>
        </w:sdtPr>
        <w:sdtContent>
          <w:r>
            <w:rPr>
              <w:rFonts w:cstheme="minorHAnsi"/>
              <w:sz w:val="20"/>
              <w:szCs w:val="20"/>
            </w:rPr>
            <w:t>________</w:t>
          </w:r>
        </w:sdtContent>
      </w:sdt>
    </w:p>
    <w:p w14:paraId="3D2AED89" w14:textId="77777777" w:rsidR="00317523" w:rsidRDefault="00317523" w:rsidP="003175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spacing w:line="360" w:lineRule="auto"/>
        <w:ind w:left="180"/>
        <w:rPr>
          <w:rFonts w:cstheme="minorHAnsi"/>
          <w:sz w:val="20"/>
          <w:szCs w:val="20"/>
        </w:rPr>
      </w:pPr>
      <w:r>
        <w:rPr>
          <w:rFonts w:cstheme="minorHAnsi"/>
          <w:i/>
          <w:iCs/>
          <w:sz w:val="20"/>
          <w:szCs w:val="20"/>
        </w:rPr>
        <w:t>S</w:t>
      </w:r>
      <w:r>
        <w:rPr>
          <w:rFonts w:cstheme="minorHAnsi"/>
          <w:sz w:val="20"/>
          <w:szCs w:val="20"/>
        </w:rPr>
        <w:t xml:space="preserve">ubscriber Address: </w:t>
      </w:r>
      <w:sdt>
        <w:sdtPr>
          <w:rPr>
            <w:rFonts w:cstheme="minorHAnsi"/>
            <w:sz w:val="20"/>
            <w:szCs w:val="20"/>
          </w:rPr>
          <w:id w:val="-1030259701"/>
          <w:placeholder>
            <w:docPart w:val="34457FC24AB24E1FB0912482D809EB87"/>
          </w:placeholder>
        </w:sdtPr>
        <w:sdtContent>
          <w:r>
            <w:rPr>
              <w:rFonts w:cstheme="minorHAnsi"/>
              <w:sz w:val="20"/>
              <w:szCs w:val="20"/>
            </w:rPr>
            <w:t>__________________________________________________________________________________________</w:t>
          </w:r>
        </w:sdtContent>
      </w:sdt>
    </w:p>
    <w:p w14:paraId="32E77B95" w14:textId="77777777" w:rsidR="00317523" w:rsidRPr="003728E7" w:rsidRDefault="00EB4D1A" w:rsidP="003175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ind w:left="180"/>
        <w:jc w:val="both"/>
        <w:rPr>
          <w:sz w:val="20"/>
          <w:szCs w:val="20"/>
        </w:rPr>
      </w:pPr>
      <w:sdt>
        <w:sdtPr>
          <w:rPr>
            <w:sz w:val="20"/>
            <w:szCs w:val="20"/>
          </w:rPr>
          <w:id w:val="3516228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175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317523">
        <w:rPr>
          <w:sz w:val="20"/>
          <w:szCs w:val="20"/>
        </w:rPr>
        <w:t xml:space="preserve"> I authorize payment from 3</w:t>
      </w:r>
      <w:r w:rsidR="00317523">
        <w:rPr>
          <w:sz w:val="20"/>
          <w:szCs w:val="20"/>
          <w:vertAlign w:val="superscript"/>
        </w:rPr>
        <w:t>rd</w:t>
      </w:r>
      <w:r w:rsidR="00317523">
        <w:rPr>
          <w:sz w:val="20"/>
          <w:szCs w:val="20"/>
        </w:rPr>
        <w:t xml:space="preserve"> Party Payer (Insurance) and Medicare/Medicaid be made on my behalf to the licensed healthcare provider administering the vaccine for services provided. I understand that my signature above will serve as legal “signature on file” for purposes of filing insurance/Medicaid claims and payment of benefits to the licensed healthcare provider administering the vaccine for services rendered.</w:t>
      </w:r>
    </w:p>
    <w:p w14:paraId="0831CC15" w14:textId="77777777" w:rsidR="00317523" w:rsidRDefault="00317523" w:rsidP="00A47E7A">
      <w:pPr>
        <w:spacing w:after="120"/>
        <w:rPr>
          <w:b/>
          <w:sz w:val="20"/>
          <w:szCs w:val="20"/>
        </w:rPr>
      </w:pPr>
    </w:p>
    <w:p w14:paraId="5F2DEF0A" w14:textId="6283363C" w:rsidR="00B74473" w:rsidRPr="00A47E7A" w:rsidRDefault="00417773" w:rsidP="00A47E7A">
      <w:pPr>
        <w:spacing w:after="120"/>
        <w:rPr>
          <w:b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3BF59E69" wp14:editId="49677AE1">
                <wp:simplePos x="0" y="0"/>
                <wp:positionH relativeFrom="page">
                  <wp:posOffset>138023</wp:posOffset>
                </wp:positionH>
                <wp:positionV relativeFrom="paragraph">
                  <wp:posOffset>161398</wp:posOffset>
                </wp:positionV>
                <wp:extent cx="7504861" cy="4692770"/>
                <wp:effectExtent l="0" t="0" r="20320" b="127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4861" cy="469277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EB21DA0" w14:textId="4B30CF74" w:rsidR="00A47E7A" w:rsidRDefault="00A47E7A" w:rsidP="00A47E7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F59E69" id="Rectangle 1" o:spid="_x0000_s1027" style="position:absolute;margin-left:10.85pt;margin-top:12.7pt;width:590.95pt;height:369.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" fillcolor="#f2f2f2 [3052]" strokecolor="black [3213]">
                <v:textbox>
                  <w:txbxContent>
                    <w:p w14:paraId="3EB21DA0" w14:textId="4B30CF74" w:rsidR="00A47E7A" w:rsidRDefault="00A47E7A" w:rsidP="00A47E7A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7E89B6E8" w14:textId="25F0B314" w:rsidR="008646BC" w:rsidRDefault="00EC3810" w:rsidP="009E7643">
      <w:pPr>
        <w:spacing w:after="120"/>
        <w:jc w:val="center"/>
        <w:rPr>
          <w:b/>
          <w:bCs/>
          <w:sz w:val="20"/>
          <w:szCs w:val="20"/>
        </w:rPr>
      </w:pPr>
      <w:r w:rsidRPr="00EC3810">
        <w:rPr>
          <w:b/>
          <w:bCs/>
          <w:sz w:val="20"/>
          <w:szCs w:val="20"/>
        </w:rPr>
        <w:t>OFFICE USE ONLY (</w:t>
      </w:r>
      <w:r w:rsidR="00833BEF">
        <w:rPr>
          <w:b/>
          <w:bCs/>
          <w:sz w:val="20"/>
          <w:szCs w:val="20"/>
        </w:rPr>
        <w:t xml:space="preserve">VACCINE </w:t>
      </w:r>
      <w:r w:rsidRPr="00EC3810">
        <w:rPr>
          <w:b/>
          <w:bCs/>
          <w:sz w:val="20"/>
          <w:szCs w:val="20"/>
        </w:rPr>
        <w:t>BILLING INFORMATION)</w:t>
      </w:r>
    </w:p>
    <w:tbl>
      <w:tblPr>
        <w:tblStyle w:val="TableGrid"/>
        <w:tblW w:w="11276" w:type="dxa"/>
        <w:tblInd w:w="-185" w:type="dxa"/>
        <w:tblLook w:val="04A0" w:firstRow="1" w:lastRow="0" w:firstColumn="1" w:lastColumn="0" w:noHBand="0" w:noVBand="1"/>
      </w:tblPr>
      <w:tblGrid>
        <w:gridCol w:w="598"/>
        <w:gridCol w:w="980"/>
        <w:gridCol w:w="597"/>
        <w:gridCol w:w="1014"/>
        <w:gridCol w:w="460"/>
        <w:gridCol w:w="990"/>
        <w:gridCol w:w="489"/>
        <w:gridCol w:w="1264"/>
        <w:gridCol w:w="597"/>
        <w:gridCol w:w="1242"/>
        <w:gridCol w:w="460"/>
        <w:gridCol w:w="980"/>
        <w:gridCol w:w="597"/>
        <w:gridCol w:w="1008"/>
      </w:tblGrid>
      <w:tr w:rsidR="00E1149D" w:rsidRPr="004045E3" w14:paraId="65C9A0F8" w14:textId="0C17FB59" w:rsidTr="00ED0893">
        <w:trPr>
          <w:trHeight w:val="528"/>
        </w:trPr>
        <w:tc>
          <w:tcPr>
            <w:tcW w:w="589" w:type="dxa"/>
          </w:tcPr>
          <w:p w14:paraId="24B0980D" w14:textId="77777777" w:rsidR="00F53014" w:rsidRPr="00ED0893" w:rsidRDefault="00F53014" w:rsidP="00FA5F23">
            <w:pPr>
              <w:jc w:val="center"/>
              <w:rPr>
                <w:sz w:val="12"/>
                <w:szCs w:val="12"/>
              </w:rPr>
            </w:pPr>
            <w:r w:rsidRPr="00ED0893">
              <w:rPr>
                <w:sz w:val="12"/>
                <w:szCs w:val="12"/>
              </w:rPr>
              <w:t>1</w:t>
            </w:r>
            <w:r w:rsidRPr="00ED0893">
              <w:rPr>
                <w:sz w:val="12"/>
                <w:szCs w:val="12"/>
                <w:vertAlign w:val="superscript"/>
              </w:rPr>
              <w:t>st</w:t>
            </w:r>
            <w:r w:rsidRPr="00ED0893">
              <w:rPr>
                <w:sz w:val="12"/>
                <w:szCs w:val="12"/>
              </w:rPr>
              <w:t xml:space="preserve"> Dose</w:t>
            </w:r>
          </w:p>
          <w:p w14:paraId="0835E9B1" w14:textId="25C5F9B3" w:rsidR="00F53014" w:rsidRPr="00ED0893" w:rsidRDefault="00F53014" w:rsidP="00FA5F23">
            <w:pPr>
              <w:jc w:val="center"/>
              <w:rPr>
                <w:sz w:val="12"/>
                <w:szCs w:val="12"/>
              </w:rPr>
            </w:pPr>
            <w:r w:rsidRPr="00ED0893">
              <w:rPr>
                <w:rFonts w:ascii="MS Gothic" w:eastAsia="MS Gothic" w:hAnsi="MS Gothic"/>
                <w:sz w:val="12"/>
                <w:szCs w:val="12"/>
              </w:rPr>
              <w:t>☐</w:t>
            </w:r>
          </w:p>
        </w:tc>
        <w:tc>
          <w:tcPr>
            <w:tcW w:w="968" w:type="dxa"/>
          </w:tcPr>
          <w:p w14:paraId="4E98DEC0" w14:textId="1D1FA82B" w:rsidR="00F53014" w:rsidRPr="00ED0893" w:rsidRDefault="00F53014" w:rsidP="00FA5F23">
            <w:pPr>
              <w:rPr>
                <w:sz w:val="12"/>
                <w:szCs w:val="12"/>
              </w:rPr>
            </w:pPr>
            <w:r w:rsidRPr="00ED0893">
              <w:rPr>
                <w:b/>
                <w:bCs/>
                <w:sz w:val="12"/>
                <w:szCs w:val="12"/>
              </w:rPr>
              <w:t>91301-SL</w:t>
            </w:r>
            <w:r w:rsidRPr="00ED0893">
              <w:rPr>
                <w:sz w:val="12"/>
                <w:szCs w:val="12"/>
              </w:rPr>
              <w:t xml:space="preserve"> (Moderna SARS-CoV-2 Preservative free vaccine)</w:t>
            </w:r>
            <w:r w:rsidRPr="00ED0893">
              <w:rPr>
                <w:sz w:val="12"/>
                <w:szCs w:val="12"/>
              </w:rPr>
              <w:br/>
            </w:r>
            <w:r w:rsidRPr="00ED0893">
              <w:rPr>
                <w:b/>
                <w:bCs/>
                <w:sz w:val="12"/>
                <w:szCs w:val="12"/>
              </w:rPr>
              <w:t>0011A</w:t>
            </w:r>
            <w:r w:rsidRPr="00ED0893">
              <w:rPr>
                <w:sz w:val="12"/>
                <w:szCs w:val="12"/>
              </w:rPr>
              <w:t xml:space="preserve"> (Administration of 1</w:t>
            </w:r>
            <w:r w:rsidRPr="00ED0893">
              <w:rPr>
                <w:sz w:val="12"/>
                <w:szCs w:val="12"/>
                <w:vertAlign w:val="superscript"/>
              </w:rPr>
              <w:t>st</w:t>
            </w:r>
            <w:r w:rsidRPr="00ED0893">
              <w:rPr>
                <w:sz w:val="12"/>
                <w:szCs w:val="12"/>
              </w:rPr>
              <w:t xml:space="preserve"> dose of Moderna Vaccine)</w:t>
            </w:r>
          </w:p>
          <w:p w14:paraId="0DC60E0F" w14:textId="59A647FC" w:rsidR="00F53014" w:rsidRPr="00ED0893" w:rsidRDefault="00F53014" w:rsidP="00FA5F23">
            <w:pPr>
              <w:rPr>
                <w:sz w:val="12"/>
                <w:szCs w:val="12"/>
              </w:rPr>
            </w:pPr>
            <w:r w:rsidRPr="00ED0893">
              <w:rPr>
                <w:sz w:val="12"/>
                <w:szCs w:val="12"/>
              </w:rPr>
              <w:t>Dx z23</w:t>
            </w:r>
          </w:p>
        </w:tc>
        <w:tc>
          <w:tcPr>
            <w:tcW w:w="589" w:type="dxa"/>
          </w:tcPr>
          <w:p w14:paraId="105F1B9C" w14:textId="77777777" w:rsidR="00F53014" w:rsidRPr="00ED0893" w:rsidRDefault="00F53014" w:rsidP="00FA5F23">
            <w:pPr>
              <w:jc w:val="center"/>
              <w:rPr>
                <w:sz w:val="12"/>
                <w:szCs w:val="12"/>
              </w:rPr>
            </w:pPr>
            <w:r w:rsidRPr="00ED0893">
              <w:rPr>
                <w:sz w:val="12"/>
                <w:szCs w:val="12"/>
              </w:rPr>
              <w:t>1</w:t>
            </w:r>
            <w:r w:rsidRPr="00ED0893">
              <w:rPr>
                <w:sz w:val="12"/>
                <w:szCs w:val="12"/>
                <w:vertAlign w:val="superscript"/>
              </w:rPr>
              <w:t>st</w:t>
            </w:r>
            <w:r w:rsidRPr="00ED0893">
              <w:rPr>
                <w:sz w:val="12"/>
                <w:szCs w:val="12"/>
              </w:rPr>
              <w:t xml:space="preserve"> Dose</w:t>
            </w:r>
          </w:p>
          <w:p w14:paraId="3B2BD496" w14:textId="2BB2F3C9" w:rsidR="00F53014" w:rsidRPr="00ED0893" w:rsidRDefault="00F53014" w:rsidP="00FA5F23">
            <w:pPr>
              <w:jc w:val="center"/>
              <w:rPr>
                <w:sz w:val="12"/>
                <w:szCs w:val="12"/>
              </w:rPr>
            </w:pPr>
            <w:r w:rsidRPr="00ED0893">
              <w:rPr>
                <w:rFonts w:ascii="MS Gothic" w:eastAsia="MS Gothic" w:hAnsi="MS Gothic"/>
                <w:sz w:val="12"/>
                <w:szCs w:val="12"/>
              </w:rPr>
              <w:t>☐</w:t>
            </w:r>
          </w:p>
        </w:tc>
        <w:tc>
          <w:tcPr>
            <w:tcW w:w="1018" w:type="dxa"/>
          </w:tcPr>
          <w:p w14:paraId="61AB2B1F" w14:textId="0059ED39" w:rsidR="00F53014" w:rsidRPr="00ED0893" w:rsidRDefault="00F53014" w:rsidP="00FA5F23">
            <w:pPr>
              <w:rPr>
                <w:sz w:val="12"/>
                <w:szCs w:val="12"/>
              </w:rPr>
            </w:pPr>
            <w:r w:rsidRPr="00ED0893">
              <w:rPr>
                <w:b/>
                <w:bCs/>
                <w:sz w:val="12"/>
                <w:szCs w:val="12"/>
              </w:rPr>
              <w:t>91300-SL</w:t>
            </w:r>
            <w:r w:rsidRPr="00ED0893">
              <w:rPr>
                <w:sz w:val="12"/>
                <w:szCs w:val="12"/>
              </w:rPr>
              <w:t xml:space="preserve"> (Pfizer SARS-CoV-2 Preservative free vaccine)</w:t>
            </w:r>
            <w:r w:rsidRPr="00ED0893">
              <w:rPr>
                <w:sz w:val="12"/>
                <w:szCs w:val="12"/>
              </w:rPr>
              <w:br/>
            </w:r>
            <w:r w:rsidRPr="00ED0893">
              <w:rPr>
                <w:b/>
                <w:bCs/>
                <w:sz w:val="12"/>
                <w:szCs w:val="12"/>
              </w:rPr>
              <w:t>0001A</w:t>
            </w:r>
            <w:r w:rsidRPr="00ED0893">
              <w:rPr>
                <w:sz w:val="12"/>
                <w:szCs w:val="12"/>
              </w:rPr>
              <w:t xml:space="preserve"> (Administration of 1</w:t>
            </w:r>
            <w:r w:rsidRPr="00ED0893">
              <w:rPr>
                <w:sz w:val="12"/>
                <w:szCs w:val="12"/>
                <w:vertAlign w:val="superscript"/>
              </w:rPr>
              <w:t>st</w:t>
            </w:r>
            <w:r w:rsidRPr="00ED0893">
              <w:rPr>
                <w:sz w:val="12"/>
                <w:szCs w:val="12"/>
              </w:rPr>
              <w:t xml:space="preserve"> dose of Pfizer Vaccine)</w:t>
            </w:r>
          </w:p>
          <w:p w14:paraId="23D9CCD4" w14:textId="02B2CC55" w:rsidR="00F53014" w:rsidRPr="00ED0893" w:rsidRDefault="00F53014" w:rsidP="00FA5F23">
            <w:pPr>
              <w:rPr>
                <w:sz w:val="12"/>
                <w:szCs w:val="12"/>
              </w:rPr>
            </w:pPr>
            <w:r w:rsidRPr="00ED0893">
              <w:rPr>
                <w:sz w:val="12"/>
                <w:szCs w:val="12"/>
              </w:rPr>
              <w:t>Dx z23</w:t>
            </w:r>
          </w:p>
        </w:tc>
        <w:tc>
          <w:tcPr>
            <w:tcW w:w="454" w:type="dxa"/>
          </w:tcPr>
          <w:p w14:paraId="4E6D7834" w14:textId="77777777" w:rsidR="00F53014" w:rsidRPr="00ED0893" w:rsidRDefault="00F53014" w:rsidP="00FA5F23">
            <w:pPr>
              <w:jc w:val="center"/>
              <w:rPr>
                <w:sz w:val="12"/>
                <w:szCs w:val="12"/>
              </w:rPr>
            </w:pPr>
            <w:r w:rsidRPr="00ED0893">
              <w:rPr>
                <w:sz w:val="12"/>
                <w:szCs w:val="12"/>
              </w:rPr>
              <w:t>1</w:t>
            </w:r>
            <w:r w:rsidRPr="00ED0893">
              <w:rPr>
                <w:sz w:val="12"/>
                <w:szCs w:val="12"/>
                <w:vertAlign w:val="superscript"/>
              </w:rPr>
              <w:t>st</w:t>
            </w:r>
            <w:r w:rsidRPr="00ED0893">
              <w:rPr>
                <w:sz w:val="12"/>
                <w:szCs w:val="12"/>
              </w:rPr>
              <w:t xml:space="preserve"> Dose</w:t>
            </w:r>
          </w:p>
          <w:p w14:paraId="7593B7A2" w14:textId="4436CF06" w:rsidR="00F53014" w:rsidRPr="00ED0893" w:rsidRDefault="00F53014" w:rsidP="00FA5F23">
            <w:pPr>
              <w:jc w:val="center"/>
              <w:rPr>
                <w:sz w:val="12"/>
                <w:szCs w:val="12"/>
              </w:rPr>
            </w:pPr>
            <w:r w:rsidRPr="00ED0893">
              <w:rPr>
                <w:rFonts w:ascii="MS Gothic" w:eastAsia="MS Gothic" w:hAnsi="MS Gothic"/>
                <w:sz w:val="12"/>
                <w:szCs w:val="12"/>
              </w:rPr>
              <w:t>☐</w:t>
            </w:r>
          </w:p>
        </w:tc>
        <w:tc>
          <w:tcPr>
            <w:tcW w:w="991" w:type="dxa"/>
          </w:tcPr>
          <w:p w14:paraId="0A30C167" w14:textId="15731D7F" w:rsidR="00FF5530" w:rsidRPr="004B521A" w:rsidRDefault="00FF5530" w:rsidP="00FF5530">
            <w:pPr>
              <w:rPr>
                <w:sz w:val="12"/>
                <w:szCs w:val="12"/>
              </w:rPr>
            </w:pPr>
            <w:r w:rsidRPr="004B521A">
              <w:rPr>
                <w:b/>
                <w:bCs/>
                <w:sz w:val="12"/>
                <w:szCs w:val="12"/>
              </w:rPr>
              <w:t>9130</w:t>
            </w:r>
            <w:r>
              <w:rPr>
                <w:b/>
                <w:bCs/>
                <w:sz w:val="12"/>
                <w:szCs w:val="12"/>
              </w:rPr>
              <w:t>2</w:t>
            </w:r>
            <w:r w:rsidRPr="004B521A">
              <w:rPr>
                <w:b/>
                <w:bCs/>
                <w:sz w:val="12"/>
                <w:szCs w:val="12"/>
              </w:rPr>
              <w:t>-SL</w:t>
            </w:r>
            <w:r w:rsidRPr="004B521A">
              <w:rPr>
                <w:sz w:val="12"/>
                <w:szCs w:val="12"/>
              </w:rPr>
              <w:t xml:space="preserve"> (</w:t>
            </w:r>
            <w:r>
              <w:rPr>
                <w:sz w:val="12"/>
                <w:szCs w:val="12"/>
              </w:rPr>
              <w:t>AstraZeneca</w:t>
            </w:r>
            <w:r w:rsidRPr="004B521A">
              <w:rPr>
                <w:sz w:val="12"/>
                <w:szCs w:val="12"/>
              </w:rPr>
              <w:t xml:space="preserve"> SARS-CoV-2 Preservative free vaccine)</w:t>
            </w:r>
            <w:r w:rsidRPr="004B521A">
              <w:rPr>
                <w:sz w:val="12"/>
                <w:szCs w:val="12"/>
              </w:rPr>
              <w:br/>
            </w:r>
            <w:r w:rsidRPr="004B521A">
              <w:rPr>
                <w:b/>
                <w:bCs/>
                <w:sz w:val="12"/>
                <w:szCs w:val="12"/>
              </w:rPr>
              <w:t>00</w:t>
            </w:r>
            <w:r>
              <w:rPr>
                <w:b/>
                <w:bCs/>
                <w:sz w:val="12"/>
                <w:szCs w:val="12"/>
              </w:rPr>
              <w:t>21</w:t>
            </w:r>
            <w:r w:rsidRPr="004B521A">
              <w:rPr>
                <w:b/>
                <w:bCs/>
                <w:sz w:val="12"/>
                <w:szCs w:val="12"/>
              </w:rPr>
              <w:t>A</w:t>
            </w:r>
            <w:r w:rsidRPr="004B521A">
              <w:rPr>
                <w:sz w:val="12"/>
                <w:szCs w:val="12"/>
              </w:rPr>
              <w:t xml:space="preserve"> (Administration of 1</w:t>
            </w:r>
            <w:r w:rsidRPr="004B521A">
              <w:rPr>
                <w:sz w:val="12"/>
                <w:szCs w:val="12"/>
                <w:vertAlign w:val="superscript"/>
              </w:rPr>
              <w:t>st</w:t>
            </w:r>
            <w:r w:rsidRPr="004B521A">
              <w:rPr>
                <w:sz w:val="12"/>
                <w:szCs w:val="12"/>
              </w:rPr>
              <w:t xml:space="preserve"> dose of </w:t>
            </w:r>
            <w:r>
              <w:rPr>
                <w:sz w:val="12"/>
                <w:szCs w:val="12"/>
              </w:rPr>
              <w:t>AstraZeneca</w:t>
            </w:r>
            <w:r w:rsidRPr="004B521A">
              <w:rPr>
                <w:sz w:val="12"/>
                <w:szCs w:val="12"/>
              </w:rPr>
              <w:t xml:space="preserve"> Vaccine)</w:t>
            </w:r>
          </w:p>
          <w:p w14:paraId="3EF8B1CB" w14:textId="3D996AF4" w:rsidR="00F53014" w:rsidRPr="00ED0893" w:rsidRDefault="00FF5530" w:rsidP="00FA5F23">
            <w:pPr>
              <w:rPr>
                <w:i/>
                <w:iCs/>
                <w:sz w:val="12"/>
                <w:szCs w:val="12"/>
              </w:rPr>
            </w:pPr>
            <w:r w:rsidRPr="004B521A">
              <w:rPr>
                <w:sz w:val="12"/>
                <w:szCs w:val="12"/>
              </w:rPr>
              <w:t>Dx z23</w:t>
            </w:r>
          </w:p>
        </w:tc>
        <w:tc>
          <w:tcPr>
            <w:tcW w:w="492" w:type="dxa"/>
          </w:tcPr>
          <w:p w14:paraId="06188752" w14:textId="1BD9FEB6" w:rsidR="00F53014" w:rsidRPr="00ED0893" w:rsidRDefault="00F53014">
            <w:pPr>
              <w:jc w:val="center"/>
              <w:rPr>
                <w:sz w:val="12"/>
                <w:szCs w:val="12"/>
              </w:rPr>
            </w:pPr>
            <w:r w:rsidRPr="00ED0893">
              <w:rPr>
                <w:sz w:val="12"/>
                <w:szCs w:val="12"/>
              </w:rPr>
              <w:t>1</w:t>
            </w:r>
            <w:r w:rsidRPr="00ED0893">
              <w:rPr>
                <w:sz w:val="12"/>
                <w:szCs w:val="12"/>
                <w:vertAlign w:val="superscript"/>
              </w:rPr>
              <w:t>st</w:t>
            </w:r>
            <w:r w:rsidRPr="00ED0893">
              <w:rPr>
                <w:sz w:val="12"/>
                <w:szCs w:val="12"/>
              </w:rPr>
              <w:t xml:space="preserve"> Dose</w:t>
            </w:r>
          </w:p>
          <w:p w14:paraId="345BA8F9" w14:textId="760C0F01" w:rsidR="00F53014" w:rsidRPr="00ED0893" w:rsidRDefault="00F53014" w:rsidP="00ED0893">
            <w:pPr>
              <w:jc w:val="center"/>
              <w:rPr>
                <w:b/>
                <w:bCs/>
                <w:sz w:val="12"/>
                <w:szCs w:val="12"/>
              </w:rPr>
            </w:pPr>
            <w:r w:rsidRPr="00ED0893">
              <w:rPr>
                <w:rFonts w:ascii="MS Gothic" w:eastAsia="MS Gothic" w:hAnsi="MS Gothic"/>
                <w:sz w:val="12"/>
                <w:szCs w:val="12"/>
              </w:rPr>
              <w:t>☐</w:t>
            </w:r>
          </w:p>
        </w:tc>
        <w:tc>
          <w:tcPr>
            <w:tcW w:w="1294" w:type="dxa"/>
          </w:tcPr>
          <w:p w14:paraId="47A89EBC" w14:textId="5601220A" w:rsidR="00F53014" w:rsidRPr="00ED0893" w:rsidRDefault="00F53014" w:rsidP="00FA5F23">
            <w:pPr>
              <w:rPr>
                <w:sz w:val="12"/>
                <w:szCs w:val="12"/>
              </w:rPr>
            </w:pPr>
            <w:r w:rsidRPr="00ED0893">
              <w:rPr>
                <w:b/>
                <w:bCs/>
                <w:sz w:val="12"/>
                <w:szCs w:val="12"/>
              </w:rPr>
              <w:t>9130</w:t>
            </w:r>
            <w:r>
              <w:rPr>
                <w:b/>
                <w:bCs/>
                <w:sz w:val="12"/>
                <w:szCs w:val="12"/>
              </w:rPr>
              <w:t>4</w:t>
            </w:r>
            <w:r w:rsidRPr="00ED0893">
              <w:rPr>
                <w:b/>
                <w:bCs/>
                <w:sz w:val="12"/>
                <w:szCs w:val="12"/>
              </w:rPr>
              <w:t>-SL</w:t>
            </w:r>
            <w:r w:rsidRPr="00ED0893">
              <w:rPr>
                <w:sz w:val="12"/>
                <w:szCs w:val="12"/>
              </w:rPr>
              <w:t xml:space="preserve"> (</w:t>
            </w:r>
            <w:r>
              <w:rPr>
                <w:sz w:val="12"/>
                <w:szCs w:val="12"/>
              </w:rPr>
              <w:t xml:space="preserve">Novavax </w:t>
            </w:r>
            <w:r w:rsidR="001E4ACA" w:rsidRPr="004B521A">
              <w:rPr>
                <w:sz w:val="12"/>
                <w:szCs w:val="12"/>
              </w:rPr>
              <w:t>Pfizer SARS-CoV-2 Preservative free vaccine)</w:t>
            </w:r>
            <w:r w:rsidRPr="00ED0893">
              <w:rPr>
                <w:sz w:val="12"/>
                <w:szCs w:val="12"/>
              </w:rPr>
              <w:br/>
            </w:r>
            <w:r w:rsidRPr="00ED0893">
              <w:rPr>
                <w:b/>
                <w:bCs/>
                <w:sz w:val="12"/>
                <w:szCs w:val="12"/>
              </w:rPr>
              <w:t>00</w:t>
            </w:r>
            <w:r>
              <w:rPr>
                <w:b/>
                <w:bCs/>
                <w:sz w:val="12"/>
                <w:szCs w:val="12"/>
              </w:rPr>
              <w:t>4</w:t>
            </w:r>
            <w:r w:rsidRPr="00ED0893">
              <w:rPr>
                <w:b/>
                <w:bCs/>
                <w:sz w:val="12"/>
                <w:szCs w:val="12"/>
              </w:rPr>
              <w:t>1A</w:t>
            </w:r>
            <w:r w:rsidRPr="00ED0893">
              <w:rPr>
                <w:sz w:val="12"/>
                <w:szCs w:val="12"/>
              </w:rPr>
              <w:t xml:space="preserve"> (Administration of 1</w:t>
            </w:r>
            <w:r w:rsidRPr="00ED0893">
              <w:rPr>
                <w:sz w:val="12"/>
                <w:szCs w:val="12"/>
                <w:vertAlign w:val="superscript"/>
              </w:rPr>
              <w:t>st</w:t>
            </w:r>
            <w:r w:rsidRPr="00ED0893">
              <w:rPr>
                <w:sz w:val="12"/>
                <w:szCs w:val="12"/>
              </w:rPr>
              <w:t xml:space="preserve"> dose of </w:t>
            </w:r>
            <w:r>
              <w:rPr>
                <w:sz w:val="12"/>
                <w:szCs w:val="12"/>
              </w:rPr>
              <w:t>Novavax</w:t>
            </w:r>
            <w:r w:rsidRPr="00ED0893">
              <w:rPr>
                <w:sz w:val="12"/>
                <w:szCs w:val="12"/>
              </w:rPr>
              <w:t xml:space="preserve"> Vaccine)</w:t>
            </w:r>
          </w:p>
          <w:p w14:paraId="50A538EA" w14:textId="2ADE786D" w:rsidR="00F53014" w:rsidRPr="00ED0893" w:rsidRDefault="00F53014" w:rsidP="00FA5F23">
            <w:pPr>
              <w:rPr>
                <w:b/>
                <w:bCs/>
                <w:sz w:val="12"/>
                <w:szCs w:val="12"/>
              </w:rPr>
            </w:pPr>
            <w:r w:rsidRPr="00ED0893">
              <w:rPr>
                <w:sz w:val="12"/>
                <w:szCs w:val="12"/>
              </w:rPr>
              <w:t>Dx z23</w:t>
            </w:r>
          </w:p>
        </w:tc>
        <w:tc>
          <w:tcPr>
            <w:tcW w:w="589" w:type="dxa"/>
          </w:tcPr>
          <w:p w14:paraId="3326292F" w14:textId="77777777" w:rsidR="00F53014" w:rsidRPr="00ED0893" w:rsidRDefault="00F53014">
            <w:pPr>
              <w:jc w:val="center"/>
              <w:rPr>
                <w:sz w:val="12"/>
                <w:szCs w:val="12"/>
              </w:rPr>
            </w:pPr>
            <w:r w:rsidRPr="00ED0893">
              <w:rPr>
                <w:sz w:val="12"/>
                <w:szCs w:val="12"/>
              </w:rPr>
              <w:t>1</w:t>
            </w:r>
            <w:r w:rsidRPr="00ED0893">
              <w:rPr>
                <w:sz w:val="12"/>
                <w:szCs w:val="12"/>
                <w:vertAlign w:val="superscript"/>
              </w:rPr>
              <w:t>st</w:t>
            </w:r>
            <w:r w:rsidRPr="00ED0893">
              <w:rPr>
                <w:sz w:val="12"/>
                <w:szCs w:val="12"/>
              </w:rPr>
              <w:t xml:space="preserve"> Dose</w:t>
            </w:r>
          </w:p>
          <w:p w14:paraId="138C3580" w14:textId="5A06BF46" w:rsidR="00F53014" w:rsidRPr="00ED0893" w:rsidRDefault="00F53014" w:rsidP="00ED0893">
            <w:pPr>
              <w:jc w:val="center"/>
              <w:rPr>
                <w:b/>
                <w:bCs/>
                <w:sz w:val="12"/>
                <w:szCs w:val="12"/>
              </w:rPr>
            </w:pPr>
            <w:r w:rsidRPr="00ED0893">
              <w:rPr>
                <w:rFonts w:ascii="MS Gothic" w:eastAsia="MS Gothic" w:hAnsi="MS Gothic"/>
                <w:sz w:val="12"/>
                <w:szCs w:val="12"/>
              </w:rPr>
              <w:t>☐</w:t>
            </w:r>
          </w:p>
        </w:tc>
        <w:tc>
          <w:tcPr>
            <w:tcW w:w="1270" w:type="dxa"/>
          </w:tcPr>
          <w:p w14:paraId="4FE4BA0B" w14:textId="34FBB473" w:rsidR="00F53014" w:rsidRPr="00ED0893" w:rsidRDefault="00F53014" w:rsidP="00FA5F23">
            <w:pPr>
              <w:rPr>
                <w:sz w:val="12"/>
                <w:szCs w:val="12"/>
              </w:rPr>
            </w:pPr>
            <w:r w:rsidRPr="00ED0893">
              <w:rPr>
                <w:b/>
                <w:bCs/>
                <w:sz w:val="12"/>
                <w:szCs w:val="12"/>
              </w:rPr>
              <w:t>9130</w:t>
            </w:r>
            <w:r>
              <w:rPr>
                <w:b/>
                <w:bCs/>
                <w:sz w:val="12"/>
                <w:szCs w:val="12"/>
              </w:rPr>
              <w:t>5</w:t>
            </w:r>
            <w:r w:rsidRPr="00ED0893">
              <w:rPr>
                <w:b/>
                <w:bCs/>
                <w:sz w:val="12"/>
                <w:szCs w:val="12"/>
              </w:rPr>
              <w:t>-SL</w:t>
            </w:r>
            <w:r w:rsidRPr="00ED0893">
              <w:rPr>
                <w:sz w:val="12"/>
                <w:szCs w:val="12"/>
              </w:rPr>
              <w:t xml:space="preserve"> (Pfizer SARS-CoV-2 Preservative free vaccine)</w:t>
            </w:r>
            <w:r w:rsidRPr="00ED0893">
              <w:rPr>
                <w:sz w:val="12"/>
                <w:szCs w:val="12"/>
              </w:rPr>
              <w:br/>
            </w:r>
            <w:r w:rsidRPr="00ED0893">
              <w:rPr>
                <w:b/>
                <w:bCs/>
                <w:sz w:val="12"/>
                <w:szCs w:val="12"/>
              </w:rPr>
              <w:t>00</w:t>
            </w:r>
            <w:r>
              <w:rPr>
                <w:b/>
                <w:bCs/>
                <w:sz w:val="12"/>
                <w:szCs w:val="12"/>
              </w:rPr>
              <w:t>5</w:t>
            </w:r>
            <w:r w:rsidRPr="00ED0893">
              <w:rPr>
                <w:b/>
                <w:bCs/>
                <w:sz w:val="12"/>
                <w:szCs w:val="12"/>
              </w:rPr>
              <w:t>1A</w:t>
            </w:r>
            <w:r w:rsidRPr="00ED0893">
              <w:rPr>
                <w:sz w:val="12"/>
                <w:szCs w:val="12"/>
              </w:rPr>
              <w:t xml:space="preserve"> (Administration of 1</w:t>
            </w:r>
            <w:r w:rsidRPr="00ED0893">
              <w:rPr>
                <w:sz w:val="12"/>
                <w:szCs w:val="12"/>
                <w:vertAlign w:val="superscript"/>
              </w:rPr>
              <w:t>st</w:t>
            </w:r>
            <w:r w:rsidRPr="00ED0893">
              <w:rPr>
                <w:sz w:val="12"/>
                <w:szCs w:val="12"/>
              </w:rPr>
              <w:t xml:space="preserve"> dose of Pfizer Vaccine)</w:t>
            </w:r>
          </w:p>
          <w:p w14:paraId="303F221C" w14:textId="14C21B21" w:rsidR="00F53014" w:rsidRPr="00ED0893" w:rsidRDefault="00F53014" w:rsidP="00FA5F23">
            <w:pPr>
              <w:rPr>
                <w:b/>
                <w:bCs/>
                <w:sz w:val="12"/>
                <w:szCs w:val="12"/>
              </w:rPr>
            </w:pPr>
            <w:r w:rsidRPr="00ED0893">
              <w:rPr>
                <w:sz w:val="12"/>
                <w:szCs w:val="12"/>
              </w:rPr>
              <w:t>Dx z23</w:t>
            </w:r>
          </w:p>
        </w:tc>
        <w:tc>
          <w:tcPr>
            <w:tcW w:w="454" w:type="dxa"/>
          </w:tcPr>
          <w:p w14:paraId="55E29BAD" w14:textId="77777777" w:rsidR="00F53014" w:rsidRPr="00ED0893" w:rsidRDefault="00F53014" w:rsidP="00FA5F23">
            <w:pPr>
              <w:jc w:val="center"/>
              <w:rPr>
                <w:sz w:val="12"/>
                <w:szCs w:val="12"/>
              </w:rPr>
            </w:pPr>
            <w:r w:rsidRPr="00ED0893">
              <w:rPr>
                <w:sz w:val="12"/>
                <w:szCs w:val="12"/>
              </w:rPr>
              <w:t>1</w:t>
            </w:r>
            <w:r w:rsidRPr="00ED0893">
              <w:rPr>
                <w:sz w:val="12"/>
                <w:szCs w:val="12"/>
                <w:vertAlign w:val="superscript"/>
              </w:rPr>
              <w:t>st</w:t>
            </w:r>
            <w:r w:rsidRPr="00ED0893">
              <w:rPr>
                <w:sz w:val="12"/>
                <w:szCs w:val="12"/>
              </w:rPr>
              <w:t xml:space="preserve"> Dose</w:t>
            </w:r>
          </w:p>
          <w:p w14:paraId="0F122BEC" w14:textId="717B0CB1" w:rsidR="00F53014" w:rsidRPr="00ED0893" w:rsidRDefault="00F53014" w:rsidP="00ED0893">
            <w:pPr>
              <w:jc w:val="center"/>
              <w:rPr>
                <w:b/>
                <w:bCs/>
                <w:sz w:val="12"/>
                <w:szCs w:val="12"/>
              </w:rPr>
            </w:pPr>
            <w:r w:rsidRPr="00ED0893">
              <w:rPr>
                <w:rFonts w:ascii="MS Gothic" w:eastAsia="MS Gothic" w:hAnsi="MS Gothic"/>
                <w:sz w:val="12"/>
                <w:szCs w:val="12"/>
              </w:rPr>
              <w:t>☐</w:t>
            </w:r>
          </w:p>
        </w:tc>
        <w:tc>
          <w:tcPr>
            <w:tcW w:w="968" w:type="dxa"/>
          </w:tcPr>
          <w:p w14:paraId="617A52A3" w14:textId="77777777" w:rsidR="00F53014" w:rsidRPr="00ED0893" w:rsidRDefault="00F53014" w:rsidP="00FA5F23">
            <w:pPr>
              <w:rPr>
                <w:b/>
                <w:bCs/>
                <w:sz w:val="12"/>
                <w:szCs w:val="12"/>
              </w:rPr>
            </w:pPr>
            <w:r w:rsidRPr="00ED0893">
              <w:rPr>
                <w:b/>
                <w:bCs/>
                <w:sz w:val="12"/>
                <w:szCs w:val="12"/>
              </w:rPr>
              <w:t>91307-SL</w:t>
            </w:r>
            <w:r w:rsidRPr="00ED0893">
              <w:rPr>
                <w:sz w:val="12"/>
                <w:szCs w:val="12"/>
              </w:rPr>
              <w:t xml:space="preserve"> (Pfizer SARS-CoV-2 Preservative free vaccine)</w:t>
            </w:r>
            <w:r w:rsidRPr="00ED0893">
              <w:rPr>
                <w:sz w:val="12"/>
                <w:szCs w:val="12"/>
              </w:rPr>
              <w:br/>
            </w:r>
            <w:r w:rsidRPr="00ED0893">
              <w:rPr>
                <w:b/>
                <w:bCs/>
                <w:sz w:val="12"/>
                <w:szCs w:val="12"/>
              </w:rPr>
              <w:t>0071A</w:t>
            </w:r>
          </w:p>
          <w:p w14:paraId="18A2E222" w14:textId="7A992DAD" w:rsidR="00F53014" w:rsidRDefault="00F53014" w:rsidP="00FA5F23">
            <w:pPr>
              <w:rPr>
                <w:sz w:val="12"/>
                <w:szCs w:val="12"/>
              </w:rPr>
            </w:pPr>
            <w:r w:rsidRPr="00ED0893">
              <w:rPr>
                <w:sz w:val="12"/>
                <w:szCs w:val="12"/>
              </w:rPr>
              <w:t>(Administration of 1</w:t>
            </w:r>
            <w:r w:rsidRPr="00ED0893">
              <w:rPr>
                <w:sz w:val="12"/>
                <w:szCs w:val="12"/>
                <w:vertAlign w:val="superscript"/>
              </w:rPr>
              <w:t>st</w:t>
            </w:r>
            <w:r w:rsidRPr="00ED0893">
              <w:rPr>
                <w:sz w:val="12"/>
                <w:szCs w:val="12"/>
              </w:rPr>
              <w:t xml:space="preserve"> dose of Pfizer Vaccine)</w:t>
            </w:r>
          </w:p>
          <w:p w14:paraId="772EBE4D" w14:textId="57478456" w:rsidR="001E4ACA" w:rsidRPr="00ED0893" w:rsidRDefault="001E4ACA" w:rsidP="00FA5F23">
            <w:pPr>
              <w:rPr>
                <w:sz w:val="12"/>
                <w:szCs w:val="12"/>
              </w:rPr>
            </w:pPr>
            <w:r w:rsidRPr="004B521A">
              <w:rPr>
                <w:sz w:val="12"/>
                <w:szCs w:val="12"/>
              </w:rPr>
              <w:t>Dx z23</w:t>
            </w:r>
          </w:p>
          <w:p w14:paraId="472BC51D" w14:textId="5D217384" w:rsidR="00F53014" w:rsidRPr="00ED0893" w:rsidRDefault="00F53014" w:rsidP="00FA5F23">
            <w:pPr>
              <w:rPr>
                <w:b/>
                <w:bCs/>
                <w:sz w:val="12"/>
                <w:szCs w:val="12"/>
              </w:rPr>
            </w:pPr>
          </w:p>
        </w:tc>
        <w:tc>
          <w:tcPr>
            <w:tcW w:w="589" w:type="dxa"/>
          </w:tcPr>
          <w:p w14:paraId="2EA906B2" w14:textId="404FE918" w:rsidR="00F53014" w:rsidRPr="00ED0893" w:rsidRDefault="00F53014">
            <w:pPr>
              <w:jc w:val="center"/>
              <w:rPr>
                <w:sz w:val="12"/>
                <w:szCs w:val="12"/>
              </w:rPr>
            </w:pPr>
            <w:r w:rsidRPr="00ED0893">
              <w:rPr>
                <w:sz w:val="12"/>
                <w:szCs w:val="12"/>
              </w:rPr>
              <w:t>1</w:t>
            </w:r>
            <w:r w:rsidRPr="00ED0893">
              <w:rPr>
                <w:sz w:val="12"/>
                <w:szCs w:val="12"/>
                <w:vertAlign w:val="superscript"/>
              </w:rPr>
              <w:t>st</w:t>
            </w:r>
            <w:r w:rsidRPr="00ED0893">
              <w:rPr>
                <w:sz w:val="12"/>
                <w:szCs w:val="12"/>
              </w:rPr>
              <w:t xml:space="preserve"> Dose</w:t>
            </w:r>
          </w:p>
          <w:p w14:paraId="7535D534" w14:textId="25729A6E" w:rsidR="00F53014" w:rsidRPr="00ED0893" w:rsidRDefault="00F53014" w:rsidP="00ED0893">
            <w:pPr>
              <w:jc w:val="center"/>
              <w:rPr>
                <w:b/>
                <w:bCs/>
                <w:sz w:val="12"/>
                <w:szCs w:val="12"/>
              </w:rPr>
            </w:pPr>
            <w:r w:rsidRPr="00ED0893">
              <w:rPr>
                <w:rFonts w:ascii="MS Gothic" w:eastAsia="MS Gothic" w:hAnsi="MS Gothic"/>
                <w:sz w:val="12"/>
                <w:szCs w:val="12"/>
              </w:rPr>
              <w:t>☐</w:t>
            </w:r>
          </w:p>
        </w:tc>
        <w:tc>
          <w:tcPr>
            <w:tcW w:w="1011" w:type="dxa"/>
          </w:tcPr>
          <w:p w14:paraId="389B378B" w14:textId="6E0F1EC6" w:rsidR="00F53014" w:rsidRPr="00ED0893" w:rsidRDefault="00F53014" w:rsidP="00FA5F23">
            <w:pPr>
              <w:rPr>
                <w:sz w:val="12"/>
                <w:szCs w:val="12"/>
              </w:rPr>
            </w:pPr>
            <w:r w:rsidRPr="00ED0893">
              <w:rPr>
                <w:b/>
                <w:bCs/>
                <w:sz w:val="12"/>
                <w:szCs w:val="12"/>
              </w:rPr>
              <w:t>9130</w:t>
            </w:r>
            <w:r w:rsidR="00A54C6D">
              <w:rPr>
                <w:b/>
                <w:bCs/>
                <w:sz w:val="12"/>
                <w:szCs w:val="12"/>
              </w:rPr>
              <w:t>3</w:t>
            </w:r>
            <w:r w:rsidRPr="00ED0893">
              <w:rPr>
                <w:b/>
                <w:bCs/>
                <w:sz w:val="12"/>
                <w:szCs w:val="12"/>
              </w:rPr>
              <w:t>-SL</w:t>
            </w:r>
            <w:r w:rsidRPr="00ED0893">
              <w:rPr>
                <w:sz w:val="12"/>
                <w:szCs w:val="12"/>
              </w:rPr>
              <w:t xml:space="preserve"> (Janssen SARS-CoV-2 Preservative free vaccine)</w:t>
            </w:r>
            <w:r w:rsidRPr="00ED0893">
              <w:rPr>
                <w:sz w:val="12"/>
                <w:szCs w:val="12"/>
              </w:rPr>
              <w:br/>
            </w:r>
            <w:r w:rsidRPr="00ED0893">
              <w:rPr>
                <w:b/>
                <w:bCs/>
                <w:sz w:val="12"/>
                <w:szCs w:val="12"/>
              </w:rPr>
              <w:t>0031A</w:t>
            </w:r>
            <w:r w:rsidRPr="00ED0893">
              <w:rPr>
                <w:sz w:val="12"/>
                <w:szCs w:val="12"/>
              </w:rPr>
              <w:t xml:space="preserve"> (Administration of 1</w:t>
            </w:r>
            <w:r w:rsidRPr="00ED0893">
              <w:rPr>
                <w:sz w:val="12"/>
                <w:szCs w:val="12"/>
                <w:vertAlign w:val="superscript"/>
              </w:rPr>
              <w:t>st</w:t>
            </w:r>
            <w:r w:rsidRPr="00ED0893">
              <w:rPr>
                <w:sz w:val="12"/>
                <w:szCs w:val="12"/>
              </w:rPr>
              <w:t xml:space="preserve"> dose of Janssen Vaccine)</w:t>
            </w:r>
          </w:p>
          <w:p w14:paraId="2D412CC5" w14:textId="35AE9136" w:rsidR="00F53014" w:rsidRPr="00ED0893" w:rsidRDefault="00F53014" w:rsidP="00FA5F23">
            <w:pPr>
              <w:rPr>
                <w:b/>
                <w:bCs/>
                <w:sz w:val="12"/>
                <w:szCs w:val="12"/>
              </w:rPr>
            </w:pPr>
            <w:r w:rsidRPr="00ED0893">
              <w:rPr>
                <w:sz w:val="12"/>
                <w:szCs w:val="12"/>
              </w:rPr>
              <w:t>Dx z23</w:t>
            </w:r>
          </w:p>
        </w:tc>
      </w:tr>
      <w:tr w:rsidR="00E1149D" w:rsidRPr="004045E3" w14:paraId="78FE3D10" w14:textId="385CA9E5" w:rsidTr="00ED0893">
        <w:trPr>
          <w:trHeight w:val="165"/>
        </w:trPr>
        <w:tc>
          <w:tcPr>
            <w:tcW w:w="589" w:type="dxa"/>
          </w:tcPr>
          <w:p w14:paraId="37090CBD" w14:textId="77777777" w:rsidR="00F53014" w:rsidRPr="00ED0893" w:rsidRDefault="00F53014" w:rsidP="00FA5F23">
            <w:pPr>
              <w:jc w:val="center"/>
              <w:rPr>
                <w:sz w:val="12"/>
                <w:szCs w:val="12"/>
              </w:rPr>
            </w:pPr>
            <w:r w:rsidRPr="00ED0893">
              <w:rPr>
                <w:sz w:val="12"/>
                <w:szCs w:val="12"/>
              </w:rPr>
              <w:t>2</w:t>
            </w:r>
            <w:r w:rsidRPr="00ED0893">
              <w:rPr>
                <w:sz w:val="12"/>
                <w:szCs w:val="12"/>
                <w:vertAlign w:val="superscript"/>
              </w:rPr>
              <w:t>nd</w:t>
            </w:r>
            <w:r w:rsidRPr="00ED0893">
              <w:rPr>
                <w:sz w:val="12"/>
                <w:szCs w:val="12"/>
              </w:rPr>
              <w:t xml:space="preserve"> Dose</w:t>
            </w:r>
          </w:p>
          <w:p w14:paraId="68529C15" w14:textId="713A77CA" w:rsidR="00F53014" w:rsidRPr="00ED0893" w:rsidRDefault="00F53014" w:rsidP="00FA5F23">
            <w:pPr>
              <w:jc w:val="center"/>
              <w:rPr>
                <w:sz w:val="12"/>
                <w:szCs w:val="12"/>
              </w:rPr>
            </w:pPr>
            <w:r w:rsidRPr="00ED0893">
              <w:rPr>
                <w:rFonts w:ascii="MS Gothic" w:eastAsia="MS Gothic" w:hAnsi="MS Gothic"/>
                <w:sz w:val="12"/>
                <w:szCs w:val="12"/>
              </w:rPr>
              <w:t>☐</w:t>
            </w:r>
          </w:p>
        </w:tc>
        <w:tc>
          <w:tcPr>
            <w:tcW w:w="968" w:type="dxa"/>
          </w:tcPr>
          <w:p w14:paraId="11B7A5E1" w14:textId="77777777" w:rsidR="00F53014" w:rsidRPr="00ED0893" w:rsidRDefault="00F53014" w:rsidP="00FA5F23">
            <w:pPr>
              <w:rPr>
                <w:sz w:val="12"/>
                <w:szCs w:val="12"/>
              </w:rPr>
            </w:pPr>
            <w:r w:rsidRPr="00ED0893">
              <w:rPr>
                <w:b/>
                <w:bCs/>
                <w:sz w:val="12"/>
                <w:szCs w:val="12"/>
              </w:rPr>
              <w:t>91301-SL</w:t>
            </w:r>
            <w:r w:rsidRPr="00ED0893">
              <w:rPr>
                <w:sz w:val="12"/>
                <w:szCs w:val="12"/>
              </w:rPr>
              <w:t xml:space="preserve"> (Moderna SARS-CoV-2 Preservative free vaccine)</w:t>
            </w:r>
            <w:r w:rsidRPr="00ED0893">
              <w:rPr>
                <w:sz w:val="12"/>
                <w:szCs w:val="12"/>
              </w:rPr>
              <w:br/>
            </w:r>
            <w:r w:rsidRPr="00ED0893">
              <w:rPr>
                <w:b/>
                <w:bCs/>
                <w:sz w:val="12"/>
                <w:szCs w:val="12"/>
              </w:rPr>
              <w:t>0012A</w:t>
            </w:r>
            <w:r w:rsidRPr="00ED0893">
              <w:rPr>
                <w:sz w:val="12"/>
                <w:szCs w:val="12"/>
              </w:rPr>
              <w:t xml:space="preserve"> (Administration of 2</w:t>
            </w:r>
            <w:r w:rsidRPr="00ED0893">
              <w:rPr>
                <w:sz w:val="12"/>
                <w:szCs w:val="12"/>
                <w:vertAlign w:val="superscript"/>
              </w:rPr>
              <w:t>nd</w:t>
            </w:r>
            <w:r w:rsidRPr="00ED0893">
              <w:rPr>
                <w:sz w:val="12"/>
                <w:szCs w:val="12"/>
              </w:rPr>
              <w:t xml:space="preserve"> dose of Moderna Vaccine)</w:t>
            </w:r>
          </w:p>
          <w:p w14:paraId="130ACDA8" w14:textId="4D6368F4" w:rsidR="00F53014" w:rsidRPr="00ED0893" w:rsidRDefault="00F53014" w:rsidP="00FA5F23">
            <w:pPr>
              <w:rPr>
                <w:sz w:val="12"/>
                <w:szCs w:val="12"/>
              </w:rPr>
            </w:pPr>
            <w:r w:rsidRPr="00ED0893">
              <w:rPr>
                <w:sz w:val="12"/>
                <w:szCs w:val="12"/>
              </w:rPr>
              <w:t>Dx z23</w:t>
            </w:r>
          </w:p>
        </w:tc>
        <w:tc>
          <w:tcPr>
            <w:tcW w:w="589" w:type="dxa"/>
          </w:tcPr>
          <w:p w14:paraId="0B3F1DC5" w14:textId="77777777" w:rsidR="00F53014" w:rsidRPr="00ED0893" w:rsidRDefault="00F53014" w:rsidP="00FA5F23">
            <w:pPr>
              <w:jc w:val="center"/>
              <w:rPr>
                <w:sz w:val="12"/>
                <w:szCs w:val="12"/>
              </w:rPr>
            </w:pPr>
            <w:r w:rsidRPr="00ED0893">
              <w:rPr>
                <w:sz w:val="12"/>
                <w:szCs w:val="12"/>
              </w:rPr>
              <w:t>2</w:t>
            </w:r>
            <w:r w:rsidRPr="00ED0893">
              <w:rPr>
                <w:sz w:val="12"/>
                <w:szCs w:val="12"/>
                <w:vertAlign w:val="superscript"/>
              </w:rPr>
              <w:t>nd</w:t>
            </w:r>
            <w:r w:rsidRPr="00ED0893">
              <w:rPr>
                <w:sz w:val="12"/>
                <w:szCs w:val="12"/>
              </w:rPr>
              <w:t xml:space="preserve"> Dose</w:t>
            </w:r>
          </w:p>
          <w:p w14:paraId="02DCC007" w14:textId="0F65C771" w:rsidR="00F53014" w:rsidRPr="00ED0893" w:rsidRDefault="00F53014" w:rsidP="00FA5F23">
            <w:pPr>
              <w:jc w:val="center"/>
              <w:rPr>
                <w:sz w:val="12"/>
                <w:szCs w:val="12"/>
              </w:rPr>
            </w:pPr>
            <w:r w:rsidRPr="00ED0893">
              <w:rPr>
                <w:rFonts w:ascii="MS Gothic" w:eastAsia="MS Gothic" w:hAnsi="MS Gothic"/>
                <w:sz w:val="12"/>
                <w:szCs w:val="12"/>
              </w:rPr>
              <w:t>☐</w:t>
            </w:r>
          </w:p>
        </w:tc>
        <w:tc>
          <w:tcPr>
            <w:tcW w:w="1018" w:type="dxa"/>
          </w:tcPr>
          <w:p w14:paraId="32361289" w14:textId="5703F818" w:rsidR="00F53014" w:rsidRPr="00ED0893" w:rsidRDefault="00F53014" w:rsidP="00FA5F23">
            <w:pPr>
              <w:rPr>
                <w:sz w:val="12"/>
                <w:szCs w:val="12"/>
              </w:rPr>
            </w:pPr>
            <w:r w:rsidRPr="00ED0893">
              <w:rPr>
                <w:b/>
                <w:bCs/>
                <w:sz w:val="12"/>
                <w:szCs w:val="12"/>
              </w:rPr>
              <w:t>91300-SL</w:t>
            </w:r>
            <w:r w:rsidRPr="00ED0893">
              <w:rPr>
                <w:sz w:val="12"/>
                <w:szCs w:val="12"/>
              </w:rPr>
              <w:t xml:space="preserve"> (Pfizer SARS-CoV-2 Preservative free vaccine)</w:t>
            </w:r>
            <w:r w:rsidRPr="00ED0893">
              <w:rPr>
                <w:sz w:val="12"/>
                <w:szCs w:val="12"/>
              </w:rPr>
              <w:br/>
            </w:r>
            <w:r w:rsidRPr="00ED0893">
              <w:rPr>
                <w:b/>
                <w:bCs/>
                <w:sz w:val="12"/>
                <w:szCs w:val="12"/>
              </w:rPr>
              <w:t>0002A</w:t>
            </w:r>
            <w:r w:rsidRPr="00ED0893">
              <w:rPr>
                <w:sz w:val="12"/>
                <w:szCs w:val="12"/>
              </w:rPr>
              <w:t xml:space="preserve"> (Administration of 2</w:t>
            </w:r>
            <w:r w:rsidRPr="00ED0893">
              <w:rPr>
                <w:sz w:val="12"/>
                <w:szCs w:val="12"/>
                <w:vertAlign w:val="superscript"/>
              </w:rPr>
              <w:t>nd</w:t>
            </w:r>
            <w:r w:rsidRPr="00ED0893">
              <w:rPr>
                <w:sz w:val="12"/>
                <w:szCs w:val="12"/>
              </w:rPr>
              <w:t xml:space="preserve"> dose of Pfizer Vaccine)</w:t>
            </w:r>
          </w:p>
          <w:p w14:paraId="7A40F301" w14:textId="78E43C13" w:rsidR="00F53014" w:rsidRPr="00ED0893" w:rsidRDefault="00F53014" w:rsidP="00FA5F23">
            <w:pPr>
              <w:rPr>
                <w:sz w:val="12"/>
                <w:szCs w:val="12"/>
              </w:rPr>
            </w:pPr>
            <w:r w:rsidRPr="00ED0893">
              <w:rPr>
                <w:sz w:val="12"/>
                <w:szCs w:val="12"/>
              </w:rPr>
              <w:t>Dx z23</w:t>
            </w:r>
          </w:p>
        </w:tc>
        <w:tc>
          <w:tcPr>
            <w:tcW w:w="454" w:type="dxa"/>
          </w:tcPr>
          <w:p w14:paraId="00AC01B6" w14:textId="77777777" w:rsidR="00F53014" w:rsidRPr="00ED0893" w:rsidRDefault="00F53014" w:rsidP="00FA5F23">
            <w:pPr>
              <w:jc w:val="center"/>
              <w:rPr>
                <w:sz w:val="12"/>
                <w:szCs w:val="12"/>
              </w:rPr>
            </w:pPr>
            <w:r w:rsidRPr="00ED0893">
              <w:rPr>
                <w:sz w:val="12"/>
                <w:szCs w:val="12"/>
              </w:rPr>
              <w:t>2</w:t>
            </w:r>
            <w:r w:rsidRPr="00ED0893">
              <w:rPr>
                <w:sz w:val="12"/>
                <w:szCs w:val="12"/>
                <w:vertAlign w:val="superscript"/>
              </w:rPr>
              <w:t>nd</w:t>
            </w:r>
            <w:r w:rsidRPr="00ED0893">
              <w:rPr>
                <w:sz w:val="12"/>
                <w:szCs w:val="12"/>
              </w:rPr>
              <w:t xml:space="preserve"> Dose</w:t>
            </w:r>
          </w:p>
          <w:p w14:paraId="28B77835" w14:textId="61CA4548" w:rsidR="00F53014" w:rsidRPr="00ED0893" w:rsidRDefault="00F53014" w:rsidP="00FA5F23">
            <w:pPr>
              <w:rPr>
                <w:sz w:val="12"/>
                <w:szCs w:val="12"/>
              </w:rPr>
            </w:pPr>
            <w:r w:rsidRPr="00ED0893">
              <w:rPr>
                <w:rFonts w:ascii="MS Gothic" w:eastAsia="MS Gothic" w:hAnsi="MS Gothic"/>
                <w:sz w:val="12"/>
                <w:szCs w:val="12"/>
              </w:rPr>
              <w:t>☐</w:t>
            </w:r>
          </w:p>
        </w:tc>
        <w:tc>
          <w:tcPr>
            <w:tcW w:w="991" w:type="dxa"/>
          </w:tcPr>
          <w:p w14:paraId="27D0D4C5" w14:textId="5874E19E" w:rsidR="00F53014" w:rsidRPr="00ED0893" w:rsidRDefault="00F53014" w:rsidP="00FA5F23">
            <w:pPr>
              <w:rPr>
                <w:sz w:val="12"/>
                <w:szCs w:val="12"/>
              </w:rPr>
            </w:pPr>
            <w:r w:rsidRPr="00ED0893">
              <w:rPr>
                <w:b/>
                <w:bCs/>
                <w:sz w:val="12"/>
                <w:szCs w:val="12"/>
              </w:rPr>
              <w:t>9130</w:t>
            </w:r>
            <w:r w:rsidR="00FF5530">
              <w:rPr>
                <w:b/>
                <w:bCs/>
                <w:sz w:val="12"/>
                <w:szCs w:val="12"/>
              </w:rPr>
              <w:t>2</w:t>
            </w:r>
            <w:r w:rsidRPr="00ED0893">
              <w:rPr>
                <w:b/>
                <w:bCs/>
                <w:sz w:val="12"/>
                <w:szCs w:val="12"/>
              </w:rPr>
              <w:t>-SL</w:t>
            </w:r>
            <w:r w:rsidRPr="00ED0893">
              <w:rPr>
                <w:sz w:val="12"/>
                <w:szCs w:val="12"/>
              </w:rPr>
              <w:t xml:space="preserve"> (</w:t>
            </w:r>
            <w:r w:rsidR="00FF5530">
              <w:rPr>
                <w:sz w:val="12"/>
                <w:szCs w:val="12"/>
              </w:rPr>
              <w:t>AstraZeneca</w:t>
            </w:r>
            <w:r w:rsidRPr="00ED0893">
              <w:rPr>
                <w:sz w:val="12"/>
                <w:szCs w:val="12"/>
              </w:rPr>
              <w:t xml:space="preserve"> SARS-CoV-2 Preservative free vaccine)</w:t>
            </w:r>
            <w:r w:rsidRPr="00ED0893">
              <w:rPr>
                <w:sz w:val="12"/>
                <w:szCs w:val="12"/>
              </w:rPr>
              <w:br/>
            </w:r>
            <w:r w:rsidRPr="00ED0893">
              <w:rPr>
                <w:b/>
                <w:bCs/>
                <w:sz w:val="12"/>
                <w:szCs w:val="12"/>
              </w:rPr>
              <w:t>00</w:t>
            </w:r>
            <w:r w:rsidR="00FF5530">
              <w:rPr>
                <w:b/>
                <w:bCs/>
                <w:sz w:val="12"/>
                <w:szCs w:val="12"/>
              </w:rPr>
              <w:t>22</w:t>
            </w:r>
            <w:r w:rsidRPr="00ED0893">
              <w:rPr>
                <w:b/>
                <w:bCs/>
                <w:sz w:val="12"/>
                <w:szCs w:val="12"/>
              </w:rPr>
              <w:t>A</w:t>
            </w:r>
            <w:r w:rsidRPr="00ED0893">
              <w:rPr>
                <w:sz w:val="12"/>
                <w:szCs w:val="12"/>
              </w:rPr>
              <w:t xml:space="preserve"> (Administration of 2</w:t>
            </w:r>
            <w:r w:rsidRPr="00ED0893">
              <w:rPr>
                <w:sz w:val="12"/>
                <w:szCs w:val="12"/>
                <w:vertAlign w:val="superscript"/>
              </w:rPr>
              <w:t>nd</w:t>
            </w:r>
            <w:r w:rsidRPr="00ED0893">
              <w:rPr>
                <w:sz w:val="12"/>
                <w:szCs w:val="12"/>
              </w:rPr>
              <w:t xml:space="preserve"> dose of </w:t>
            </w:r>
            <w:r w:rsidR="00FF5530">
              <w:rPr>
                <w:sz w:val="12"/>
                <w:szCs w:val="12"/>
              </w:rPr>
              <w:t>AstraZeneca</w:t>
            </w:r>
            <w:r w:rsidRPr="00ED0893">
              <w:rPr>
                <w:sz w:val="12"/>
                <w:szCs w:val="12"/>
              </w:rPr>
              <w:t xml:space="preserve"> Vaccine)</w:t>
            </w:r>
          </w:p>
          <w:p w14:paraId="218B530F" w14:textId="117F40F1" w:rsidR="00F53014" w:rsidRPr="00ED0893" w:rsidRDefault="00F53014" w:rsidP="00ED0893">
            <w:pPr>
              <w:rPr>
                <w:sz w:val="12"/>
                <w:szCs w:val="12"/>
              </w:rPr>
            </w:pPr>
            <w:r w:rsidRPr="00ED0893">
              <w:rPr>
                <w:sz w:val="12"/>
                <w:szCs w:val="12"/>
              </w:rPr>
              <w:t>Dx z23</w:t>
            </w:r>
          </w:p>
        </w:tc>
        <w:tc>
          <w:tcPr>
            <w:tcW w:w="492" w:type="dxa"/>
          </w:tcPr>
          <w:p w14:paraId="33BEB72E" w14:textId="29A868A6" w:rsidR="00F53014" w:rsidRPr="00ED0893" w:rsidRDefault="00F53014">
            <w:pPr>
              <w:jc w:val="center"/>
              <w:rPr>
                <w:sz w:val="12"/>
                <w:szCs w:val="12"/>
              </w:rPr>
            </w:pPr>
            <w:r w:rsidRPr="00ED0893">
              <w:rPr>
                <w:sz w:val="12"/>
                <w:szCs w:val="12"/>
              </w:rPr>
              <w:t>2</w:t>
            </w:r>
            <w:r w:rsidRPr="00ED0893">
              <w:rPr>
                <w:sz w:val="12"/>
                <w:szCs w:val="12"/>
                <w:vertAlign w:val="superscript"/>
              </w:rPr>
              <w:t>nd</w:t>
            </w:r>
            <w:r w:rsidRPr="00ED0893">
              <w:rPr>
                <w:sz w:val="12"/>
                <w:szCs w:val="12"/>
              </w:rPr>
              <w:t xml:space="preserve"> Dose</w:t>
            </w:r>
          </w:p>
          <w:p w14:paraId="0F8F5FA9" w14:textId="3686216D" w:rsidR="00F53014" w:rsidRPr="00ED0893" w:rsidRDefault="00F53014" w:rsidP="00ED0893">
            <w:pPr>
              <w:jc w:val="center"/>
              <w:rPr>
                <w:sz w:val="12"/>
                <w:szCs w:val="12"/>
              </w:rPr>
            </w:pPr>
            <w:r w:rsidRPr="00ED0893">
              <w:rPr>
                <w:rFonts w:ascii="MS Gothic" w:eastAsia="MS Gothic" w:hAnsi="MS Gothic"/>
                <w:sz w:val="12"/>
                <w:szCs w:val="12"/>
              </w:rPr>
              <w:t>☐</w:t>
            </w:r>
          </w:p>
        </w:tc>
        <w:tc>
          <w:tcPr>
            <w:tcW w:w="1294" w:type="dxa"/>
          </w:tcPr>
          <w:p w14:paraId="3F85F398" w14:textId="07914507" w:rsidR="00F53014" w:rsidRPr="004B521A" w:rsidRDefault="00F53014" w:rsidP="00F53014">
            <w:pPr>
              <w:rPr>
                <w:sz w:val="12"/>
                <w:szCs w:val="12"/>
              </w:rPr>
            </w:pPr>
            <w:r w:rsidRPr="004B521A">
              <w:rPr>
                <w:b/>
                <w:bCs/>
                <w:sz w:val="12"/>
                <w:szCs w:val="12"/>
              </w:rPr>
              <w:t>9130</w:t>
            </w:r>
            <w:r>
              <w:rPr>
                <w:b/>
                <w:bCs/>
                <w:sz w:val="12"/>
                <w:szCs w:val="12"/>
              </w:rPr>
              <w:t>4</w:t>
            </w:r>
            <w:r w:rsidRPr="004B521A">
              <w:rPr>
                <w:b/>
                <w:bCs/>
                <w:sz w:val="12"/>
                <w:szCs w:val="12"/>
              </w:rPr>
              <w:t>-SL</w:t>
            </w:r>
            <w:r w:rsidRPr="004B521A">
              <w:rPr>
                <w:sz w:val="12"/>
                <w:szCs w:val="12"/>
              </w:rPr>
              <w:t xml:space="preserve"> (</w:t>
            </w:r>
            <w:r>
              <w:rPr>
                <w:sz w:val="12"/>
                <w:szCs w:val="12"/>
              </w:rPr>
              <w:t xml:space="preserve">Novavax </w:t>
            </w:r>
            <w:r w:rsidR="001E4ACA" w:rsidRPr="004B521A">
              <w:rPr>
                <w:sz w:val="12"/>
                <w:szCs w:val="12"/>
              </w:rPr>
              <w:t>Pfizer SARS-CoV-2 Preservative free vaccine)</w:t>
            </w:r>
            <w:r w:rsidRPr="004B521A">
              <w:rPr>
                <w:sz w:val="12"/>
                <w:szCs w:val="12"/>
              </w:rPr>
              <w:br/>
            </w:r>
            <w:r w:rsidRPr="004B521A">
              <w:rPr>
                <w:b/>
                <w:bCs/>
                <w:sz w:val="12"/>
                <w:szCs w:val="12"/>
              </w:rPr>
              <w:t>00</w:t>
            </w:r>
            <w:r>
              <w:rPr>
                <w:b/>
                <w:bCs/>
                <w:sz w:val="12"/>
                <w:szCs w:val="12"/>
              </w:rPr>
              <w:t>42</w:t>
            </w:r>
            <w:r w:rsidRPr="004B521A">
              <w:rPr>
                <w:b/>
                <w:bCs/>
                <w:sz w:val="12"/>
                <w:szCs w:val="12"/>
              </w:rPr>
              <w:t>A</w:t>
            </w:r>
            <w:r w:rsidRPr="004B521A">
              <w:rPr>
                <w:sz w:val="12"/>
                <w:szCs w:val="12"/>
              </w:rPr>
              <w:t xml:space="preserve"> (Administration of </w:t>
            </w:r>
            <w:r w:rsidR="00FF5530" w:rsidRPr="004B521A">
              <w:rPr>
                <w:sz w:val="12"/>
                <w:szCs w:val="12"/>
              </w:rPr>
              <w:t>2</w:t>
            </w:r>
            <w:r w:rsidR="00FF5530" w:rsidRPr="004B521A">
              <w:rPr>
                <w:sz w:val="12"/>
                <w:szCs w:val="12"/>
                <w:vertAlign w:val="superscript"/>
              </w:rPr>
              <w:t xml:space="preserve">nd </w:t>
            </w:r>
            <w:r w:rsidRPr="004B521A">
              <w:rPr>
                <w:sz w:val="12"/>
                <w:szCs w:val="12"/>
              </w:rPr>
              <w:t xml:space="preserve">dose of </w:t>
            </w:r>
            <w:r>
              <w:rPr>
                <w:sz w:val="12"/>
                <w:szCs w:val="12"/>
              </w:rPr>
              <w:t>Novavax</w:t>
            </w:r>
            <w:r w:rsidRPr="004B521A">
              <w:rPr>
                <w:sz w:val="12"/>
                <w:szCs w:val="12"/>
              </w:rPr>
              <w:t xml:space="preserve"> Vaccine)</w:t>
            </w:r>
          </w:p>
          <w:p w14:paraId="072AACD4" w14:textId="10DED6D4" w:rsidR="00F53014" w:rsidRPr="00ED0893" w:rsidRDefault="00F53014" w:rsidP="00ED0893">
            <w:pPr>
              <w:rPr>
                <w:sz w:val="12"/>
                <w:szCs w:val="12"/>
              </w:rPr>
            </w:pPr>
            <w:r w:rsidRPr="004B521A">
              <w:rPr>
                <w:sz w:val="12"/>
                <w:szCs w:val="12"/>
              </w:rPr>
              <w:t>Dx z23</w:t>
            </w:r>
          </w:p>
        </w:tc>
        <w:tc>
          <w:tcPr>
            <w:tcW w:w="589" w:type="dxa"/>
          </w:tcPr>
          <w:p w14:paraId="75978060" w14:textId="77777777" w:rsidR="00F53014" w:rsidRPr="00ED0893" w:rsidRDefault="00F53014">
            <w:pPr>
              <w:jc w:val="center"/>
              <w:rPr>
                <w:sz w:val="12"/>
                <w:szCs w:val="12"/>
              </w:rPr>
            </w:pPr>
            <w:r w:rsidRPr="00ED0893">
              <w:rPr>
                <w:sz w:val="12"/>
                <w:szCs w:val="12"/>
              </w:rPr>
              <w:t>2</w:t>
            </w:r>
            <w:r w:rsidRPr="00ED0893">
              <w:rPr>
                <w:sz w:val="12"/>
                <w:szCs w:val="12"/>
                <w:vertAlign w:val="superscript"/>
              </w:rPr>
              <w:t>nd</w:t>
            </w:r>
            <w:r w:rsidRPr="00ED0893">
              <w:rPr>
                <w:sz w:val="12"/>
                <w:szCs w:val="12"/>
              </w:rPr>
              <w:t xml:space="preserve"> Dose</w:t>
            </w:r>
          </w:p>
          <w:p w14:paraId="76B68D2C" w14:textId="5024D657" w:rsidR="00F53014" w:rsidRPr="00ED0893" w:rsidRDefault="00F53014" w:rsidP="00ED0893">
            <w:pPr>
              <w:jc w:val="center"/>
              <w:rPr>
                <w:sz w:val="12"/>
                <w:szCs w:val="12"/>
              </w:rPr>
            </w:pPr>
            <w:r w:rsidRPr="00ED0893">
              <w:rPr>
                <w:rFonts w:ascii="MS Gothic" w:eastAsia="MS Gothic" w:hAnsi="MS Gothic"/>
                <w:sz w:val="12"/>
                <w:szCs w:val="12"/>
              </w:rPr>
              <w:t>☐</w:t>
            </w:r>
          </w:p>
        </w:tc>
        <w:tc>
          <w:tcPr>
            <w:tcW w:w="1270" w:type="dxa"/>
          </w:tcPr>
          <w:p w14:paraId="08D525D9" w14:textId="77777777" w:rsidR="00F53014" w:rsidRDefault="00F53014" w:rsidP="00FA5F23">
            <w:pPr>
              <w:rPr>
                <w:b/>
                <w:bCs/>
                <w:sz w:val="12"/>
                <w:szCs w:val="12"/>
              </w:rPr>
            </w:pPr>
            <w:r w:rsidRPr="00ED0893">
              <w:rPr>
                <w:b/>
                <w:bCs/>
                <w:sz w:val="12"/>
                <w:szCs w:val="12"/>
              </w:rPr>
              <w:t>9130</w:t>
            </w:r>
            <w:r>
              <w:rPr>
                <w:b/>
                <w:bCs/>
                <w:sz w:val="12"/>
                <w:szCs w:val="12"/>
              </w:rPr>
              <w:t>5</w:t>
            </w:r>
            <w:r w:rsidRPr="00ED0893">
              <w:rPr>
                <w:b/>
                <w:bCs/>
                <w:sz w:val="12"/>
                <w:szCs w:val="12"/>
              </w:rPr>
              <w:t>-SL</w:t>
            </w:r>
            <w:r w:rsidRPr="00ED0893">
              <w:rPr>
                <w:sz w:val="12"/>
                <w:szCs w:val="12"/>
              </w:rPr>
              <w:t xml:space="preserve"> (Pfizer SARS-CoV-2 Preservative free vaccine)</w:t>
            </w:r>
            <w:r w:rsidRPr="00ED0893">
              <w:rPr>
                <w:sz w:val="12"/>
                <w:szCs w:val="12"/>
              </w:rPr>
              <w:br/>
            </w:r>
            <w:r w:rsidRPr="00ED0893">
              <w:rPr>
                <w:b/>
                <w:bCs/>
                <w:sz w:val="12"/>
                <w:szCs w:val="12"/>
              </w:rPr>
              <w:t>00</w:t>
            </w:r>
            <w:r>
              <w:rPr>
                <w:b/>
                <w:bCs/>
                <w:sz w:val="12"/>
                <w:szCs w:val="12"/>
              </w:rPr>
              <w:t>52A</w:t>
            </w:r>
          </w:p>
          <w:p w14:paraId="303F9E00" w14:textId="54EFA68C" w:rsidR="00F53014" w:rsidRPr="00ED0893" w:rsidRDefault="00F53014" w:rsidP="00FA5F23">
            <w:pPr>
              <w:rPr>
                <w:sz w:val="12"/>
                <w:szCs w:val="12"/>
              </w:rPr>
            </w:pPr>
            <w:r w:rsidRPr="00ED0893">
              <w:rPr>
                <w:sz w:val="12"/>
                <w:szCs w:val="12"/>
              </w:rPr>
              <w:t>(Administration of 2</w:t>
            </w:r>
            <w:r w:rsidRPr="00ED0893">
              <w:rPr>
                <w:sz w:val="12"/>
                <w:szCs w:val="12"/>
                <w:vertAlign w:val="superscript"/>
              </w:rPr>
              <w:t>nd</w:t>
            </w:r>
            <w:r w:rsidRPr="00ED0893">
              <w:rPr>
                <w:sz w:val="12"/>
                <w:szCs w:val="12"/>
              </w:rPr>
              <w:t xml:space="preserve"> dose of Pfizer Vaccine)</w:t>
            </w:r>
          </w:p>
          <w:p w14:paraId="17A15356" w14:textId="139D2A0A" w:rsidR="00F53014" w:rsidRPr="00ED0893" w:rsidRDefault="00F53014" w:rsidP="00ED0893">
            <w:pPr>
              <w:rPr>
                <w:sz w:val="12"/>
                <w:szCs w:val="12"/>
              </w:rPr>
            </w:pPr>
            <w:r w:rsidRPr="00ED0893">
              <w:rPr>
                <w:sz w:val="12"/>
                <w:szCs w:val="12"/>
              </w:rPr>
              <w:t>Dx z23</w:t>
            </w:r>
          </w:p>
        </w:tc>
        <w:tc>
          <w:tcPr>
            <w:tcW w:w="454" w:type="dxa"/>
          </w:tcPr>
          <w:p w14:paraId="4AD64F72" w14:textId="77777777" w:rsidR="00F53014" w:rsidRPr="00ED0893" w:rsidRDefault="00F53014" w:rsidP="00FA5F23">
            <w:pPr>
              <w:jc w:val="center"/>
              <w:rPr>
                <w:sz w:val="12"/>
                <w:szCs w:val="12"/>
              </w:rPr>
            </w:pPr>
            <w:r w:rsidRPr="00ED0893">
              <w:rPr>
                <w:sz w:val="12"/>
                <w:szCs w:val="12"/>
              </w:rPr>
              <w:t>2</w:t>
            </w:r>
            <w:r w:rsidRPr="00ED0893">
              <w:rPr>
                <w:sz w:val="12"/>
                <w:szCs w:val="12"/>
                <w:vertAlign w:val="superscript"/>
              </w:rPr>
              <w:t>nd</w:t>
            </w:r>
            <w:r w:rsidRPr="00ED0893">
              <w:rPr>
                <w:sz w:val="12"/>
                <w:szCs w:val="12"/>
              </w:rPr>
              <w:t xml:space="preserve"> Dose</w:t>
            </w:r>
          </w:p>
          <w:p w14:paraId="55EE889D" w14:textId="1AB2B2E4" w:rsidR="00F53014" w:rsidRPr="00ED0893" w:rsidRDefault="00F53014" w:rsidP="00ED0893">
            <w:pPr>
              <w:jc w:val="center"/>
              <w:rPr>
                <w:sz w:val="12"/>
                <w:szCs w:val="12"/>
              </w:rPr>
            </w:pPr>
            <w:r w:rsidRPr="00ED0893">
              <w:rPr>
                <w:rFonts w:ascii="MS Gothic" w:eastAsia="MS Gothic" w:hAnsi="MS Gothic"/>
                <w:sz w:val="12"/>
                <w:szCs w:val="12"/>
              </w:rPr>
              <w:t>☐</w:t>
            </w:r>
          </w:p>
        </w:tc>
        <w:tc>
          <w:tcPr>
            <w:tcW w:w="968" w:type="dxa"/>
          </w:tcPr>
          <w:p w14:paraId="184F44FA" w14:textId="77777777" w:rsidR="00F53014" w:rsidRPr="00ED0893" w:rsidRDefault="00F53014" w:rsidP="00FA5F23">
            <w:pPr>
              <w:rPr>
                <w:b/>
                <w:bCs/>
                <w:sz w:val="12"/>
                <w:szCs w:val="12"/>
              </w:rPr>
            </w:pPr>
            <w:r w:rsidRPr="00ED0893">
              <w:rPr>
                <w:b/>
                <w:bCs/>
                <w:sz w:val="12"/>
                <w:szCs w:val="12"/>
              </w:rPr>
              <w:t>91307-SL</w:t>
            </w:r>
            <w:r w:rsidRPr="00ED0893">
              <w:rPr>
                <w:sz w:val="12"/>
                <w:szCs w:val="12"/>
              </w:rPr>
              <w:t xml:space="preserve"> (Pfizer SARS-CoV-2 Preservative free vaccine)</w:t>
            </w:r>
            <w:r w:rsidRPr="00ED0893">
              <w:rPr>
                <w:sz w:val="12"/>
                <w:szCs w:val="12"/>
              </w:rPr>
              <w:br/>
            </w:r>
            <w:r w:rsidRPr="00ED0893">
              <w:rPr>
                <w:b/>
                <w:bCs/>
                <w:sz w:val="12"/>
                <w:szCs w:val="12"/>
              </w:rPr>
              <w:t>0072A</w:t>
            </w:r>
          </w:p>
          <w:p w14:paraId="54858C93" w14:textId="48484A18" w:rsidR="00F53014" w:rsidRDefault="00F53014" w:rsidP="00FA5F23">
            <w:pPr>
              <w:rPr>
                <w:sz w:val="12"/>
                <w:szCs w:val="12"/>
              </w:rPr>
            </w:pPr>
            <w:r w:rsidRPr="00ED0893">
              <w:rPr>
                <w:sz w:val="12"/>
                <w:szCs w:val="12"/>
              </w:rPr>
              <w:t>(Administration of 2</w:t>
            </w:r>
            <w:r w:rsidRPr="00ED0893">
              <w:rPr>
                <w:sz w:val="12"/>
                <w:szCs w:val="12"/>
                <w:vertAlign w:val="superscript"/>
              </w:rPr>
              <w:t>nd</w:t>
            </w:r>
            <w:r w:rsidRPr="00ED0893">
              <w:rPr>
                <w:sz w:val="12"/>
                <w:szCs w:val="12"/>
              </w:rPr>
              <w:t xml:space="preserve"> dose of Pfizer Vaccine)</w:t>
            </w:r>
          </w:p>
          <w:p w14:paraId="37E354AC" w14:textId="27341C9C" w:rsidR="001E4ACA" w:rsidRPr="00ED0893" w:rsidRDefault="001E4ACA" w:rsidP="00FA5F23">
            <w:pPr>
              <w:rPr>
                <w:sz w:val="12"/>
                <w:szCs w:val="12"/>
              </w:rPr>
            </w:pPr>
            <w:r w:rsidRPr="004B521A">
              <w:rPr>
                <w:sz w:val="12"/>
                <w:szCs w:val="12"/>
              </w:rPr>
              <w:t>Dx z23</w:t>
            </w:r>
          </w:p>
          <w:p w14:paraId="3AFBC162" w14:textId="0F3E1E6A" w:rsidR="00F53014" w:rsidRPr="00ED0893" w:rsidRDefault="00F53014" w:rsidP="00ED0893">
            <w:pPr>
              <w:rPr>
                <w:sz w:val="12"/>
                <w:szCs w:val="12"/>
              </w:rPr>
            </w:pPr>
          </w:p>
        </w:tc>
        <w:tc>
          <w:tcPr>
            <w:tcW w:w="589" w:type="dxa"/>
          </w:tcPr>
          <w:p w14:paraId="673697FA" w14:textId="6D8AEF03" w:rsidR="00F53014" w:rsidRPr="00ED0893" w:rsidRDefault="00F53014" w:rsidP="00FA5F23">
            <w:pPr>
              <w:ind w:firstLine="720"/>
              <w:rPr>
                <w:sz w:val="12"/>
                <w:szCs w:val="12"/>
              </w:rPr>
            </w:pPr>
          </w:p>
        </w:tc>
        <w:tc>
          <w:tcPr>
            <w:tcW w:w="1011" w:type="dxa"/>
          </w:tcPr>
          <w:p w14:paraId="347147AF" w14:textId="77777777" w:rsidR="00F53014" w:rsidRPr="00ED0893" w:rsidRDefault="00F53014" w:rsidP="00FA5F23">
            <w:pPr>
              <w:ind w:firstLine="720"/>
              <w:rPr>
                <w:sz w:val="12"/>
                <w:szCs w:val="12"/>
              </w:rPr>
            </w:pPr>
          </w:p>
        </w:tc>
      </w:tr>
      <w:tr w:rsidR="00E1149D" w:rsidRPr="004045E3" w14:paraId="62C2CDA2" w14:textId="004749D1" w:rsidTr="00ED0893">
        <w:trPr>
          <w:trHeight w:val="1327"/>
        </w:trPr>
        <w:tc>
          <w:tcPr>
            <w:tcW w:w="589" w:type="dxa"/>
          </w:tcPr>
          <w:p w14:paraId="71113830" w14:textId="0EBB7D1D" w:rsidR="00F53014" w:rsidRPr="00ED0893" w:rsidRDefault="00F53014" w:rsidP="00A47E7A">
            <w:pPr>
              <w:jc w:val="center"/>
              <w:rPr>
                <w:sz w:val="12"/>
                <w:szCs w:val="12"/>
              </w:rPr>
            </w:pPr>
            <w:r w:rsidRPr="00ED0893">
              <w:rPr>
                <w:sz w:val="12"/>
                <w:szCs w:val="12"/>
              </w:rPr>
              <w:t>3</w:t>
            </w:r>
            <w:r w:rsidRPr="00ED0893">
              <w:rPr>
                <w:sz w:val="12"/>
                <w:szCs w:val="12"/>
                <w:vertAlign w:val="superscript"/>
              </w:rPr>
              <w:t>rd</w:t>
            </w:r>
            <w:r w:rsidRPr="00ED0893">
              <w:rPr>
                <w:sz w:val="12"/>
                <w:szCs w:val="12"/>
              </w:rPr>
              <w:t xml:space="preserve"> Dose</w:t>
            </w:r>
          </w:p>
          <w:p w14:paraId="1249C279" w14:textId="3CA5818C" w:rsidR="00F53014" w:rsidRPr="00ED0893" w:rsidRDefault="00F53014" w:rsidP="00A47E7A">
            <w:pPr>
              <w:jc w:val="center"/>
              <w:rPr>
                <w:sz w:val="12"/>
                <w:szCs w:val="12"/>
              </w:rPr>
            </w:pPr>
            <w:r w:rsidRPr="00ED0893">
              <w:rPr>
                <w:rFonts w:ascii="MS Gothic" w:eastAsia="MS Gothic" w:hAnsi="MS Gothic"/>
                <w:sz w:val="12"/>
                <w:szCs w:val="12"/>
              </w:rPr>
              <w:t>☐</w:t>
            </w:r>
          </w:p>
        </w:tc>
        <w:tc>
          <w:tcPr>
            <w:tcW w:w="968" w:type="dxa"/>
          </w:tcPr>
          <w:p w14:paraId="7B9706D0" w14:textId="77777777" w:rsidR="00F53014" w:rsidRDefault="00F53014" w:rsidP="00A47E7A">
            <w:pPr>
              <w:rPr>
                <w:sz w:val="12"/>
                <w:szCs w:val="12"/>
              </w:rPr>
            </w:pPr>
            <w:r w:rsidRPr="00ED0893">
              <w:rPr>
                <w:b/>
                <w:bCs/>
                <w:sz w:val="12"/>
                <w:szCs w:val="12"/>
              </w:rPr>
              <w:t>91301-SL</w:t>
            </w:r>
            <w:r w:rsidRPr="00ED0893">
              <w:rPr>
                <w:sz w:val="12"/>
                <w:szCs w:val="12"/>
              </w:rPr>
              <w:t xml:space="preserve"> (Moderna SARS-CoV-2 Preservative free vaccine)</w:t>
            </w:r>
            <w:r w:rsidRPr="00ED0893">
              <w:rPr>
                <w:sz w:val="12"/>
                <w:szCs w:val="12"/>
              </w:rPr>
              <w:br/>
            </w:r>
            <w:r w:rsidRPr="00ED0893">
              <w:rPr>
                <w:b/>
                <w:bCs/>
                <w:sz w:val="12"/>
                <w:szCs w:val="12"/>
              </w:rPr>
              <w:t>0013A</w:t>
            </w:r>
            <w:r w:rsidRPr="00ED0893">
              <w:rPr>
                <w:sz w:val="12"/>
                <w:szCs w:val="12"/>
              </w:rPr>
              <w:t xml:space="preserve"> (Administration of 3</w:t>
            </w:r>
            <w:r w:rsidRPr="00ED0893">
              <w:rPr>
                <w:sz w:val="12"/>
                <w:szCs w:val="12"/>
                <w:vertAlign w:val="superscript"/>
              </w:rPr>
              <w:t>rd</w:t>
            </w:r>
            <w:r w:rsidRPr="00ED0893">
              <w:rPr>
                <w:sz w:val="12"/>
                <w:szCs w:val="12"/>
              </w:rPr>
              <w:t xml:space="preserve"> dose of Moderna Vaccine)</w:t>
            </w:r>
          </w:p>
          <w:p w14:paraId="32B6652A" w14:textId="6BED5737" w:rsidR="001E4ACA" w:rsidRPr="00ED0893" w:rsidRDefault="001E4ACA" w:rsidP="00A47E7A">
            <w:pPr>
              <w:rPr>
                <w:sz w:val="12"/>
                <w:szCs w:val="12"/>
              </w:rPr>
            </w:pPr>
            <w:r w:rsidRPr="004B521A">
              <w:rPr>
                <w:sz w:val="12"/>
                <w:szCs w:val="12"/>
              </w:rPr>
              <w:t>Dx z23</w:t>
            </w:r>
          </w:p>
        </w:tc>
        <w:tc>
          <w:tcPr>
            <w:tcW w:w="589" w:type="dxa"/>
          </w:tcPr>
          <w:p w14:paraId="248D416E" w14:textId="77777777" w:rsidR="00F53014" w:rsidRPr="00ED0893" w:rsidRDefault="00F53014" w:rsidP="007A12E9">
            <w:pPr>
              <w:jc w:val="center"/>
              <w:rPr>
                <w:sz w:val="12"/>
                <w:szCs w:val="12"/>
              </w:rPr>
            </w:pPr>
            <w:r w:rsidRPr="00ED0893">
              <w:rPr>
                <w:sz w:val="12"/>
                <w:szCs w:val="12"/>
              </w:rPr>
              <w:t>3</w:t>
            </w:r>
            <w:r w:rsidRPr="00ED0893">
              <w:rPr>
                <w:sz w:val="12"/>
                <w:szCs w:val="12"/>
                <w:vertAlign w:val="superscript"/>
              </w:rPr>
              <w:t>rd</w:t>
            </w:r>
            <w:r w:rsidRPr="00ED0893">
              <w:rPr>
                <w:sz w:val="12"/>
                <w:szCs w:val="12"/>
              </w:rPr>
              <w:t xml:space="preserve"> Dose</w:t>
            </w:r>
          </w:p>
          <w:p w14:paraId="1A53C17F" w14:textId="5BCC1DF0" w:rsidR="00F53014" w:rsidRPr="00ED0893" w:rsidRDefault="00F53014" w:rsidP="00A47E7A">
            <w:pPr>
              <w:jc w:val="center"/>
              <w:rPr>
                <w:sz w:val="12"/>
                <w:szCs w:val="12"/>
              </w:rPr>
            </w:pPr>
            <w:r w:rsidRPr="00ED0893">
              <w:rPr>
                <w:rFonts w:ascii="MS Gothic" w:eastAsia="MS Gothic" w:hAnsi="MS Gothic"/>
                <w:sz w:val="12"/>
                <w:szCs w:val="12"/>
              </w:rPr>
              <w:t>☐</w:t>
            </w:r>
          </w:p>
        </w:tc>
        <w:tc>
          <w:tcPr>
            <w:tcW w:w="1018" w:type="dxa"/>
          </w:tcPr>
          <w:p w14:paraId="1A32D252" w14:textId="53CCD708" w:rsidR="00F53014" w:rsidRPr="00ED0893" w:rsidRDefault="00F53014" w:rsidP="00A47E7A">
            <w:pPr>
              <w:rPr>
                <w:sz w:val="12"/>
                <w:szCs w:val="12"/>
              </w:rPr>
            </w:pPr>
            <w:r w:rsidRPr="00ED0893">
              <w:rPr>
                <w:b/>
                <w:bCs/>
                <w:sz w:val="12"/>
                <w:szCs w:val="12"/>
              </w:rPr>
              <w:t>91300-SL</w:t>
            </w:r>
            <w:r w:rsidRPr="00ED0893">
              <w:rPr>
                <w:sz w:val="12"/>
                <w:szCs w:val="12"/>
              </w:rPr>
              <w:t xml:space="preserve"> (Pfizer SARS-CoV-2 Preservative free vaccine)</w:t>
            </w:r>
            <w:r w:rsidRPr="00ED0893">
              <w:rPr>
                <w:sz w:val="12"/>
                <w:szCs w:val="12"/>
              </w:rPr>
              <w:br/>
            </w:r>
            <w:r w:rsidRPr="00ED0893">
              <w:rPr>
                <w:b/>
                <w:bCs/>
                <w:sz w:val="12"/>
                <w:szCs w:val="12"/>
              </w:rPr>
              <w:t>0003A</w:t>
            </w:r>
            <w:r w:rsidRPr="00ED0893">
              <w:rPr>
                <w:sz w:val="12"/>
                <w:szCs w:val="12"/>
              </w:rPr>
              <w:t xml:space="preserve"> (Administration of 3</w:t>
            </w:r>
            <w:r w:rsidRPr="00ED0893">
              <w:rPr>
                <w:sz w:val="12"/>
                <w:szCs w:val="12"/>
                <w:vertAlign w:val="superscript"/>
              </w:rPr>
              <w:t>rd</w:t>
            </w:r>
            <w:r w:rsidRPr="00ED0893">
              <w:rPr>
                <w:sz w:val="12"/>
                <w:szCs w:val="12"/>
              </w:rPr>
              <w:t xml:space="preserve"> dose of Pfizer Vaccine)</w:t>
            </w:r>
          </w:p>
        </w:tc>
        <w:tc>
          <w:tcPr>
            <w:tcW w:w="454" w:type="dxa"/>
          </w:tcPr>
          <w:p w14:paraId="2ABB5B92" w14:textId="77777777" w:rsidR="00F53014" w:rsidRPr="00ED0893" w:rsidRDefault="00F53014" w:rsidP="00A47E7A">
            <w:pPr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70B4CA53" w14:textId="77777777" w:rsidR="00F53014" w:rsidRPr="00ED0893" w:rsidRDefault="00F53014" w:rsidP="00ED0893">
            <w:pPr>
              <w:rPr>
                <w:sz w:val="12"/>
                <w:szCs w:val="12"/>
              </w:rPr>
            </w:pPr>
          </w:p>
        </w:tc>
        <w:tc>
          <w:tcPr>
            <w:tcW w:w="492" w:type="dxa"/>
          </w:tcPr>
          <w:p w14:paraId="4A4782E4" w14:textId="2887BCE3" w:rsidR="00F53014" w:rsidRPr="00ED0893" w:rsidRDefault="00F53014" w:rsidP="00A47E7A">
            <w:pPr>
              <w:ind w:firstLine="720"/>
              <w:rPr>
                <w:sz w:val="12"/>
                <w:szCs w:val="12"/>
              </w:rPr>
            </w:pPr>
          </w:p>
        </w:tc>
        <w:tc>
          <w:tcPr>
            <w:tcW w:w="1294" w:type="dxa"/>
          </w:tcPr>
          <w:p w14:paraId="3EAFF070" w14:textId="77777777" w:rsidR="00F53014" w:rsidRPr="00ED0893" w:rsidRDefault="00F53014" w:rsidP="00A47E7A">
            <w:pPr>
              <w:ind w:firstLine="720"/>
              <w:rPr>
                <w:sz w:val="12"/>
                <w:szCs w:val="12"/>
              </w:rPr>
            </w:pPr>
          </w:p>
        </w:tc>
        <w:tc>
          <w:tcPr>
            <w:tcW w:w="589" w:type="dxa"/>
          </w:tcPr>
          <w:p w14:paraId="385D1AFD" w14:textId="77777777" w:rsidR="00F53014" w:rsidRPr="00ED0893" w:rsidRDefault="00F53014" w:rsidP="00ED0893">
            <w:pPr>
              <w:ind w:firstLine="720"/>
              <w:jc w:val="center"/>
              <w:rPr>
                <w:sz w:val="12"/>
                <w:szCs w:val="12"/>
              </w:rPr>
            </w:pPr>
          </w:p>
        </w:tc>
        <w:tc>
          <w:tcPr>
            <w:tcW w:w="1270" w:type="dxa"/>
          </w:tcPr>
          <w:p w14:paraId="259CAD07" w14:textId="77777777" w:rsidR="00F53014" w:rsidRPr="00ED0893" w:rsidRDefault="00F53014" w:rsidP="00A47E7A">
            <w:pPr>
              <w:ind w:firstLine="720"/>
              <w:rPr>
                <w:sz w:val="12"/>
                <w:szCs w:val="12"/>
              </w:rPr>
            </w:pPr>
          </w:p>
        </w:tc>
        <w:tc>
          <w:tcPr>
            <w:tcW w:w="454" w:type="dxa"/>
          </w:tcPr>
          <w:p w14:paraId="49E7768C" w14:textId="77777777" w:rsidR="00F53014" w:rsidRPr="00ED0893" w:rsidRDefault="00F53014" w:rsidP="00A47E7A">
            <w:pPr>
              <w:ind w:firstLine="720"/>
              <w:rPr>
                <w:sz w:val="12"/>
                <w:szCs w:val="12"/>
              </w:rPr>
            </w:pPr>
          </w:p>
        </w:tc>
        <w:tc>
          <w:tcPr>
            <w:tcW w:w="968" w:type="dxa"/>
          </w:tcPr>
          <w:p w14:paraId="4FBBA55D" w14:textId="77777777" w:rsidR="00F53014" w:rsidRPr="00ED0893" w:rsidRDefault="00F53014" w:rsidP="00A47E7A">
            <w:pPr>
              <w:ind w:firstLine="720"/>
              <w:rPr>
                <w:sz w:val="12"/>
                <w:szCs w:val="12"/>
              </w:rPr>
            </w:pPr>
          </w:p>
        </w:tc>
        <w:tc>
          <w:tcPr>
            <w:tcW w:w="589" w:type="dxa"/>
          </w:tcPr>
          <w:p w14:paraId="6CC3B41A" w14:textId="48BDE3FD" w:rsidR="00F53014" w:rsidRPr="00ED0893" w:rsidRDefault="00F53014" w:rsidP="00A47E7A">
            <w:pPr>
              <w:ind w:firstLine="720"/>
              <w:rPr>
                <w:sz w:val="12"/>
                <w:szCs w:val="12"/>
              </w:rPr>
            </w:pPr>
          </w:p>
        </w:tc>
        <w:tc>
          <w:tcPr>
            <w:tcW w:w="1011" w:type="dxa"/>
          </w:tcPr>
          <w:p w14:paraId="2AE1490D" w14:textId="77777777" w:rsidR="00F53014" w:rsidRPr="00ED0893" w:rsidRDefault="00F53014" w:rsidP="00A47E7A">
            <w:pPr>
              <w:ind w:firstLine="720"/>
              <w:rPr>
                <w:sz w:val="12"/>
                <w:szCs w:val="12"/>
              </w:rPr>
            </w:pPr>
          </w:p>
        </w:tc>
      </w:tr>
      <w:tr w:rsidR="00E1149D" w:rsidRPr="004045E3" w14:paraId="311053E8" w14:textId="77777777" w:rsidTr="00ED0893">
        <w:trPr>
          <w:trHeight w:val="1327"/>
        </w:trPr>
        <w:tc>
          <w:tcPr>
            <w:tcW w:w="589" w:type="dxa"/>
          </w:tcPr>
          <w:p w14:paraId="2432C4A0" w14:textId="77777777" w:rsidR="00665125" w:rsidRPr="004B521A" w:rsidRDefault="00665125" w:rsidP="00665125">
            <w:pPr>
              <w:jc w:val="center"/>
              <w:rPr>
                <w:sz w:val="12"/>
                <w:szCs w:val="12"/>
              </w:rPr>
            </w:pPr>
            <w:r w:rsidRPr="004B521A">
              <w:rPr>
                <w:sz w:val="12"/>
                <w:szCs w:val="12"/>
              </w:rPr>
              <w:t>Booster</w:t>
            </w:r>
          </w:p>
          <w:p w14:paraId="7F6C8955" w14:textId="4AAE021F" w:rsidR="00665125" w:rsidRPr="00ED0893" w:rsidRDefault="00665125" w:rsidP="00665125">
            <w:pPr>
              <w:jc w:val="center"/>
              <w:rPr>
                <w:sz w:val="12"/>
                <w:szCs w:val="12"/>
              </w:rPr>
            </w:pPr>
            <w:r w:rsidRPr="004B521A">
              <w:rPr>
                <w:rFonts w:ascii="MS Gothic" w:eastAsia="MS Gothic" w:hAnsi="MS Gothic" w:hint="eastAsia"/>
                <w:sz w:val="12"/>
                <w:szCs w:val="12"/>
              </w:rPr>
              <w:t>☐</w:t>
            </w:r>
          </w:p>
        </w:tc>
        <w:tc>
          <w:tcPr>
            <w:tcW w:w="968" w:type="dxa"/>
          </w:tcPr>
          <w:p w14:paraId="5C0FDFB2" w14:textId="77777777" w:rsidR="001E4ACA" w:rsidRDefault="00665125" w:rsidP="00665125">
            <w:pPr>
              <w:rPr>
                <w:sz w:val="12"/>
                <w:szCs w:val="12"/>
              </w:rPr>
            </w:pPr>
            <w:r w:rsidRPr="004B521A">
              <w:rPr>
                <w:b/>
                <w:bCs/>
                <w:sz w:val="12"/>
                <w:szCs w:val="12"/>
              </w:rPr>
              <w:t>9130</w:t>
            </w:r>
            <w:r>
              <w:rPr>
                <w:b/>
                <w:bCs/>
                <w:sz w:val="12"/>
                <w:szCs w:val="12"/>
              </w:rPr>
              <w:t>6</w:t>
            </w:r>
            <w:r w:rsidRPr="004B521A">
              <w:rPr>
                <w:b/>
                <w:bCs/>
                <w:sz w:val="12"/>
                <w:szCs w:val="12"/>
              </w:rPr>
              <w:t xml:space="preserve">-SL </w:t>
            </w:r>
            <w:r w:rsidRPr="004B521A">
              <w:rPr>
                <w:sz w:val="12"/>
                <w:szCs w:val="12"/>
              </w:rPr>
              <w:t>(</w:t>
            </w:r>
            <w:r>
              <w:rPr>
                <w:sz w:val="12"/>
                <w:szCs w:val="12"/>
              </w:rPr>
              <w:t xml:space="preserve">Moderna </w:t>
            </w:r>
            <w:r w:rsidR="001E4ACA" w:rsidRPr="004B521A">
              <w:rPr>
                <w:sz w:val="12"/>
                <w:szCs w:val="12"/>
              </w:rPr>
              <w:t>Pfizer SARS-CoV-2 Preservative free vaccine)</w:t>
            </w:r>
          </w:p>
          <w:p w14:paraId="1F2EE557" w14:textId="230398F6" w:rsidR="00665125" w:rsidRPr="004B521A" w:rsidRDefault="00665125" w:rsidP="00665125">
            <w:pPr>
              <w:rPr>
                <w:b/>
                <w:bCs/>
                <w:sz w:val="12"/>
                <w:szCs w:val="12"/>
              </w:rPr>
            </w:pPr>
            <w:r w:rsidRPr="004B521A">
              <w:rPr>
                <w:b/>
                <w:bCs/>
                <w:sz w:val="12"/>
                <w:szCs w:val="12"/>
              </w:rPr>
              <w:t>00</w:t>
            </w:r>
            <w:r>
              <w:rPr>
                <w:b/>
                <w:bCs/>
                <w:sz w:val="12"/>
                <w:szCs w:val="12"/>
              </w:rPr>
              <w:t>64A</w:t>
            </w:r>
          </w:p>
          <w:p w14:paraId="15967E5B" w14:textId="77777777" w:rsidR="00665125" w:rsidRDefault="00665125" w:rsidP="00665125">
            <w:pPr>
              <w:rPr>
                <w:sz w:val="12"/>
                <w:szCs w:val="12"/>
              </w:rPr>
            </w:pPr>
            <w:r w:rsidRPr="004B521A">
              <w:rPr>
                <w:sz w:val="12"/>
                <w:szCs w:val="12"/>
              </w:rPr>
              <w:t xml:space="preserve">(Administration of Booster shot of </w:t>
            </w:r>
            <w:r>
              <w:rPr>
                <w:sz w:val="12"/>
                <w:szCs w:val="12"/>
              </w:rPr>
              <w:t>Moderna</w:t>
            </w:r>
            <w:r w:rsidRPr="004B521A">
              <w:rPr>
                <w:sz w:val="12"/>
                <w:szCs w:val="12"/>
              </w:rPr>
              <w:t xml:space="preserve"> Vaccine)</w:t>
            </w:r>
          </w:p>
          <w:p w14:paraId="01DD83CF" w14:textId="497A1E55" w:rsidR="001E4ACA" w:rsidRPr="00ED0893" w:rsidRDefault="001E4ACA" w:rsidP="00665125">
            <w:pPr>
              <w:rPr>
                <w:b/>
                <w:bCs/>
                <w:sz w:val="12"/>
                <w:szCs w:val="12"/>
              </w:rPr>
            </w:pPr>
            <w:r w:rsidRPr="004B521A">
              <w:rPr>
                <w:sz w:val="12"/>
                <w:szCs w:val="12"/>
              </w:rPr>
              <w:t>Dx z23</w:t>
            </w:r>
          </w:p>
        </w:tc>
        <w:tc>
          <w:tcPr>
            <w:tcW w:w="589" w:type="dxa"/>
          </w:tcPr>
          <w:p w14:paraId="1A555538" w14:textId="77777777" w:rsidR="00665125" w:rsidRPr="00ED0893" w:rsidRDefault="00665125" w:rsidP="00665125">
            <w:pPr>
              <w:jc w:val="center"/>
              <w:rPr>
                <w:sz w:val="12"/>
                <w:szCs w:val="12"/>
              </w:rPr>
            </w:pPr>
            <w:r w:rsidRPr="00ED0893">
              <w:rPr>
                <w:sz w:val="12"/>
                <w:szCs w:val="12"/>
              </w:rPr>
              <w:t>Booster</w:t>
            </w:r>
          </w:p>
          <w:p w14:paraId="2A164E7A" w14:textId="2F10F325" w:rsidR="00665125" w:rsidRPr="00ED0893" w:rsidRDefault="00665125" w:rsidP="00665125">
            <w:pPr>
              <w:jc w:val="center"/>
              <w:rPr>
                <w:sz w:val="12"/>
                <w:szCs w:val="12"/>
              </w:rPr>
            </w:pPr>
            <w:r w:rsidRPr="00ED0893">
              <w:rPr>
                <w:rFonts w:ascii="MS Gothic" w:eastAsia="MS Gothic" w:hAnsi="MS Gothic"/>
                <w:sz w:val="12"/>
                <w:szCs w:val="12"/>
              </w:rPr>
              <w:t>☐</w:t>
            </w:r>
          </w:p>
        </w:tc>
        <w:tc>
          <w:tcPr>
            <w:tcW w:w="1018" w:type="dxa"/>
          </w:tcPr>
          <w:p w14:paraId="48720574" w14:textId="77777777" w:rsidR="00665125" w:rsidRPr="00ED0893" w:rsidRDefault="00665125" w:rsidP="00665125">
            <w:pPr>
              <w:rPr>
                <w:sz w:val="12"/>
                <w:szCs w:val="12"/>
              </w:rPr>
            </w:pPr>
            <w:r w:rsidRPr="00ED0893">
              <w:rPr>
                <w:b/>
                <w:bCs/>
                <w:sz w:val="12"/>
                <w:szCs w:val="12"/>
              </w:rPr>
              <w:t xml:space="preserve">91300-SL </w:t>
            </w:r>
            <w:r w:rsidRPr="00ED0893">
              <w:rPr>
                <w:sz w:val="12"/>
                <w:szCs w:val="12"/>
              </w:rPr>
              <w:t>(Pfizer-SARS-CoV-2 Preservative free vaccine)</w:t>
            </w:r>
          </w:p>
          <w:p w14:paraId="139E49BC" w14:textId="77777777" w:rsidR="00665125" w:rsidRPr="00ED0893" w:rsidRDefault="00665125" w:rsidP="00665125">
            <w:pPr>
              <w:rPr>
                <w:b/>
                <w:bCs/>
                <w:sz w:val="12"/>
                <w:szCs w:val="12"/>
              </w:rPr>
            </w:pPr>
            <w:r w:rsidRPr="00ED0893">
              <w:rPr>
                <w:b/>
                <w:bCs/>
                <w:sz w:val="12"/>
                <w:szCs w:val="12"/>
              </w:rPr>
              <w:t>0004A</w:t>
            </w:r>
          </w:p>
          <w:p w14:paraId="765A8B6D" w14:textId="77777777" w:rsidR="00665125" w:rsidRDefault="00665125" w:rsidP="00665125">
            <w:pPr>
              <w:rPr>
                <w:sz w:val="12"/>
                <w:szCs w:val="12"/>
              </w:rPr>
            </w:pPr>
            <w:r w:rsidRPr="00ED0893">
              <w:rPr>
                <w:sz w:val="12"/>
                <w:szCs w:val="12"/>
              </w:rPr>
              <w:t>(Administration of Booster shot of Pfizer Vaccine)</w:t>
            </w:r>
          </w:p>
          <w:p w14:paraId="34CD7398" w14:textId="49944436" w:rsidR="001E4ACA" w:rsidRPr="00ED0893" w:rsidRDefault="001E4ACA" w:rsidP="00665125">
            <w:pPr>
              <w:rPr>
                <w:sz w:val="12"/>
                <w:szCs w:val="12"/>
              </w:rPr>
            </w:pPr>
            <w:r w:rsidRPr="004B521A">
              <w:rPr>
                <w:sz w:val="12"/>
                <w:szCs w:val="12"/>
              </w:rPr>
              <w:t>Dx z23</w:t>
            </w:r>
          </w:p>
        </w:tc>
        <w:tc>
          <w:tcPr>
            <w:tcW w:w="454" w:type="dxa"/>
          </w:tcPr>
          <w:p w14:paraId="48D84D75" w14:textId="77777777" w:rsidR="00665125" w:rsidRPr="00ED0893" w:rsidRDefault="00665125" w:rsidP="00665125">
            <w:pPr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2D206709" w14:textId="77777777" w:rsidR="00665125" w:rsidRPr="00ED0893" w:rsidRDefault="00665125" w:rsidP="00665125">
            <w:pPr>
              <w:rPr>
                <w:sz w:val="12"/>
                <w:szCs w:val="12"/>
              </w:rPr>
            </w:pPr>
          </w:p>
        </w:tc>
        <w:tc>
          <w:tcPr>
            <w:tcW w:w="492" w:type="dxa"/>
          </w:tcPr>
          <w:p w14:paraId="4F1D7C77" w14:textId="735F2E0D" w:rsidR="00665125" w:rsidRPr="00ED0893" w:rsidRDefault="00665125" w:rsidP="00665125">
            <w:pPr>
              <w:ind w:firstLine="720"/>
              <w:rPr>
                <w:sz w:val="12"/>
                <w:szCs w:val="12"/>
              </w:rPr>
            </w:pPr>
          </w:p>
        </w:tc>
        <w:tc>
          <w:tcPr>
            <w:tcW w:w="1294" w:type="dxa"/>
          </w:tcPr>
          <w:p w14:paraId="393CC3E9" w14:textId="77777777" w:rsidR="00665125" w:rsidRPr="00ED0893" w:rsidRDefault="00665125" w:rsidP="00665125">
            <w:pPr>
              <w:ind w:firstLine="720"/>
              <w:rPr>
                <w:sz w:val="12"/>
                <w:szCs w:val="12"/>
              </w:rPr>
            </w:pPr>
          </w:p>
        </w:tc>
        <w:tc>
          <w:tcPr>
            <w:tcW w:w="589" w:type="dxa"/>
          </w:tcPr>
          <w:p w14:paraId="6D01EBB9" w14:textId="77777777" w:rsidR="00665125" w:rsidRPr="004B521A" w:rsidRDefault="00665125">
            <w:pPr>
              <w:jc w:val="center"/>
              <w:rPr>
                <w:sz w:val="12"/>
                <w:szCs w:val="12"/>
              </w:rPr>
            </w:pPr>
            <w:r w:rsidRPr="004B521A">
              <w:rPr>
                <w:sz w:val="12"/>
                <w:szCs w:val="12"/>
              </w:rPr>
              <w:t>Booster</w:t>
            </w:r>
          </w:p>
          <w:p w14:paraId="6B34A3F3" w14:textId="7DBCFD48" w:rsidR="00665125" w:rsidRPr="00ED0893" w:rsidRDefault="00665125" w:rsidP="00ED0893">
            <w:pPr>
              <w:jc w:val="center"/>
              <w:rPr>
                <w:sz w:val="12"/>
                <w:szCs w:val="12"/>
              </w:rPr>
            </w:pPr>
            <w:r w:rsidRPr="004B521A">
              <w:rPr>
                <w:rFonts w:ascii="MS Gothic" w:eastAsia="MS Gothic" w:hAnsi="MS Gothic" w:hint="eastAsia"/>
                <w:sz w:val="12"/>
                <w:szCs w:val="12"/>
              </w:rPr>
              <w:t>☐</w:t>
            </w:r>
          </w:p>
        </w:tc>
        <w:tc>
          <w:tcPr>
            <w:tcW w:w="1270" w:type="dxa"/>
          </w:tcPr>
          <w:p w14:paraId="564DB4B5" w14:textId="38C5AA5C" w:rsidR="00665125" w:rsidRPr="004B521A" w:rsidRDefault="00665125" w:rsidP="00665125">
            <w:pPr>
              <w:rPr>
                <w:sz w:val="12"/>
                <w:szCs w:val="12"/>
              </w:rPr>
            </w:pPr>
            <w:r w:rsidRPr="004B521A">
              <w:rPr>
                <w:b/>
                <w:bCs/>
                <w:sz w:val="12"/>
                <w:szCs w:val="12"/>
              </w:rPr>
              <w:t>9130</w:t>
            </w:r>
            <w:r>
              <w:rPr>
                <w:b/>
                <w:bCs/>
                <w:sz w:val="12"/>
                <w:szCs w:val="12"/>
              </w:rPr>
              <w:t>5</w:t>
            </w:r>
            <w:r w:rsidRPr="004B521A">
              <w:rPr>
                <w:b/>
                <w:bCs/>
                <w:sz w:val="12"/>
                <w:szCs w:val="12"/>
              </w:rPr>
              <w:t xml:space="preserve">-SL </w:t>
            </w:r>
            <w:r w:rsidRPr="004B521A">
              <w:rPr>
                <w:sz w:val="12"/>
                <w:szCs w:val="12"/>
              </w:rPr>
              <w:t>(Pfizer-SARS-CoV-2 Preservative free vaccine)</w:t>
            </w:r>
          </w:p>
          <w:p w14:paraId="7E1A5FD6" w14:textId="3C0FD687" w:rsidR="00665125" w:rsidRPr="004B521A" w:rsidRDefault="00665125" w:rsidP="00665125">
            <w:pPr>
              <w:rPr>
                <w:b/>
                <w:bCs/>
                <w:sz w:val="12"/>
                <w:szCs w:val="12"/>
              </w:rPr>
            </w:pPr>
            <w:r w:rsidRPr="004B521A">
              <w:rPr>
                <w:b/>
                <w:bCs/>
                <w:sz w:val="12"/>
                <w:szCs w:val="12"/>
              </w:rPr>
              <w:t>00</w:t>
            </w:r>
            <w:r>
              <w:rPr>
                <w:b/>
                <w:bCs/>
                <w:sz w:val="12"/>
                <w:szCs w:val="12"/>
              </w:rPr>
              <w:t>5</w:t>
            </w:r>
            <w:r w:rsidRPr="004B521A">
              <w:rPr>
                <w:b/>
                <w:bCs/>
                <w:sz w:val="12"/>
                <w:szCs w:val="12"/>
              </w:rPr>
              <w:t>4A</w:t>
            </w:r>
          </w:p>
          <w:p w14:paraId="388CDF1F" w14:textId="77777777" w:rsidR="00665125" w:rsidRDefault="00665125" w:rsidP="00665125">
            <w:pPr>
              <w:rPr>
                <w:sz w:val="12"/>
                <w:szCs w:val="12"/>
              </w:rPr>
            </w:pPr>
            <w:r w:rsidRPr="004B521A">
              <w:rPr>
                <w:sz w:val="12"/>
                <w:szCs w:val="12"/>
              </w:rPr>
              <w:t>(Administration of Booster shot of Pfizer Vaccine)</w:t>
            </w:r>
          </w:p>
          <w:p w14:paraId="5D82871A" w14:textId="4C1D3B70" w:rsidR="001E4ACA" w:rsidRPr="00ED0893" w:rsidRDefault="001E4ACA" w:rsidP="00ED0893">
            <w:pPr>
              <w:rPr>
                <w:sz w:val="12"/>
                <w:szCs w:val="12"/>
              </w:rPr>
            </w:pPr>
            <w:r w:rsidRPr="004B521A">
              <w:rPr>
                <w:sz w:val="12"/>
                <w:szCs w:val="12"/>
              </w:rPr>
              <w:t>Dx z23</w:t>
            </w:r>
          </w:p>
        </w:tc>
        <w:tc>
          <w:tcPr>
            <w:tcW w:w="454" w:type="dxa"/>
          </w:tcPr>
          <w:p w14:paraId="7385EAF3" w14:textId="77777777" w:rsidR="00665125" w:rsidRPr="00ED0893" w:rsidRDefault="00665125" w:rsidP="00665125">
            <w:pPr>
              <w:ind w:firstLine="720"/>
              <w:rPr>
                <w:sz w:val="12"/>
                <w:szCs w:val="12"/>
              </w:rPr>
            </w:pPr>
          </w:p>
        </w:tc>
        <w:tc>
          <w:tcPr>
            <w:tcW w:w="968" w:type="dxa"/>
          </w:tcPr>
          <w:p w14:paraId="73936BCD" w14:textId="77777777" w:rsidR="00665125" w:rsidRPr="00ED0893" w:rsidRDefault="00665125" w:rsidP="00665125">
            <w:pPr>
              <w:ind w:firstLine="720"/>
              <w:rPr>
                <w:sz w:val="12"/>
                <w:szCs w:val="12"/>
              </w:rPr>
            </w:pPr>
          </w:p>
        </w:tc>
        <w:tc>
          <w:tcPr>
            <w:tcW w:w="589" w:type="dxa"/>
          </w:tcPr>
          <w:p w14:paraId="2460C1C9" w14:textId="77777777" w:rsidR="00665125" w:rsidRPr="004B521A" w:rsidRDefault="00665125" w:rsidP="00665125">
            <w:pPr>
              <w:jc w:val="center"/>
              <w:rPr>
                <w:sz w:val="12"/>
                <w:szCs w:val="12"/>
              </w:rPr>
            </w:pPr>
            <w:r w:rsidRPr="004B521A">
              <w:rPr>
                <w:sz w:val="12"/>
                <w:szCs w:val="12"/>
              </w:rPr>
              <w:t>Booster</w:t>
            </w:r>
          </w:p>
          <w:p w14:paraId="799B9DAB" w14:textId="2EF70082" w:rsidR="00665125" w:rsidRPr="00ED0893" w:rsidRDefault="00665125" w:rsidP="00ED0893">
            <w:pPr>
              <w:jc w:val="center"/>
              <w:rPr>
                <w:sz w:val="12"/>
                <w:szCs w:val="12"/>
              </w:rPr>
            </w:pPr>
            <w:r w:rsidRPr="004B521A">
              <w:rPr>
                <w:rFonts w:ascii="MS Gothic" w:eastAsia="MS Gothic" w:hAnsi="MS Gothic" w:hint="eastAsia"/>
                <w:sz w:val="12"/>
                <w:szCs w:val="12"/>
              </w:rPr>
              <w:t>☐</w:t>
            </w:r>
          </w:p>
        </w:tc>
        <w:tc>
          <w:tcPr>
            <w:tcW w:w="1011" w:type="dxa"/>
          </w:tcPr>
          <w:p w14:paraId="64596D41" w14:textId="0188DD06" w:rsidR="00665125" w:rsidRPr="004B521A" w:rsidRDefault="00665125" w:rsidP="00665125">
            <w:pPr>
              <w:rPr>
                <w:sz w:val="12"/>
                <w:szCs w:val="12"/>
              </w:rPr>
            </w:pPr>
            <w:r w:rsidRPr="004B521A">
              <w:rPr>
                <w:b/>
                <w:bCs/>
                <w:sz w:val="12"/>
                <w:szCs w:val="12"/>
              </w:rPr>
              <w:t>9130</w:t>
            </w:r>
            <w:r w:rsidR="001E4ACA">
              <w:rPr>
                <w:b/>
                <w:bCs/>
                <w:sz w:val="12"/>
                <w:szCs w:val="12"/>
              </w:rPr>
              <w:t>3</w:t>
            </w:r>
            <w:r w:rsidRPr="004B521A">
              <w:rPr>
                <w:b/>
                <w:bCs/>
                <w:sz w:val="12"/>
                <w:szCs w:val="12"/>
              </w:rPr>
              <w:t>-SL</w:t>
            </w:r>
            <w:r w:rsidRPr="004B521A">
              <w:rPr>
                <w:sz w:val="12"/>
                <w:szCs w:val="12"/>
              </w:rPr>
              <w:t xml:space="preserve"> (Janssen SARS-CoV-2 Preservative free vaccine)</w:t>
            </w:r>
            <w:r w:rsidRPr="004B521A">
              <w:rPr>
                <w:sz w:val="12"/>
                <w:szCs w:val="12"/>
              </w:rPr>
              <w:br/>
            </w:r>
            <w:r w:rsidRPr="004B521A">
              <w:rPr>
                <w:b/>
                <w:bCs/>
                <w:sz w:val="12"/>
                <w:szCs w:val="12"/>
              </w:rPr>
              <w:t>00</w:t>
            </w:r>
            <w:r w:rsidR="001E4ACA">
              <w:rPr>
                <w:b/>
                <w:bCs/>
                <w:sz w:val="12"/>
                <w:szCs w:val="12"/>
              </w:rPr>
              <w:t>34</w:t>
            </w:r>
            <w:r w:rsidRPr="004B521A">
              <w:rPr>
                <w:b/>
                <w:bCs/>
                <w:sz w:val="12"/>
                <w:szCs w:val="12"/>
              </w:rPr>
              <w:t>1A</w:t>
            </w:r>
            <w:r w:rsidRPr="004B521A">
              <w:rPr>
                <w:sz w:val="12"/>
                <w:szCs w:val="12"/>
              </w:rPr>
              <w:t xml:space="preserve"> (Administration of</w:t>
            </w:r>
            <w:r w:rsidR="00FF5530">
              <w:rPr>
                <w:sz w:val="12"/>
                <w:szCs w:val="12"/>
              </w:rPr>
              <w:t xml:space="preserve"> Booster shot </w:t>
            </w:r>
            <w:r w:rsidRPr="004B521A">
              <w:rPr>
                <w:sz w:val="12"/>
                <w:szCs w:val="12"/>
              </w:rPr>
              <w:t>of Janssen Vaccine)</w:t>
            </w:r>
          </w:p>
          <w:p w14:paraId="61FC8F3F" w14:textId="55C14774" w:rsidR="00665125" w:rsidRPr="00ED0893" w:rsidRDefault="00665125" w:rsidP="00ED0893">
            <w:pPr>
              <w:rPr>
                <w:sz w:val="12"/>
                <w:szCs w:val="12"/>
              </w:rPr>
            </w:pPr>
            <w:r w:rsidRPr="004B521A">
              <w:rPr>
                <w:sz w:val="12"/>
                <w:szCs w:val="12"/>
              </w:rPr>
              <w:t>Dx z23</w:t>
            </w:r>
          </w:p>
        </w:tc>
      </w:tr>
    </w:tbl>
    <w:p w14:paraId="77B38B38" w14:textId="785F5811" w:rsidR="009F36A1" w:rsidRDefault="009F36A1" w:rsidP="009E7643">
      <w:pPr>
        <w:rPr>
          <w:sz w:val="20"/>
          <w:szCs w:val="20"/>
        </w:rPr>
      </w:pPr>
    </w:p>
    <w:p w14:paraId="7B9E2319" w14:textId="77777777" w:rsidR="00540467" w:rsidRDefault="00540467" w:rsidP="009E7643">
      <w:pPr>
        <w:rPr>
          <w:sz w:val="20"/>
          <w:szCs w:val="20"/>
        </w:rPr>
      </w:pPr>
    </w:p>
    <w:p w14:paraId="10875F6E" w14:textId="77777777" w:rsidR="00540467" w:rsidRDefault="00540467" w:rsidP="009E7643">
      <w:pPr>
        <w:rPr>
          <w:sz w:val="20"/>
          <w:szCs w:val="20"/>
        </w:rPr>
      </w:pPr>
    </w:p>
    <w:p w14:paraId="151B9000" w14:textId="77777777" w:rsidR="00540467" w:rsidRDefault="00540467" w:rsidP="009E7643">
      <w:pPr>
        <w:rPr>
          <w:sz w:val="20"/>
          <w:szCs w:val="20"/>
        </w:rPr>
      </w:pPr>
    </w:p>
    <w:p w14:paraId="15CBE11E" w14:textId="77777777" w:rsidR="00540467" w:rsidRDefault="00540467" w:rsidP="009E7643">
      <w:pPr>
        <w:rPr>
          <w:sz w:val="20"/>
          <w:szCs w:val="20"/>
        </w:rPr>
      </w:pPr>
    </w:p>
    <w:p w14:paraId="51CC059D" w14:textId="1B003D31" w:rsidR="00733041" w:rsidRPr="00733041" w:rsidRDefault="00733041" w:rsidP="00ED0893">
      <w:pPr>
        <w:tabs>
          <w:tab w:val="left" w:pos="4830"/>
        </w:tabs>
        <w:rPr>
          <w:sz w:val="20"/>
          <w:szCs w:val="20"/>
        </w:rPr>
      </w:pPr>
      <w:r>
        <w:rPr>
          <w:sz w:val="20"/>
          <w:szCs w:val="20"/>
        </w:rPr>
        <w:tab/>
      </w:r>
    </w:p>
    <w:sectPr w:rsidR="00733041" w:rsidRPr="00733041" w:rsidSect="00ED0893">
      <w:headerReference w:type="even" r:id="rId19"/>
      <w:headerReference w:type="default" r:id="rId20"/>
      <w:footerReference w:type="default" r:id="rId21"/>
      <w:headerReference w:type="first" r:id="rId22"/>
      <w:footerReference w:type="first" r:id="rId23"/>
      <w:pgSz w:w="12240" w:h="15840"/>
      <w:pgMar w:top="592" w:right="720" w:bottom="630" w:left="630" w:header="0" w:footer="0" w:gutter="0"/>
      <w:pgNumType w:start="1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6EE495" w14:textId="77777777" w:rsidR="00EB4D1A" w:rsidRDefault="00EB4D1A" w:rsidP="008D1627">
      <w:r>
        <w:separator/>
      </w:r>
    </w:p>
  </w:endnote>
  <w:endnote w:type="continuationSeparator" w:id="0">
    <w:p w14:paraId="1D8207F5" w14:textId="77777777" w:rsidR="00EB4D1A" w:rsidRDefault="00EB4D1A" w:rsidP="008D1627">
      <w:r>
        <w:continuationSeparator/>
      </w:r>
    </w:p>
  </w:endnote>
  <w:endnote w:type="continuationNotice" w:id="1">
    <w:p w14:paraId="3533BFCE" w14:textId="77777777" w:rsidR="00EB4D1A" w:rsidRDefault="00EB4D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heck box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Lato">
    <w:charset w:val="00"/>
    <w:family w:val="swiss"/>
    <w:pitch w:val="variable"/>
    <w:sig w:usb0="A00000AF" w:usb1="5000604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A2A2B7" w14:textId="77777777" w:rsidR="00A55A8A" w:rsidRDefault="00A55A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2E8C34" w14:textId="58B2D3F8" w:rsidR="00266CE7" w:rsidRDefault="00266CE7" w:rsidP="00266CE7">
    <w:pPr>
      <w:pStyle w:val="Footer"/>
      <w:jc w:val="right"/>
    </w:pPr>
    <w:r>
      <w:tab/>
    </w:r>
    <w:r>
      <w:tab/>
    </w:r>
    <w:r>
      <w:tab/>
    </w:r>
    <w:r>
      <w:tab/>
      <w:t>Page|</w:t>
    </w:r>
    <w:sdt>
      <w:sdtPr>
        <w:id w:val="-43028283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11F3E">
          <w:t>4</w:t>
        </w:r>
      </w:sdtContent>
    </w:sdt>
  </w:p>
  <w:p w14:paraId="59C86581" w14:textId="77777777" w:rsidR="00266CE7" w:rsidRDefault="00266CE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04C5D" w14:textId="16443FAF" w:rsidR="00711F3E" w:rsidRDefault="00266CE7" w:rsidP="00711F3E">
    <w:pPr>
      <w:pStyle w:val="Footer"/>
      <w:jc w:val="right"/>
    </w:pPr>
    <w:r>
      <w:tab/>
    </w:r>
    <w:r>
      <w:tab/>
    </w:r>
    <w:r w:rsidR="00711F3E">
      <w:tab/>
      <w:t>Page|</w:t>
    </w:r>
    <w:sdt>
      <w:sdtPr>
        <w:id w:val="60815858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11F3E">
          <w:t>1</w:t>
        </w:r>
      </w:sdtContent>
    </w:sdt>
  </w:p>
  <w:p w14:paraId="0B55F34F" w14:textId="46FE5A89" w:rsidR="00266CE7" w:rsidRDefault="00266CE7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5CC6B" w14:textId="2F2E04E3" w:rsidR="004B4A19" w:rsidRDefault="004B4A19" w:rsidP="00266CE7">
    <w:pPr>
      <w:pStyle w:val="Footer"/>
      <w:jc w:val="right"/>
    </w:pPr>
    <w:r>
      <w:tab/>
    </w:r>
    <w:r>
      <w:tab/>
    </w:r>
    <w:r>
      <w:tab/>
    </w:r>
    <w:r>
      <w:tab/>
      <w:t>Page|</w:t>
    </w:r>
    <w:sdt>
      <w:sdtPr>
        <w:id w:val="-130724808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t>2</w:t>
        </w:r>
      </w:sdtContent>
    </w:sdt>
  </w:p>
  <w:p w14:paraId="4720024E" w14:textId="77777777" w:rsidR="004B4A19" w:rsidRDefault="004B4A19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49B2E" w14:textId="77777777" w:rsidR="004B4A19" w:rsidRDefault="004B4A19" w:rsidP="00266CE7">
    <w:pPr>
      <w:pStyle w:val="Footer"/>
      <w:jc w:val="right"/>
    </w:pPr>
    <w:r>
      <w:tab/>
    </w:r>
    <w:r>
      <w:tab/>
    </w:r>
    <w:r>
      <w:tab/>
    </w:r>
    <w:r>
      <w:tab/>
      <w:t>Page|</w:t>
    </w:r>
    <w:sdt>
      <w:sdtPr>
        <w:id w:val="44782546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t>4</w:t>
        </w:r>
      </w:sdtContent>
    </w:sdt>
  </w:p>
  <w:p w14:paraId="21821A5D" w14:textId="77777777" w:rsidR="004B4A19" w:rsidRDefault="004B4A19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D9D776" w14:textId="402DA395" w:rsidR="00980A31" w:rsidRDefault="00980A31" w:rsidP="00563197">
    <w:pPr>
      <w:pStyle w:val="Footer"/>
      <w:jc w:val="right"/>
    </w:pPr>
    <w:r>
      <w:t>Page|</w:t>
    </w:r>
    <w:sdt>
      <w:sdtPr>
        <w:id w:val="167183824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11F3E">
          <w:t>3</w:t>
        </w:r>
      </w:sdtContent>
    </w:sdt>
  </w:p>
  <w:p w14:paraId="0D2B9F4A" w14:textId="77777777" w:rsidR="00980A31" w:rsidRDefault="00980A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404ACD" w14:textId="77777777" w:rsidR="00EB4D1A" w:rsidRDefault="00EB4D1A" w:rsidP="008D1627">
      <w:r>
        <w:separator/>
      </w:r>
    </w:p>
  </w:footnote>
  <w:footnote w:type="continuationSeparator" w:id="0">
    <w:p w14:paraId="4748BCB5" w14:textId="77777777" w:rsidR="00EB4D1A" w:rsidRDefault="00EB4D1A" w:rsidP="008D1627">
      <w:r>
        <w:continuationSeparator/>
      </w:r>
    </w:p>
  </w:footnote>
  <w:footnote w:type="continuationNotice" w:id="1">
    <w:p w14:paraId="5904CD2E" w14:textId="77777777" w:rsidR="00EB4D1A" w:rsidRDefault="00EB4D1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6B8AB" w14:textId="77777777" w:rsidR="00A55A8A" w:rsidRDefault="00A55A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C434FB" w14:textId="77777777" w:rsidR="00A55A8A" w:rsidRDefault="00A55A8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3B541" w14:textId="77777777" w:rsidR="00A55A8A" w:rsidRDefault="00A55A8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CB75F" w14:textId="4F768B3D" w:rsidR="000D1A5A" w:rsidRDefault="000D1A5A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DEB81" w14:textId="11C88399" w:rsidR="000D1A5A" w:rsidRDefault="000D1A5A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19F17" w14:textId="21D68B20" w:rsidR="00980A31" w:rsidRDefault="00980A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159F0"/>
    <w:multiLevelType w:val="hybridMultilevel"/>
    <w:tmpl w:val="30B600F6"/>
    <w:lvl w:ilvl="0" w:tplc="9B8E3DB4">
      <w:start w:val="1"/>
      <w:numFmt w:val="bullet"/>
      <w:lvlText w:val="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5B3FC0"/>
    <w:multiLevelType w:val="hybridMultilevel"/>
    <w:tmpl w:val="E160AEF8"/>
    <w:lvl w:ilvl="0" w:tplc="D6FC2F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444CD5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7F0A31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516E812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6F7E937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FFA28B6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CBC472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9F88C3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0096E59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B4D454D"/>
    <w:multiLevelType w:val="hybridMultilevel"/>
    <w:tmpl w:val="DE4812BA"/>
    <w:lvl w:ilvl="0" w:tplc="F66C37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7DC75F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1AAA50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B8E832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568246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F7725D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226AC80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4DAC0FB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9C7CA6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8D41D2"/>
    <w:multiLevelType w:val="hybridMultilevel"/>
    <w:tmpl w:val="C0089838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4" w15:restartNumberingAfterBreak="0">
    <w:nsid w:val="0E6209DC"/>
    <w:multiLevelType w:val="hybridMultilevel"/>
    <w:tmpl w:val="C456D3F0"/>
    <w:lvl w:ilvl="0" w:tplc="24BCA07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8508F0C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BDCA72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362BE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759ECFE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631EF2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BA96909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1CD4433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8006D5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2B13F6D"/>
    <w:multiLevelType w:val="hybridMultilevel"/>
    <w:tmpl w:val="F0F47876"/>
    <w:lvl w:ilvl="0" w:tplc="9B8E3DB4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6B34AF"/>
    <w:multiLevelType w:val="hybridMultilevel"/>
    <w:tmpl w:val="A7AA9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053E30"/>
    <w:multiLevelType w:val="hybridMultilevel"/>
    <w:tmpl w:val="D5689F68"/>
    <w:lvl w:ilvl="0" w:tplc="1E4491D6">
      <w:start w:val="1"/>
      <w:numFmt w:val="bullet"/>
      <w:lvlText w:val=" "/>
      <w:lvlJc w:val="left"/>
      <w:pPr>
        <w:ind w:left="-270" w:hanging="360"/>
      </w:pPr>
      <w:rPr>
        <w:rFonts w:ascii="check box" w:hAnsi="check box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DC6C9D"/>
    <w:multiLevelType w:val="hybridMultilevel"/>
    <w:tmpl w:val="39223FE2"/>
    <w:lvl w:ilvl="0" w:tplc="04406424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FD70C9"/>
    <w:multiLevelType w:val="hybridMultilevel"/>
    <w:tmpl w:val="20A012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51C1440"/>
    <w:multiLevelType w:val="hybridMultilevel"/>
    <w:tmpl w:val="FE8A9E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30423E"/>
    <w:multiLevelType w:val="hybridMultilevel"/>
    <w:tmpl w:val="F6E07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6310C5"/>
    <w:multiLevelType w:val="hybridMultilevel"/>
    <w:tmpl w:val="F7F2B66A"/>
    <w:lvl w:ilvl="0" w:tplc="FD5082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A826D9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1A98A5C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1460D3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1943BE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FA0EB1E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4A5E80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09B84A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53D464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0880F1E"/>
    <w:multiLevelType w:val="hybridMultilevel"/>
    <w:tmpl w:val="63DEC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340F40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  <w:b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2B686B"/>
    <w:multiLevelType w:val="hybridMultilevel"/>
    <w:tmpl w:val="34DC6954"/>
    <w:lvl w:ilvl="0" w:tplc="F9CEDEF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60A90F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15B070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6F6AB98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8B20BA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B712C11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9B0CC9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1622D1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AE7E9A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2565835"/>
    <w:multiLevelType w:val="hybridMultilevel"/>
    <w:tmpl w:val="3F6094B2"/>
    <w:lvl w:ilvl="0" w:tplc="9B8E3DB4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54187C"/>
    <w:multiLevelType w:val="hybridMultilevel"/>
    <w:tmpl w:val="28964CC2"/>
    <w:lvl w:ilvl="0" w:tplc="2AF8EE2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99A1F3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9E2A2B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22A25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308EEE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DEFE3C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8A8ED4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248C777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925EBD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ADA04E7"/>
    <w:multiLevelType w:val="hybridMultilevel"/>
    <w:tmpl w:val="A1C215A6"/>
    <w:lvl w:ilvl="0" w:tplc="EC004BA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8CE895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D23CFD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02B6803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0EA2B96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3752AE8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780DA6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1F426F1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C8EEF91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AFE55C5"/>
    <w:multiLevelType w:val="hybridMultilevel"/>
    <w:tmpl w:val="5A04CECC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19" w15:restartNumberingAfterBreak="0">
    <w:nsid w:val="3D5F2838"/>
    <w:multiLevelType w:val="hybridMultilevel"/>
    <w:tmpl w:val="47B6794E"/>
    <w:lvl w:ilvl="0" w:tplc="F1EA3A1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9F2AF8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48CE7E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51C41F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9B38192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5FCC9E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57CA61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68E2072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2EA0F7A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F63679A"/>
    <w:multiLevelType w:val="hybridMultilevel"/>
    <w:tmpl w:val="784A2332"/>
    <w:lvl w:ilvl="0" w:tplc="52445260">
      <w:start w:val="1"/>
      <w:numFmt w:val="bullet"/>
      <w:lvlText w:val=""/>
      <w:lvlJc w:val="left"/>
      <w:pPr>
        <w:ind w:left="-27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846058"/>
    <w:multiLevelType w:val="hybridMultilevel"/>
    <w:tmpl w:val="ADE4A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692269"/>
    <w:multiLevelType w:val="hybridMultilevel"/>
    <w:tmpl w:val="A198B84A"/>
    <w:lvl w:ilvl="0" w:tplc="04090001">
      <w:start w:val="1"/>
      <w:numFmt w:val="bullet"/>
      <w:lvlText w:val=""/>
      <w:lvlJc w:val="left"/>
      <w:pPr>
        <w:ind w:left="-2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</w:abstractNum>
  <w:abstractNum w:abstractNumId="23" w15:restartNumberingAfterBreak="0">
    <w:nsid w:val="4B971BE9"/>
    <w:multiLevelType w:val="hybridMultilevel"/>
    <w:tmpl w:val="4B4270CE"/>
    <w:lvl w:ilvl="0" w:tplc="04406424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E93159C"/>
    <w:multiLevelType w:val="hybridMultilevel"/>
    <w:tmpl w:val="8060442E"/>
    <w:lvl w:ilvl="0" w:tplc="0C26501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D7A4FC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94E22E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B552BA6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8DC8DDB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3530C5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173EEAF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3EB619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E04EB92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18D57A1"/>
    <w:multiLevelType w:val="hybridMultilevel"/>
    <w:tmpl w:val="1810A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E026B2"/>
    <w:multiLevelType w:val="hybridMultilevel"/>
    <w:tmpl w:val="5DE0F0E0"/>
    <w:lvl w:ilvl="0" w:tplc="9B8E3DB4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2C7904"/>
    <w:multiLevelType w:val="hybridMultilevel"/>
    <w:tmpl w:val="48A8C634"/>
    <w:lvl w:ilvl="0" w:tplc="810E65F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487864"/>
    <w:multiLevelType w:val="hybridMultilevel"/>
    <w:tmpl w:val="D6143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B064EB"/>
    <w:multiLevelType w:val="hybridMultilevel"/>
    <w:tmpl w:val="9EB040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765068"/>
    <w:multiLevelType w:val="hybridMultilevel"/>
    <w:tmpl w:val="D9F29E40"/>
    <w:lvl w:ilvl="0" w:tplc="49247F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57055E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CCE652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542A29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708E56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2B42C9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4A8E8C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BBF2AB8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FB275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05A7E79"/>
    <w:multiLevelType w:val="hybridMultilevel"/>
    <w:tmpl w:val="8D267780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2" w15:restartNumberingAfterBreak="0">
    <w:nsid w:val="75836A1C"/>
    <w:multiLevelType w:val="hybridMultilevel"/>
    <w:tmpl w:val="1A64B8AE"/>
    <w:lvl w:ilvl="0" w:tplc="E73C741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5B4D86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72EAE1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FE7A1E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070CA0E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6D327C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8C6E66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0EC04AF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ECE491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7A83170"/>
    <w:multiLevelType w:val="hybridMultilevel"/>
    <w:tmpl w:val="C90452AE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34" w15:restartNumberingAfterBreak="0">
    <w:nsid w:val="783900B1"/>
    <w:multiLevelType w:val="hybridMultilevel"/>
    <w:tmpl w:val="63DC6354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5" w15:restartNumberingAfterBreak="0">
    <w:nsid w:val="787F62AA"/>
    <w:multiLevelType w:val="hybridMultilevel"/>
    <w:tmpl w:val="AB985B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A7068D2"/>
    <w:multiLevelType w:val="hybridMultilevel"/>
    <w:tmpl w:val="0D281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DB481B"/>
    <w:multiLevelType w:val="hybridMultilevel"/>
    <w:tmpl w:val="42844026"/>
    <w:lvl w:ilvl="0" w:tplc="9B8E3DB4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32"/>
  </w:num>
  <w:num w:numId="3">
    <w:abstractNumId w:val="1"/>
  </w:num>
  <w:num w:numId="4">
    <w:abstractNumId w:val="7"/>
  </w:num>
  <w:num w:numId="5">
    <w:abstractNumId w:val="20"/>
  </w:num>
  <w:num w:numId="6">
    <w:abstractNumId w:val="37"/>
  </w:num>
  <w:num w:numId="7">
    <w:abstractNumId w:val="15"/>
  </w:num>
  <w:num w:numId="8">
    <w:abstractNumId w:val="26"/>
  </w:num>
  <w:num w:numId="9">
    <w:abstractNumId w:val="5"/>
  </w:num>
  <w:num w:numId="10">
    <w:abstractNumId w:val="10"/>
  </w:num>
  <w:num w:numId="11">
    <w:abstractNumId w:val="11"/>
  </w:num>
  <w:num w:numId="12">
    <w:abstractNumId w:val="6"/>
  </w:num>
  <w:num w:numId="13">
    <w:abstractNumId w:val="36"/>
  </w:num>
  <w:num w:numId="14">
    <w:abstractNumId w:val="27"/>
  </w:num>
  <w:num w:numId="15">
    <w:abstractNumId w:val="23"/>
  </w:num>
  <w:num w:numId="16">
    <w:abstractNumId w:val="0"/>
  </w:num>
  <w:num w:numId="17">
    <w:abstractNumId w:val="8"/>
  </w:num>
  <w:num w:numId="18">
    <w:abstractNumId w:val="29"/>
  </w:num>
  <w:num w:numId="19">
    <w:abstractNumId w:val="13"/>
  </w:num>
  <w:num w:numId="20">
    <w:abstractNumId w:val="35"/>
  </w:num>
  <w:num w:numId="21">
    <w:abstractNumId w:val="31"/>
  </w:num>
  <w:num w:numId="22">
    <w:abstractNumId w:val="34"/>
  </w:num>
  <w:num w:numId="23">
    <w:abstractNumId w:val="9"/>
  </w:num>
  <w:num w:numId="24">
    <w:abstractNumId w:val="28"/>
  </w:num>
  <w:num w:numId="25">
    <w:abstractNumId w:val="25"/>
  </w:num>
  <w:num w:numId="26">
    <w:abstractNumId w:val="21"/>
  </w:num>
  <w:num w:numId="27">
    <w:abstractNumId w:val="24"/>
  </w:num>
  <w:num w:numId="28">
    <w:abstractNumId w:val="30"/>
  </w:num>
  <w:num w:numId="29">
    <w:abstractNumId w:val="14"/>
  </w:num>
  <w:num w:numId="30">
    <w:abstractNumId w:val="4"/>
  </w:num>
  <w:num w:numId="31">
    <w:abstractNumId w:val="2"/>
  </w:num>
  <w:num w:numId="32">
    <w:abstractNumId w:val="18"/>
  </w:num>
  <w:num w:numId="33">
    <w:abstractNumId w:val="33"/>
  </w:num>
  <w:num w:numId="34">
    <w:abstractNumId w:val="3"/>
  </w:num>
  <w:num w:numId="35">
    <w:abstractNumId w:val="21"/>
  </w:num>
  <w:num w:numId="36">
    <w:abstractNumId w:val="13"/>
  </w:num>
  <w:num w:numId="37">
    <w:abstractNumId w:val="28"/>
  </w:num>
  <w:num w:numId="38">
    <w:abstractNumId w:val="25"/>
  </w:num>
  <w:num w:numId="39">
    <w:abstractNumId w:val="12"/>
  </w:num>
  <w:num w:numId="40">
    <w:abstractNumId w:val="16"/>
  </w:num>
  <w:num w:numId="41">
    <w:abstractNumId w:val="19"/>
  </w:num>
  <w:num w:numId="4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cumentProtection w:edit="forms" w:enforcement="0"/>
  <w:styleLockTheme/>
  <w:styleLockQFSet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NrAwNTcxNDAwNTVX0lEKTi0uzszPAykwqQUAPwZI1ywAAAA="/>
  </w:docVars>
  <w:rsids>
    <w:rsidRoot w:val="008D1627"/>
    <w:rsid w:val="000000EB"/>
    <w:rsid w:val="0000036A"/>
    <w:rsid w:val="00000E57"/>
    <w:rsid w:val="00001587"/>
    <w:rsid w:val="00007DD4"/>
    <w:rsid w:val="00010042"/>
    <w:rsid w:val="000116E5"/>
    <w:rsid w:val="0001241C"/>
    <w:rsid w:val="00012628"/>
    <w:rsid w:val="00017F0E"/>
    <w:rsid w:val="00022E06"/>
    <w:rsid w:val="000248B3"/>
    <w:rsid w:val="00024BF9"/>
    <w:rsid w:val="00024E62"/>
    <w:rsid w:val="000256BC"/>
    <w:rsid w:val="0002613C"/>
    <w:rsid w:val="00027AE8"/>
    <w:rsid w:val="000305BF"/>
    <w:rsid w:val="00030DD5"/>
    <w:rsid w:val="00031732"/>
    <w:rsid w:val="00031F08"/>
    <w:rsid w:val="000332CC"/>
    <w:rsid w:val="00033936"/>
    <w:rsid w:val="00033DB2"/>
    <w:rsid w:val="00036885"/>
    <w:rsid w:val="00037C6C"/>
    <w:rsid w:val="0004219C"/>
    <w:rsid w:val="00042874"/>
    <w:rsid w:val="0004325B"/>
    <w:rsid w:val="00043343"/>
    <w:rsid w:val="0004770C"/>
    <w:rsid w:val="000479CE"/>
    <w:rsid w:val="00047A37"/>
    <w:rsid w:val="00053182"/>
    <w:rsid w:val="00054594"/>
    <w:rsid w:val="00054757"/>
    <w:rsid w:val="00061250"/>
    <w:rsid w:val="000618EF"/>
    <w:rsid w:val="00062EC9"/>
    <w:rsid w:val="00063C6F"/>
    <w:rsid w:val="000649E9"/>
    <w:rsid w:val="00065D31"/>
    <w:rsid w:val="00066A80"/>
    <w:rsid w:val="00067F35"/>
    <w:rsid w:val="000715B2"/>
    <w:rsid w:val="00072E51"/>
    <w:rsid w:val="0007456E"/>
    <w:rsid w:val="00076DBE"/>
    <w:rsid w:val="00077D10"/>
    <w:rsid w:val="0008002A"/>
    <w:rsid w:val="00080646"/>
    <w:rsid w:val="000814BB"/>
    <w:rsid w:val="00081698"/>
    <w:rsid w:val="00081E6E"/>
    <w:rsid w:val="00083FE7"/>
    <w:rsid w:val="0008754B"/>
    <w:rsid w:val="00092776"/>
    <w:rsid w:val="00093511"/>
    <w:rsid w:val="00095E78"/>
    <w:rsid w:val="000970A4"/>
    <w:rsid w:val="00097557"/>
    <w:rsid w:val="00097C9E"/>
    <w:rsid w:val="000A0054"/>
    <w:rsid w:val="000A06BE"/>
    <w:rsid w:val="000A1367"/>
    <w:rsid w:val="000A14E8"/>
    <w:rsid w:val="000A18AB"/>
    <w:rsid w:val="000A1FB6"/>
    <w:rsid w:val="000A251E"/>
    <w:rsid w:val="000A401B"/>
    <w:rsid w:val="000A6418"/>
    <w:rsid w:val="000A68A6"/>
    <w:rsid w:val="000B19F0"/>
    <w:rsid w:val="000B1FFD"/>
    <w:rsid w:val="000B2F99"/>
    <w:rsid w:val="000B3520"/>
    <w:rsid w:val="000B3C30"/>
    <w:rsid w:val="000B413C"/>
    <w:rsid w:val="000B437D"/>
    <w:rsid w:val="000B5750"/>
    <w:rsid w:val="000B5C81"/>
    <w:rsid w:val="000B6370"/>
    <w:rsid w:val="000B7816"/>
    <w:rsid w:val="000C0B3A"/>
    <w:rsid w:val="000C17B1"/>
    <w:rsid w:val="000C62D9"/>
    <w:rsid w:val="000C7323"/>
    <w:rsid w:val="000C7909"/>
    <w:rsid w:val="000D1520"/>
    <w:rsid w:val="000D1A5A"/>
    <w:rsid w:val="000D282C"/>
    <w:rsid w:val="000D2DC4"/>
    <w:rsid w:val="000D34E8"/>
    <w:rsid w:val="000D4B9F"/>
    <w:rsid w:val="000D4D37"/>
    <w:rsid w:val="000D54C9"/>
    <w:rsid w:val="000D5D32"/>
    <w:rsid w:val="000D6140"/>
    <w:rsid w:val="000D7541"/>
    <w:rsid w:val="000E0B24"/>
    <w:rsid w:val="000E3B85"/>
    <w:rsid w:val="000E4B19"/>
    <w:rsid w:val="000E58A3"/>
    <w:rsid w:val="000F0034"/>
    <w:rsid w:val="000F0A7C"/>
    <w:rsid w:val="001001C7"/>
    <w:rsid w:val="00100FAA"/>
    <w:rsid w:val="0010122E"/>
    <w:rsid w:val="001014AC"/>
    <w:rsid w:val="00102472"/>
    <w:rsid w:val="00102D8A"/>
    <w:rsid w:val="00103317"/>
    <w:rsid w:val="0010390F"/>
    <w:rsid w:val="00104910"/>
    <w:rsid w:val="00107133"/>
    <w:rsid w:val="00110609"/>
    <w:rsid w:val="001116C8"/>
    <w:rsid w:val="00111896"/>
    <w:rsid w:val="00111E94"/>
    <w:rsid w:val="00112416"/>
    <w:rsid w:val="001126A3"/>
    <w:rsid w:val="00112E77"/>
    <w:rsid w:val="001140C9"/>
    <w:rsid w:val="0011629C"/>
    <w:rsid w:val="00117220"/>
    <w:rsid w:val="00120AC2"/>
    <w:rsid w:val="00120BA1"/>
    <w:rsid w:val="0012171F"/>
    <w:rsid w:val="00122D9D"/>
    <w:rsid w:val="00124426"/>
    <w:rsid w:val="001245EF"/>
    <w:rsid w:val="001257BD"/>
    <w:rsid w:val="00126787"/>
    <w:rsid w:val="00127987"/>
    <w:rsid w:val="0013050A"/>
    <w:rsid w:val="001305D1"/>
    <w:rsid w:val="001307A0"/>
    <w:rsid w:val="00132531"/>
    <w:rsid w:val="00132A3F"/>
    <w:rsid w:val="0013316D"/>
    <w:rsid w:val="001340F6"/>
    <w:rsid w:val="0013429C"/>
    <w:rsid w:val="00134A19"/>
    <w:rsid w:val="00134C99"/>
    <w:rsid w:val="00134D81"/>
    <w:rsid w:val="00137B0B"/>
    <w:rsid w:val="00140AB5"/>
    <w:rsid w:val="00145B5F"/>
    <w:rsid w:val="00145E8B"/>
    <w:rsid w:val="00145E98"/>
    <w:rsid w:val="00146480"/>
    <w:rsid w:val="00147A52"/>
    <w:rsid w:val="001502FB"/>
    <w:rsid w:val="00151E22"/>
    <w:rsid w:val="001522C5"/>
    <w:rsid w:val="0015270E"/>
    <w:rsid w:val="00152ABB"/>
    <w:rsid w:val="00153AA5"/>
    <w:rsid w:val="0015410B"/>
    <w:rsid w:val="00154D37"/>
    <w:rsid w:val="00155A73"/>
    <w:rsid w:val="001563F5"/>
    <w:rsid w:val="001574AE"/>
    <w:rsid w:val="001601B7"/>
    <w:rsid w:val="00160663"/>
    <w:rsid w:val="00160CBB"/>
    <w:rsid w:val="00164CB8"/>
    <w:rsid w:val="00165EFB"/>
    <w:rsid w:val="0016614C"/>
    <w:rsid w:val="0016651F"/>
    <w:rsid w:val="00167088"/>
    <w:rsid w:val="00167749"/>
    <w:rsid w:val="00167EC2"/>
    <w:rsid w:val="00172B2F"/>
    <w:rsid w:val="00173EA5"/>
    <w:rsid w:val="0017472E"/>
    <w:rsid w:val="001758EA"/>
    <w:rsid w:val="00175948"/>
    <w:rsid w:val="001763DD"/>
    <w:rsid w:val="0017678F"/>
    <w:rsid w:val="001803D9"/>
    <w:rsid w:val="00180BB9"/>
    <w:rsid w:val="00181603"/>
    <w:rsid w:val="0018307E"/>
    <w:rsid w:val="00183ED3"/>
    <w:rsid w:val="00184FDB"/>
    <w:rsid w:val="0018514B"/>
    <w:rsid w:val="0019097E"/>
    <w:rsid w:val="001918E6"/>
    <w:rsid w:val="0019216D"/>
    <w:rsid w:val="0019285E"/>
    <w:rsid w:val="001928F3"/>
    <w:rsid w:val="001937D1"/>
    <w:rsid w:val="0019412B"/>
    <w:rsid w:val="001961FD"/>
    <w:rsid w:val="0019798D"/>
    <w:rsid w:val="001A04C9"/>
    <w:rsid w:val="001A0DBB"/>
    <w:rsid w:val="001A13FA"/>
    <w:rsid w:val="001A1481"/>
    <w:rsid w:val="001A19A9"/>
    <w:rsid w:val="001A27D6"/>
    <w:rsid w:val="001A2841"/>
    <w:rsid w:val="001A352A"/>
    <w:rsid w:val="001A374C"/>
    <w:rsid w:val="001A4CD8"/>
    <w:rsid w:val="001B1CA3"/>
    <w:rsid w:val="001B25CA"/>
    <w:rsid w:val="001B3CD8"/>
    <w:rsid w:val="001B401D"/>
    <w:rsid w:val="001B45B2"/>
    <w:rsid w:val="001B4D27"/>
    <w:rsid w:val="001B5259"/>
    <w:rsid w:val="001B52C8"/>
    <w:rsid w:val="001B5464"/>
    <w:rsid w:val="001B5F71"/>
    <w:rsid w:val="001C01B3"/>
    <w:rsid w:val="001C0305"/>
    <w:rsid w:val="001C0924"/>
    <w:rsid w:val="001C0FE0"/>
    <w:rsid w:val="001C1509"/>
    <w:rsid w:val="001C5D7C"/>
    <w:rsid w:val="001C6D2A"/>
    <w:rsid w:val="001C6DAE"/>
    <w:rsid w:val="001C70C3"/>
    <w:rsid w:val="001C72E1"/>
    <w:rsid w:val="001C76C0"/>
    <w:rsid w:val="001D03AD"/>
    <w:rsid w:val="001D2765"/>
    <w:rsid w:val="001D2E67"/>
    <w:rsid w:val="001D33FA"/>
    <w:rsid w:val="001D3B1A"/>
    <w:rsid w:val="001D4974"/>
    <w:rsid w:val="001D63F0"/>
    <w:rsid w:val="001D6F3A"/>
    <w:rsid w:val="001E06FC"/>
    <w:rsid w:val="001E1338"/>
    <w:rsid w:val="001E17A8"/>
    <w:rsid w:val="001E27AC"/>
    <w:rsid w:val="001E3D06"/>
    <w:rsid w:val="001E4ACA"/>
    <w:rsid w:val="001E74BB"/>
    <w:rsid w:val="001F4EAF"/>
    <w:rsid w:val="001F5246"/>
    <w:rsid w:val="001F7527"/>
    <w:rsid w:val="001F7664"/>
    <w:rsid w:val="001F7AF6"/>
    <w:rsid w:val="00200E8F"/>
    <w:rsid w:val="002012E4"/>
    <w:rsid w:val="002023F3"/>
    <w:rsid w:val="00202E9A"/>
    <w:rsid w:val="002033B7"/>
    <w:rsid w:val="00205EAD"/>
    <w:rsid w:val="002077C8"/>
    <w:rsid w:val="00212A31"/>
    <w:rsid w:val="00212CE3"/>
    <w:rsid w:val="00212E1C"/>
    <w:rsid w:val="00212FEA"/>
    <w:rsid w:val="0021722A"/>
    <w:rsid w:val="00217E0F"/>
    <w:rsid w:val="00224262"/>
    <w:rsid w:val="00224CFA"/>
    <w:rsid w:val="00225322"/>
    <w:rsid w:val="0022559C"/>
    <w:rsid w:val="00225D57"/>
    <w:rsid w:val="00226DB6"/>
    <w:rsid w:val="00227E5B"/>
    <w:rsid w:val="0023127C"/>
    <w:rsid w:val="002329B7"/>
    <w:rsid w:val="00234C5C"/>
    <w:rsid w:val="00236264"/>
    <w:rsid w:val="002375A4"/>
    <w:rsid w:val="00237D27"/>
    <w:rsid w:val="00237F5A"/>
    <w:rsid w:val="0024017F"/>
    <w:rsid w:val="002413CD"/>
    <w:rsid w:val="00241F3A"/>
    <w:rsid w:val="00242585"/>
    <w:rsid w:val="00246FAC"/>
    <w:rsid w:val="00247635"/>
    <w:rsid w:val="0024775C"/>
    <w:rsid w:val="00247EC5"/>
    <w:rsid w:val="00250CFB"/>
    <w:rsid w:val="00252447"/>
    <w:rsid w:val="0025499A"/>
    <w:rsid w:val="002559BD"/>
    <w:rsid w:val="0025727B"/>
    <w:rsid w:val="0026009D"/>
    <w:rsid w:val="002600BD"/>
    <w:rsid w:val="00260233"/>
    <w:rsid w:val="00260B37"/>
    <w:rsid w:val="002618C6"/>
    <w:rsid w:val="00261ADC"/>
    <w:rsid w:val="00263115"/>
    <w:rsid w:val="00263591"/>
    <w:rsid w:val="00263E8F"/>
    <w:rsid w:val="0026519D"/>
    <w:rsid w:val="00265B48"/>
    <w:rsid w:val="00266CE7"/>
    <w:rsid w:val="00267ED3"/>
    <w:rsid w:val="00267F50"/>
    <w:rsid w:val="00270CBE"/>
    <w:rsid w:val="00273432"/>
    <w:rsid w:val="00273A2E"/>
    <w:rsid w:val="00273BD6"/>
    <w:rsid w:val="0027711B"/>
    <w:rsid w:val="002800E6"/>
    <w:rsid w:val="00280566"/>
    <w:rsid w:val="00280579"/>
    <w:rsid w:val="00281E24"/>
    <w:rsid w:val="002824CE"/>
    <w:rsid w:val="002830FC"/>
    <w:rsid w:val="00284C6E"/>
    <w:rsid w:val="00284D22"/>
    <w:rsid w:val="002853C0"/>
    <w:rsid w:val="002876E0"/>
    <w:rsid w:val="00287C4E"/>
    <w:rsid w:val="00287D76"/>
    <w:rsid w:val="00290195"/>
    <w:rsid w:val="00290DE1"/>
    <w:rsid w:val="00292C4A"/>
    <w:rsid w:val="002932B3"/>
    <w:rsid w:val="002938D5"/>
    <w:rsid w:val="00293B0A"/>
    <w:rsid w:val="00295EB4"/>
    <w:rsid w:val="00296130"/>
    <w:rsid w:val="002A1371"/>
    <w:rsid w:val="002A19B9"/>
    <w:rsid w:val="002A26BD"/>
    <w:rsid w:val="002A2C83"/>
    <w:rsid w:val="002A3F07"/>
    <w:rsid w:val="002A4007"/>
    <w:rsid w:val="002A534B"/>
    <w:rsid w:val="002A5AA3"/>
    <w:rsid w:val="002A67A2"/>
    <w:rsid w:val="002A7481"/>
    <w:rsid w:val="002A7757"/>
    <w:rsid w:val="002B2D77"/>
    <w:rsid w:val="002B342A"/>
    <w:rsid w:val="002B3FFD"/>
    <w:rsid w:val="002B4FCD"/>
    <w:rsid w:val="002B64A3"/>
    <w:rsid w:val="002B6ACE"/>
    <w:rsid w:val="002B7681"/>
    <w:rsid w:val="002C0B65"/>
    <w:rsid w:val="002C0DBD"/>
    <w:rsid w:val="002C166B"/>
    <w:rsid w:val="002C2F99"/>
    <w:rsid w:val="002C467D"/>
    <w:rsid w:val="002C4978"/>
    <w:rsid w:val="002C5125"/>
    <w:rsid w:val="002C5378"/>
    <w:rsid w:val="002C53F3"/>
    <w:rsid w:val="002C627D"/>
    <w:rsid w:val="002C6A10"/>
    <w:rsid w:val="002C6D89"/>
    <w:rsid w:val="002C6E49"/>
    <w:rsid w:val="002C7967"/>
    <w:rsid w:val="002D12D6"/>
    <w:rsid w:val="002D1804"/>
    <w:rsid w:val="002D1A5C"/>
    <w:rsid w:val="002D2329"/>
    <w:rsid w:val="002D2CF4"/>
    <w:rsid w:val="002D329C"/>
    <w:rsid w:val="002D3964"/>
    <w:rsid w:val="002D3DDA"/>
    <w:rsid w:val="002D5F5F"/>
    <w:rsid w:val="002D6740"/>
    <w:rsid w:val="002D69A9"/>
    <w:rsid w:val="002D6A5C"/>
    <w:rsid w:val="002E0282"/>
    <w:rsid w:val="002E038D"/>
    <w:rsid w:val="002E1F40"/>
    <w:rsid w:val="002E2813"/>
    <w:rsid w:val="002E3DA6"/>
    <w:rsid w:val="002E51DD"/>
    <w:rsid w:val="002E655C"/>
    <w:rsid w:val="002E6D92"/>
    <w:rsid w:val="002E72D9"/>
    <w:rsid w:val="002E78C8"/>
    <w:rsid w:val="002F0E6E"/>
    <w:rsid w:val="002F36D9"/>
    <w:rsid w:val="002F59B1"/>
    <w:rsid w:val="002F6598"/>
    <w:rsid w:val="002F6F3E"/>
    <w:rsid w:val="00300605"/>
    <w:rsid w:val="00302E66"/>
    <w:rsid w:val="003075B1"/>
    <w:rsid w:val="003076F1"/>
    <w:rsid w:val="00310C02"/>
    <w:rsid w:val="00311662"/>
    <w:rsid w:val="003123F7"/>
    <w:rsid w:val="00313528"/>
    <w:rsid w:val="0031383C"/>
    <w:rsid w:val="00315016"/>
    <w:rsid w:val="00315451"/>
    <w:rsid w:val="00315EDC"/>
    <w:rsid w:val="00316038"/>
    <w:rsid w:val="0031673E"/>
    <w:rsid w:val="00317523"/>
    <w:rsid w:val="0032071F"/>
    <w:rsid w:val="00321135"/>
    <w:rsid w:val="00322826"/>
    <w:rsid w:val="00322B77"/>
    <w:rsid w:val="00323DBE"/>
    <w:rsid w:val="00324B29"/>
    <w:rsid w:val="00325D4D"/>
    <w:rsid w:val="00326AAA"/>
    <w:rsid w:val="00326D1C"/>
    <w:rsid w:val="0032727E"/>
    <w:rsid w:val="00327C86"/>
    <w:rsid w:val="003303A4"/>
    <w:rsid w:val="0033208C"/>
    <w:rsid w:val="00332A8C"/>
    <w:rsid w:val="00333646"/>
    <w:rsid w:val="0033559B"/>
    <w:rsid w:val="003356A8"/>
    <w:rsid w:val="00335D35"/>
    <w:rsid w:val="00336228"/>
    <w:rsid w:val="00336437"/>
    <w:rsid w:val="00336992"/>
    <w:rsid w:val="00341AF8"/>
    <w:rsid w:val="00342C3B"/>
    <w:rsid w:val="0034517E"/>
    <w:rsid w:val="003461F1"/>
    <w:rsid w:val="003476F8"/>
    <w:rsid w:val="00347D05"/>
    <w:rsid w:val="00347EE8"/>
    <w:rsid w:val="00350572"/>
    <w:rsid w:val="00351897"/>
    <w:rsid w:val="0035306E"/>
    <w:rsid w:val="003533C3"/>
    <w:rsid w:val="003537FA"/>
    <w:rsid w:val="00353C14"/>
    <w:rsid w:val="00353E88"/>
    <w:rsid w:val="00354269"/>
    <w:rsid w:val="00354EED"/>
    <w:rsid w:val="00357F98"/>
    <w:rsid w:val="00360CF1"/>
    <w:rsid w:val="00360E2A"/>
    <w:rsid w:val="003616BB"/>
    <w:rsid w:val="00362A3C"/>
    <w:rsid w:val="003653E1"/>
    <w:rsid w:val="003657B5"/>
    <w:rsid w:val="00365BC5"/>
    <w:rsid w:val="00365CFE"/>
    <w:rsid w:val="003670C5"/>
    <w:rsid w:val="00370940"/>
    <w:rsid w:val="00371A8D"/>
    <w:rsid w:val="00371D09"/>
    <w:rsid w:val="003720DE"/>
    <w:rsid w:val="003728E7"/>
    <w:rsid w:val="00372CF4"/>
    <w:rsid w:val="00374B47"/>
    <w:rsid w:val="003752B3"/>
    <w:rsid w:val="003752BC"/>
    <w:rsid w:val="00375597"/>
    <w:rsid w:val="0037689C"/>
    <w:rsid w:val="00376BC3"/>
    <w:rsid w:val="00377925"/>
    <w:rsid w:val="003800E5"/>
    <w:rsid w:val="00380716"/>
    <w:rsid w:val="00381B94"/>
    <w:rsid w:val="00383EE8"/>
    <w:rsid w:val="00384F2C"/>
    <w:rsid w:val="00385A4C"/>
    <w:rsid w:val="00387156"/>
    <w:rsid w:val="003871DB"/>
    <w:rsid w:val="00390585"/>
    <w:rsid w:val="00391AE7"/>
    <w:rsid w:val="00392EFE"/>
    <w:rsid w:val="003935C6"/>
    <w:rsid w:val="00393624"/>
    <w:rsid w:val="00393EC1"/>
    <w:rsid w:val="00394B4B"/>
    <w:rsid w:val="0039524E"/>
    <w:rsid w:val="00396F43"/>
    <w:rsid w:val="003972BC"/>
    <w:rsid w:val="003A2CB3"/>
    <w:rsid w:val="003A2CDB"/>
    <w:rsid w:val="003A32B3"/>
    <w:rsid w:val="003A3E5D"/>
    <w:rsid w:val="003A3F22"/>
    <w:rsid w:val="003A4B79"/>
    <w:rsid w:val="003A5722"/>
    <w:rsid w:val="003A6CBC"/>
    <w:rsid w:val="003A6F91"/>
    <w:rsid w:val="003B040E"/>
    <w:rsid w:val="003B058D"/>
    <w:rsid w:val="003B12D5"/>
    <w:rsid w:val="003B12FD"/>
    <w:rsid w:val="003B1638"/>
    <w:rsid w:val="003B197F"/>
    <w:rsid w:val="003B1CA4"/>
    <w:rsid w:val="003B333B"/>
    <w:rsid w:val="003B42DA"/>
    <w:rsid w:val="003B4838"/>
    <w:rsid w:val="003B54B2"/>
    <w:rsid w:val="003B5954"/>
    <w:rsid w:val="003B6513"/>
    <w:rsid w:val="003B7A75"/>
    <w:rsid w:val="003C0775"/>
    <w:rsid w:val="003C17E6"/>
    <w:rsid w:val="003C5D62"/>
    <w:rsid w:val="003C70D1"/>
    <w:rsid w:val="003C71BD"/>
    <w:rsid w:val="003C7D22"/>
    <w:rsid w:val="003D00A2"/>
    <w:rsid w:val="003D0391"/>
    <w:rsid w:val="003D0F46"/>
    <w:rsid w:val="003D3E83"/>
    <w:rsid w:val="003D3EAD"/>
    <w:rsid w:val="003D49F9"/>
    <w:rsid w:val="003D5275"/>
    <w:rsid w:val="003D61E3"/>
    <w:rsid w:val="003D70D1"/>
    <w:rsid w:val="003D7C62"/>
    <w:rsid w:val="003E024F"/>
    <w:rsid w:val="003E073B"/>
    <w:rsid w:val="003E2853"/>
    <w:rsid w:val="003E2874"/>
    <w:rsid w:val="003E30E1"/>
    <w:rsid w:val="003E46BE"/>
    <w:rsid w:val="003E4FDA"/>
    <w:rsid w:val="003E55D2"/>
    <w:rsid w:val="003E6DBF"/>
    <w:rsid w:val="003F05C8"/>
    <w:rsid w:val="003F1038"/>
    <w:rsid w:val="003F54E2"/>
    <w:rsid w:val="003F6786"/>
    <w:rsid w:val="003F7178"/>
    <w:rsid w:val="003F7DFA"/>
    <w:rsid w:val="00401460"/>
    <w:rsid w:val="0040194C"/>
    <w:rsid w:val="004036DE"/>
    <w:rsid w:val="00403986"/>
    <w:rsid w:val="004045E3"/>
    <w:rsid w:val="00404E64"/>
    <w:rsid w:val="004056D8"/>
    <w:rsid w:val="00406668"/>
    <w:rsid w:val="0040673E"/>
    <w:rsid w:val="00410638"/>
    <w:rsid w:val="00410705"/>
    <w:rsid w:val="004108F6"/>
    <w:rsid w:val="004110F9"/>
    <w:rsid w:val="004122FA"/>
    <w:rsid w:val="0041285E"/>
    <w:rsid w:val="00412F0D"/>
    <w:rsid w:val="00417340"/>
    <w:rsid w:val="004174C6"/>
    <w:rsid w:val="00417773"/>
    <w:rsid w:val="00417F66"/>
    <w:rsid w:val="00420696"/>
    <w:rsid w:val="00420F66"/>
    <w:rsid w:val="004213C9"/>
    <w:rsid w:val="00421FA6"/>
    <w:rsid w:val="00423298"/>
    <w:rsid w:val="00424B55"/>
    <w:rsid w:val="004266A9"/>
    <w:rsid w:val="00426C41"/>
    <w:rsid w:val="0043078B"/>
    <w:rsid w:val="004335A0"/>
    <w:rsid w:val="00434363"/>
    <w:rsid w:val="0043691C"/>
    <w:rsid w:val="00437444"/>
    <w:rsid w:val="004376AD"/>
    <w:rsid w:val="0044434C"/>
    <w:rsid w:val="004446D6"/>
    <w:rsid w:val="00446F2A"/>
    <w:rsid w:val="0045073C"/>
    <w:rsid w:val="00452F84"/>
    <w:rsid w:val="00453E24"/>
    <w:rsid w:val="004542C0"/>
    <w:rsid w:val="0045455C"/>
    <w:rsid w:val="00455CAE"/>
    <w:rsid w:val="00456714"/>
    <w:rsid w:val="004568FA"/>
    <w:rsid w:val="00456B51"/>
    <w:rsid w:val="00456EB1"/>
    <w:rsid w:val="0046033B"/>
    <w:rsid w:val="0046070F"/>
    <w:rsid w:val="0046118C"/>
    <w:rsid w:val="00461466"/>
    <w:rsid w:val="00463732"/>
    <w:rsid w:val="004646A7"/>
    <w:rsid w:val="00464A2E"/>
    <w:rsid w:val="00465053"/>
    <w:rsid w:val="004658FB"/>
    <w:rsid w:val="00466B3F"/>
    <w:rsid w:val="00466BCB"/>
    <w:rsid w:val="00467403"/>
    <w:rsid w:val="00470657"/>
    <w:rsid w:val="004713FA"/>
    <w:rsid w:val="004719E5"/>
    <w:rsid w:val="00472631"/>
    <w:rsid w:val="00472FF2"/>
    <w:rsid w:val="00474E24"/>
    <w:rsid w:val="00475641"/>
    <w:rsid w:val="00476422"/>
    <w:rsid w:val="004764C8"/>
    <w:rsid w:val="00476A6F"/>
    <w:rsid w:val="0048116B"/>
    <w:rsid w:val="00481FBB"/>
    <w:rsid w:val="0048220D"/>
    <w:rsid w:val="004846F1"/>
    <w:rsid w:val="0048474A"/>
    <w:rsid w:val="004868B1"/>
    <w:rsid w:val="004873EC"/>
    <w:rsid w:val="00490A76"/>
    <w:rsid w:val="00490FA0"/>
    <w:rsid w:val="004912BA"/>
    <w:rsid w:val="00492736"/>
    <w:rsid w:val="00493FED"/>
    <w:rsid w:val="0049483C"/>
    <w:rsid w:val="00494F07"/>
    <w:rsid w:val="00496C68"/>
    <w:rsid w:val="004A24E7"/>
    <w:rsid w:val="004A336E"/>
    <w:rsid w:val="004A5C90"/>
    <w:rsid w:val="004A64A0"/>
    <w:rsid w:val="004A7A87"/>
    <w:rsid w:val="004B123A"/>
    <w:rsid w:val="004B1E38"/>
    <w:rsid w:val="004B29D4"/>
    <w:rsid w:val="004B2EFB"/>
    <w:rsid w:val="004B403B"/>
    <w:rsid w:val="004B4A19"/>
    <w:rsid w:val="004B60F5"/>
    <w:rsid w:val="004B6A84"/>
    <w:rsid w:val="004B716D"/>
    <w:rsid w:val="004B7E6B"/>
    <w:rsid w:val="004C052A"/>
    <w:rsid w:val="004C07A8"/>
    <w:rsid w:val="004C0DBD"/>
    <w:rsid w:val="004C1BF0"/>
    <w:rsid w:val="004C1DED"/>
    <w:rsid w:val="004C29A0"/>
    <w:rsid w:val="004C34C2"/>
    <w:rsid w:val="004C452A"/>
    <w:rsid w:val="004C4C81"/>
    <w:rsid w:val="004C5A74"/>
    <w:rsid w:val="004C5B85"/>
    <w:rsid w:val="004C743B"/>
    <w:rsid w:val="004D310B"/>
    <w:rsid w:val="004D316A"/>
    <w:rsid w:val="004D36C8"/>
    <w:rsid w:val="004D6C00"/>
    <w:rsid w:val="004D6E19"/>
    <w:rsid w:val="004D7307"/>
    <w:rsid w:val="004E0373"/>
    <w:rsid w:val="004E0A59"/>
    <w:rsid w:val="004E1548"/>
    <w:rsid w:val="004E21CC"/>
    <w:rsid w:val="004E28EF"/>
    <w:rsid w:val="004E641C"/>
    <w:rsid w:val="004E72DC"/>
    <w:rsid w:val="004E7902"/>
    <w:rsid w:val="004E7BEB"/>
    <w:rsid w:val="004F14BE"/>
    <w:rsid w:val="004F151F"/>
    <w:rsid w:val="004F174F"/>
    <w:rsid w:val="004F1E14"/>
    <w:rsid w:val="004F478A"/>
    <w:rsid w:val="004F4F27"/>
    <w:rsid w:val="004F522E"/>
    <w:rsid w:val="00500C72"/>
    <w:rsid w:val="00501735"/>
    <w:rsid w:val="00501968"/>
    <w:rsid w:val="005021F8"/>
    <w:rsid w:val="00502D12"/>
    <w:rsid w:val="00502E2B"/>
    <w:rsid w:val="00502F71"/>
    <w:rsid w:val="0050582F"/>
    <w:rsid w:val="00506BE7"/>
    <w:rsid w:val="00510576"/>
    <w:rsid w:val="00510EF9"/>
    <w:rsid w:val="005123BC"/>
    <w:rsid w:val="00513CD6"/>
    <w:rsid w:val="00514D19"/>
    <w:rsid w:val="0051520E"/>
    <w:rsid w:val="00515603"/>
    <w:rsid w:val="005159D0"/>
    <w:rsid w:val="00517A30"/>
    <w:rsid w:val="00517D74"/>
    <w:rsid w:val="005227D4"/>
    <w:rsid w:val="00525365"/>
    <w:rsid w:val="00525DC8"/>
    <w:rsid w:val="00525E66"/>
    <w:rsid w:val="0052661F"/>
    <w:rsid w:val="0052733E"/>
    <w:rsid w:val="00527381"/>
    <w:rsid w:val="005300E7"/>
    <w:rsid w:val="005318F9"/>
    <w:rsid w:val="00532D52"/>
    <w:rsid w:val="00533230"/>
    <w:rsid w:val="005335AE"/>
    <w:rsid w:val="00533EC1"/>
    <w:rsid w:val="00534AE5"/>
    <w:rsid w:val="00535548"/>
    <w:rsid w:val="00540467"/>
    <w:rsid w:val="0054082C"/>
    <w:rsid w:val="00541165"/>
    <w:rsid w:val="00541492"/>
    <w:rsid w:val="00541D54"/>
    <w:rsid w:val="00543F60"/>
    <w:rsid w:val="00544EFA"/>
    <w:rsid w:val="0054668C"/>
    <w:rsid w:val="005474C2"/>
    <w:rsid w:val="00547801"/>
    <w:rsid w:val="00547D03"/>
    <w:rsid w:val="0055094F"/>
    <w:rsid w:val="00551042"/>
    <w:rsid w:val="00551218"/>
    <w:rsid w:val="00551418"/>
    <w:rsid w:val="00553708"/>
    <w:rsid w:val="005552F5"/>
    <w:rsid w:val="00555B39"/>
    <w:rsid w:val="00555D95"/>
    <w:rsid w:val="00556686"/>
    <w:rsid w:val="00557105"/>
    <w:rsid w:val="00557BB6"/>
    <w:rsid w:val="00557E03"/>
    <w:rsid w:val="00560042"/>
    <w:rsid w:val="0056020E"/>
    <w:rsid w:val="0056198A"/>
    <w:rsid w:val="00563197"/>
    <w:rsid w:val="00564633"/>
    <w:rsid w:val="00565C0A"/>
    <w:rsid w:val="00565D15"/>
    <w:rsid w:val="00570415"/>
    <w:rsid w:val="00571173"/>
    <w:rsid w:val="0057698E"/>
    <w:rsid w:val="00577359"/>
    <w:rsid w:val="00580333"/>
    <w:rsid w:val="00580476"/>
    <w:rsid w:val="00582669"/>
    <w:rsid w:val="005831D8"/>
    <w:rsid w:val="00583D51"/>
    <w:rsid w:val="00585AA1"/>
    <w:rsid w:val="00586594"/>
    <w:rsid w:val="0058765D"/>
    <w:rsid w:val="00587C5B"/>
    <w:rsid w:val="0059178B"/>
    <w:rsid w:val="005930CC"/>
    <w:rsid w:val="005939D3"/>
    <w:rsid w:val="00595B37"/>
    <w:rsid w:val="005966BD"/>
    <w:rsid w:val="00596DEC"/>
    <w:rsid w:val="00597928"/>
    <w:rsid w:val="005A2F18"/>
    <w:rsid w:val="005A3F2C"/>
    <w:rsid w:val="005A44F3"/>
    <w:rsid w:val="005A4593"/>
    <w:rsid w:val="005A47FB"/>
    <w:rsid w:val="005A6F8F"/>
    <w:rsid w:val="005A6F93"/>
    <w:rsid w:val="005B022C"/>
    <w:rsid w:val="005B0DD2"/>
    <w:rsid w:val="005B1D4A"/>
    <w:rsid w:val="005B1F6E"/>
    <w:rsid w:val="005B1FE4"/>
    <w:rsid w:val="005B3BD3"/>
    <w:rsid w:val="005B3D54"/>
    <w:rsid w:val="005B4405"/>
    <w:rsid w:val="005B487C"/>
    <w:rsid w:val="005B54F2"/>
    <w:rsid w:val="005B5D42"/>
    <w:rsid w:val="005B6E55"/>
    <w:rsid w:val="005B7C7D"/>
    <w:rsid w:val="005C0D5A"/>
    <w:rsid w:val="005C1BF5"/>
    <w:rsid w:val="005C1E12"/>
    <w:rsid w:val="005C2AB0"/>
    <w:rsid w:val="005C2F5C"/>
    <w:rsid w:val="005C2F79"/>
    <w:rsid w:val="005C31B2"/>
    <w:rsid w:val="005C4ABA"/>
    <w:rsid w:val="005C4F45"/>
    <w:rsid w:val="005C56B0"/>
    <w:rsid w:val="005C63B6"/>
    <w:rsid w:val="005C6ECD"/>
    <w:rsid w:val="005D0C66"/>
    <w:rsid w:val="005D2467"/>
    <w:rsid w:val="005D286C"/>
    <w:rsid w:val="005D2C67"/>
    <w:rsid w:val="005D3190"/>
    <w:rsid w:val="005E03E9"/>
    <w:rsid w:val="005E0DDC"/>
    <w:rsid w:val="005E165A"/>
    <w:rsid w:val="005E21C8"/>
    <w:rsid w:val="005E224C"/>
    <w:rsid w:val="005E2517"/>
    <w:rsid w:val="005E2F42"/>
    <w:rsid w:val="005E3860"/>
    <w:rsid w:val="005E3D83"/>
    <w:rsid w:val="005E41FE"/>
    <w:rsid w:val="005E420A"/>
    <w:rsid w:val="005E4237"/>
    <w:rsid w:val="005E43F6"/>
    <w:rsid w:val="005E489D"/>
    <w:rsid w:val="005E51F4"/>
    <w:rsid w:val="005E5726"/>
    <w:rsid w:val="005E5F8E"/>
    <w:rsid w:val="005E6252"/>
    <w:rsid w:val="005E7488"/>
    <w:rsid w:val="005E75B3"/>
    <w:rsid w:val="005F1C8C"/>
    <w:rsid w:val="005F2EA2"/>
    <w:rsid w:val="005F3E7B"/>
    <w:rsid w:val="005F41BD"/>
    <w:rsid w:val="005F477B"/>
    <w:rsid w:val="005F7103"/>
    <w:rsid w:val="005F72FE"/>
    <w:rsid w:val="00600414"/>
    <w:rsid w:val="00601104"/>
    <w:rsid w:val="006011ED"/>
    <w:rsid w:val="00603117"/>
    <w:rsid w:val="0061019C"/>
    <w:rsid w:val="006104A5"/>
    <w:rsid w:val="006143B4"/>
    <w:rsid w:val="00614E5A"/>
    <w:rsid w:val="00616BDF"/>
    <w:rsid w:val="00617211"/>
    <w:rsid w:val="00617D7A"/>
    <w:rsid w:val="006216B4"/>
    <w:rsid w:val="0062266F"/>
    <w:rsid w:val="00622B01"/>
    <w:rsid w:val="006240C8"/>
    <w:rsid w:val="006246FC"/>
    <w:rsid w:val="00624C4C"/>
    <w:rsid w:val="00625960"/>
    <w:rsid w:val="006266C2"/>
    <w:rsid w:val="006267F1"/>
    <w:rsid w:val="00632969"/>
    <w:rsid w:val="006338E3"/>
    <w:rsid w:val="00634084"/>
    <w:rsid w:val="00634F2B"/>
    <w:rsid w:val="00635113"/>
    <w:rsid w:val="006355B6"/>
    <w:rsid w:val="00635C56"/>
    <w:rsid w:val="00637769"/>
    <w:rsid w:val="00637882"/>
    <w:rsid w:val="00637C90"/>
    <w:rsid w:val="00641593"/>
    <w:rsid w:val="00642DB9"/>
    <w:rsid w:val="00643A92"/>
    <w:rsid w:val="0064441D"/>
    <w:rsid w:val="00644D2E"/>
    <w:rsid w:val="00645266"/>
    <w:rsid w:val="0065017D"/>
    <w:rsid w:val="00650FE5"/>
    <w:rsid w:val="00651425"/>
    <w:rsid w:val="00651C77"/>
    <w:rsid w:val="00651D95"/>
    <w:rsid w:val="00652C81"/>
    <w:rsid w:val="00653EDA"/>
    <w:rsid w:val="00654166"/>
    <w:rsid w:val="0065428F"/>
    <w:rsid w:val="00654E53"/>
    <w:rsid w:val="00655941"/>
    <w:rsid w:val="00656E50"/>
    <w:rsid w:val="0066031B"/>
    <w:rsid w:val="00661374"/>
    <w:rsid w:val="00661D86"/>
    <w:rsid w:val="00663218"/>
    <w:rsid w:val="0066473B"/>
    <w:rsid w:val="00664895"/>
    <w:rsid w:val="00664A9A"/>
    <w:rsid w:val="00665125"/>
    <w:rsid w:val="0066645A"/>
    <w:rsid w:val="00666521"/>
    <w:rsid w:val="00667077"/>
    <w:rsid w:val="0066713B"/>
    <w:rsid w:val="006712EC"/>
    <w:rsid w:val="00671D2F"/>
    <w:rsid w:val="00673239"/>
    <w:rsid w:val="00674DBE"/>
    <w:rsid w:val="00676000"/>
    <w:rsid w:val="0068055E"/>
    <w:rsid w:val="00681923"/>
    <w:rsid w:val="00683182"/>
    <w:rsid w:val="00683D2F"/>
    <w:rsid w:val="0068465B"/>
    <w:rsid w:val="00684687"/>
    <w:rsid w:val="00684BA0"/>
    <w:rsid w:val="00684FEE"/>
    <w:rsid w:val="00685327"/>
    <w:rsid w:val="00687874"/>
    <w:rsid w:val="00690213"/>
    <w:rsid w:val="0069034B"/>
    <w:rsid w:val="00690B6A"/>
    <w:rsid w:val="00692571"/>
    <w:rsid w:val="00692673"/>
    <w:rsid w:val="00692CAA"/>
    <w:rsid w:val="006934D5"/>
    <w:rsid w:val="0069491F"/>
    <w:rsid w:val="00694B28"/>
    <w:rsid w:val="006959B9"/>
    <w:rsid w:val="00697140"/>
    <w:rsid w:val="006971D1"/>
    <w:rsid w:val="0069756B"/>
    <w:rsid w:val="00697620"/>
    <w:rsid w:val="0069794C"/>
    <w:rsid w:val="00697F23"/>
    <w:rsid w:val="006A1321"/>
    <w:rsid w:val="006A5AC2"/>
    <w:rsid w:val="006A5F38"/>
    <w:rsid w:val="006A64A7"/>
    <w:rsid w:val="006A7A90"/>
    <w:rsid w:val="006B05F9"/>
    <w:rsid w:val="006B0727"/>
    <w:rsid w:val="006B13DD"/>
    <w:rsid w:val="006B35B7"/>
    <w:rsid w:val="006B45EB"/>
    <w:rsid w:val="006B4E9F"/>
    <w:rsid w:val="006B5B19"/>
    <w:rsid w:val="006B6297"/>
    <w:rsid w:val="006B63F5"/>
    <w:rsid w:val="006B6A33"/>
    <w:rsid w:val="006B7069"/>
    <w:rsid w:val="006B791E"/>
    <w:rsid w:val="006C1B21"/>
    <w:rsid w:val="006C1F99"/>
    <w:rsid w:val="006C361E"/>
    <w:rsid w:val="006C4263"/>
    <w:rsid w:val="006C4B5D"/>
    <w:rsid w:val="006C4EB6"/>
    <w:rsid w:val="006C511E"/>
    <w:rsid w:val="006C522D"/>
    <w:rsid w:val="006C5E69"/>
    <w:rsid w:val="006C6455"/>
    <w:rsid w:val="006C7EC4"/>
    <w:rsid w:val="006D3153"/>
    <w:rsid w:val="006D3B04"/>
    <w:rsid w:val="006D4837"/>
    <w:rsid w:val="006D5C12"/>
    <w:rsid w:val="006D7E10"/>
    <w:rsid w:val="006E1853"/>
    <w:rsid w:val="006E2B5E"/>
    <w:rsid w:val="006E31F0"/>
    <w:rsid w:val="006E51DF"/>
    <w:rsid w:val="006E6885"/>
    <w:rsid w:val="006E7D39"/>
    <w:rsid w:val="006F1ABE"/>
    <w:rsid w:val="006F2D4C"/>
    <w:rsid w:val="006F4034"/>
    <w:rsid w:val="006F462A"/>
    <w:rsid w:val="006F46EE"/>
    <w:rsid w:val="006F475D"/>
    <w:rsid w:val="006F4D64"/>
    <w:rsid w:val="006F5307"/>
    <w:rsid w:val="006F55CA"/>
    <w:rsid w:val="006F566F"/>
    <w:rsid w:val="006F57F2"/>
    <w:rsid w:val="006F79C1"/>
    <w:rsid w:val="006F7CE6"/>
    <w:rsid w:val="00700D74"/>
    <w:rsid w:val="007019D1"/>
    <w:rsid w:val="00702AD9"/>
    <w:rsid w:val="007032E9"/>
    <w:rsid w:val="00703851"/>
    <w:rsid w:val="007038A5"/>
    <w:rsid w:val="00704482"/>
    <w:rsid w:val="007114F8"/>
    <w:rsid w:val="007118B9"/>
    <w:rsid w:val="00711F3E"/>
    <w:rsid w:val="00711F6E"/>
    <w:rsid w:val="00712322"/>
    <w:rsid w:val="00712FF0"/>
    <w:rsid w:val="00714F47"/>
    <w:rsid w:val="00715F1B"/>
    <w:rsid w:val="0071707A"/>
    <w:rsid w:val="00717B02"/>
    <w:rsid w:val="00717F02"/>
    <w:rsid w:val="007201FC"/>
    <w:rsid w:val="007203DD"/>
    <w:rsid w:val="00722976"/>
    <w:rsid w:val="007236B6"/>
    <w:rsid w:val="00726E0E"/>
    <w:rsid w:val="00727AE5"/>
    <w:rsid w:val="00727C63"/>
    <w:rsid w:val="007321D8"/>
    <w:rsid w:val="00732B76"/>
    <w:rsid w:val="00733041"/>
    <w:rsid w:val="0073354B"/>
    <w:rsid w:val="00734DB8"/>
    <w:rsid w:val="007351F8"/>
    <w:rsid w:val="00735A19"/>
    <w:rsid w:val="007368EA"/>
    <w:rsid w:val="00737E3C"/>
    <w:rsid w:val="0074221E"/>
    <w:rsid w:val="00747B6F"/>
    <w:rsid w:val="007531DB"/>
    <w:rsid w:val="00753BEF"/>
    <w:rsid w:val="0075407F"/>
    <w:rsid w:val="00754DFD"/>
    <w:rsid w:val="007565A4"/>
    <w:rsid w:val="00760238"/>
    <w:rsid w:val="007602D8"/>
    <w:rsid w:val="0076222D"/>
    <w:rsid w:val="007624E4"/>
    <w:rsid w:val="00764432"/>
    <w:rsid w:val="007644A6"/>
    <w:rsid w:val="007665BE"/>
    <w:rsid w:val="007676B8"/>
    <w:rsid w:val="00767759"/>
    <w:rsid w:val="00770879"/>
    <w:rsid w:val="00770A82"/>
    <w:rsid w:val="00773FA4"/>
    <w:rsid w:val="00774AD1"/>
    <w:rsid w:val="00774B99"/>
    <w:rsid w:val="00775E33"/>
    <w:rsid w:val="00776A4A"/>
    <w:rsid w:val="00776A62"/>
    <w:rsid w:val="00781144"/>
    <w:rsid w:val="00782A0C"/>
    <w:rsid w:val="0078358A"/>
    <w:rsid w:val="00784711"/>
    <w:rsid w:val="00790682"/>
    <w:rsid w:val="00791A1C"/>
    <w:rsid w:val="00791DD3"/>
    <w:rsid w:val="00792820"/>
    <w:rsid w:val="00792966"/>
    <w:rsid w:val="00792AD6"/>
    <w:rsid w:val="00792B1B"/>
    <w:rsid w:val="0079440F"/>
    <w:rsid w:val="00795404"/>
    <w:rsid w:val="00796BC0"/>
    <w:rsid w:val="00796E94"/>
    <w:rsid w:val="007A12E9"/>
    <w:rsid w:val="007A384B"/>
    <w:rsid w:val="007A455D"/>
    <w:rsid w:val="007A477E"/>
    <w:rsid w:val="007A4E01"/>
    <w:rsid w:val="007A6168"/>
    <w:rsid w:val="007A6236"/>
    <w:rsid w:val="007B1475"/>
    <w:rsid w:val="007B19EB"/>
    <w:rsid w:val="007B32D9"/>
    <w:rsid w:val="007B3C9C"/>
    <w:rsid w:val="007B4EDE"/>
    <w:rsid w:val="007B519F"/>
    <w:rsid w:val="007C434C"/>
    <w:rsid w:val="007C539D"/>
    <w:rsid w:val="007D147B"/>
    <w:rsid w:val="007D15BC"/>
    <w:rsid w:val="007D1FFA"/>
    <w:rsid w:val="007D21E9"/>
    <w:rsid w:val="007D2DAD"/>
    <w:rsid w:val="007D335F"/>
    <w:rsid w:val="007D3D3C"/>
    <w:rsid w:val="007D58AE"/>
    <w:rsid w:val="007D66EB"/>
    <w:rsid w:val="007D6B0D"/>
    <w:rsid w:val="007D7CDC"/>
    <w:rsid w:val="007E28F5"/>
    <w:rsid w:val="007E41D0"/>
    <w:rsid w:val="007E43D1"/>
    <w:rsid w:val="007E4E0B"/>
    <w:rsid w:val="007E5454"/>
    <w:rsid w:val="007E5648"/>
    <w:rsid w:val="007E63E9"/>
    <w:rsid w:val="007E6A79"/>
    <w:rsid w:val="007F4771"/>
    <w:rsid w:val="007F49BF"/>
    <w:rsid w:val="007F5808"/>
    <w:rsid w:val="00801DA1"/>
    <w:rsid w:val="008020F0"/>
    <w:rsid w:val="00803733"/>
    <w:rsid w:val="00803F5C"/>
    <w:rsid w:val="00804F15"/>
    <w:rsid w:val="00805908"/>
    <w:rsid w:val="00810781"/>
    <w:rsid w:val="00811C0B"/>
    <w:rsid w:val="00811CE0"/>
    <w:rsid w:val="008135ED"/>
    <w:rsid w:val="00814BF9"/>
    <w:rsid w:val="00815062"/>
    <w:rsid w:val="008151CE"/>
    <w:rsid w:val="008166A8"/>
    <w:rsid w:val="008172A3"/>
    <w:rsid w:val="00817B03"/>
    <w:rsid w:val="00820D91"/>
    <w:rsid w:val="0082206F"/>
    <w:rsid w:val="00822132"/>
    <w:rsid w:val="00823918"/>
    <w:rsid w:val="008239A3"/>
    <w:rsid w:val="00824C79"/>
    <w:rsid w:val="008252EE"/>
    <w:rsid w:val="00825A6A"/>
    <w:rsid w:val="008260E1"/>
    <w:rsid w:val="00826784"/>
    <w:rsid w:val="00827791"/>
    <w:rsid w:val="00830BF5"/>
    <w:rsid w:val="00830D90"/>
    <w:rsid w:val="00830EC4"/>
    <w:rsid w:val="0083331F"/>
    <w:rsid w:val="0083365C"/>
    <w:rsid w:val="00833BEF"/>
    <w:rsid w:val="00834060"/>
    <w:rsid w:val="00834DC3"/>
    <w:rsid w:val="00836A7B"/>
    <w:rsid w:val="00836C93"/>
    <w:rsid w:val="00840916"/>
    <w:rsid w:val="0084535F"/>
    <w:rsid w:val="00847530"/>
    <w:rsid w:val="00847E39"/>
    <w:rsid w:val="008500D0"/>
    <w:rsid w:val="0085068A"/>
    <w:rsid w:val="0085355F"/>
    <w:rsid w:val="0085419A"/>
    <w:rsid w:val="0085453D"/>
    <w:rsid w:val="00854A4D"/>
    <w:rsid w:val="00854CFC"/>
    <w:rsid w:val="00856298"/>
    <w:rsid w:val="008606B3"/>
    <w:rsid w:val="00861352"/>
    <w:rsid w:val="00862959"/>
    <w:rsid w:val="00862977"/>
    <w:rsid w:val="00863693"/>
    <w:rsid w:val="00863A10"/>
    <w:rsid w:val="00863D9F"/>
    <w:rsid w:val="008646BC"/>
    <w:rsid w:val="00865B77"/>
    <w:rsid w:val="00865F4F"/>
    <w:rsid w:val="00865FC9"/>
    <w:rsid w:val="008670F9"/>
    <w:rsid w:val="008672AD"/>
    <w:rsid w:val="008677BC"/>
    <w:rsid w:val="00871A50"/>
    <w:rsid w:val="00871B7C"/>
    <w:rsid w:val="00873010"/>
    <w:rsid w:val="008737E1"/>
    <w:rsid w:val="00874551"/>
    <w:rsid w:val="00875B8C"/>
    <w:rsid w:val="00876745"/>
    <w:rsid w:val="00876769"/>
    <w:rsid w:val="0087734A"/>
    <w:rsid w:val="00877F28"/>
    <w:rsid w:val="00877F66"/>
    <w:rsid w:val="00880084"/>
    <w:rsid w:val="008811A0"/>
    <w:rsid w:val="0088134E"/>
    <w:rsid w:val="00881BF9"/>
    <w:rsid w:val="008820DD"/>
    <w:rsid w:val="00887293"/>
    <w:rsid w:val="00887607"/>
    <w:rsid w:val="008904FB"/>
    <w:rsid w:val="00890B76"/>
    <w:rsid w:val="00893594"/>
    <w:rsid w:val="008942DA"/>
    <w:rsid w:val="008945E2"/>
    <w:rsid w:val="00897A15"/>
    <w:rsid w:val="008A1BF0"/>
    <w:rsid w:val="008A2465"/>
    <w:rsid w:val="008A2809"/>
    <w:rsid w:val="008A46A1"/>
    <w:rsid w:val="008A4AB1"/>
    <w:rsid w:val="008A59BB"/>
    <w:rsid w:val="008A5EC3"/>
    <w:rsid w:val="008A7E20"/>
    <w:rsid w:val="008B027C"/>
    <w:rsid w:val="008B05A6"/>
    <w:rsid w:val="008B14A4"/>
    <w:rsid w:val="008B3096"/>
    <w:rsid w:val="008B37F0"/>
    <w:rsid w:val="008B5345"/>
    <w:rsid w:val="008C0F77"/>
    <w:rsid w:val="008C3DAE"/>
    <w:rsid w:val="008C3F33"/>
    <w:rsid w:val="008C4254"/>
    <w:rsid w:val="008C7738"/>
    <w:rsid w:val="008D11F1"/>
    <w:rsid w:val="008D12F8"/>
    <w:rsid w:val="008D1627"/>
    <w:rsid w:val="008D1E39"/>
    <w:rsid w:val="008D29BA"/>
    <w:rsid w:val="008D339F"/>
    <w:rsid w:val="008D4513"/>
    <w:rsid w:val="008D467A"/>
    <w:rsid w:val="008D4ADA"/>
    <w:rsid w:val="008D531E"/>
    <w:rsid w:val="008D57A9"/>
    <w:rsid w:val="008D7041"/>
    <w:rsid w:val="008D7E83"/>
    <w:rsid w:val="008E0DF6"/>
    <w:rsid w:val="008E0FE4"/>
    <w:rsid w:val="008E157C"/>
    <w:rsid w:val="008E1962"/>
    <w:rsid w:val="008E331F"/>
    <w:rsid w:val="008E37B4"/>
    <w:rsid w:val="008E46D2"/>
    <w:rsid w:val="008E4C34"/>
    <w:rsid w:val="008E7805"/>
    <w:rsid w:val="008F4185"/>
    <w:rsid w:val="008F470B"/>
    <w:rsid w:val="008F4E94"/>
    <w:rsid w:val="008F6B71"/>
    <w:rsid w:val="008F7407"/>
    <w:rsid w:val="00900C7D"/>
    <w:rsid w:val="009011FB"/>
    <w:rsid w:val="0090182D"/>
    <w:rsid w:val="00901E3B"/>
    <w:rsid w:val="00902C32"/>
    <w:rsid w:val="009034A9"/>
    <w:rsid w:val="00903594"/>
    <w:rsid w:val="009066FC"/>
    <w:rsid w:val="009068A5"/>
    <w:rsid w:val="0090751D"/>
    <w:rsid w:val="00910A0B"/>
    <w:rsid w:val="00910F1F"/>
    <w:rsid w:val="009112D8"/>
    <w:rsid w:val="00912029"/>
    <w:rsid w:val="009131CD"/>
    <w:rsid w:val="009134EE"/>
    <w:rsid w:val="00914F03"/>
    <w:rsid w:val="009158EF"/>
    <w:rsid w:val="00916700"/>
    <w:rsid w:val="00917CF0"/>
    <w:rsid w:val="0092003A"/>
    <w:rsid w:val="009201A6"/>
    <w:rsid w:val="009206F9"/>
    <w:rsid w:val="00922F13"/>
    <w:rsid w:val="00924A48"/>
    <w:rsid w:val="009271BE"/>
    <w:rsid w:val="0093045D"/>
    <w:rsid w:val="00932810"/>
    <w:rsid w:val="00934D14"/>
    <w:rsid w:val="009350CC"/>
    <w:rsid w:val="009354F0"/>
    <w:rsid w:val="00936A72"/>
    <w:rsid w:val="009371C4"/>
    <w:rsid w:val="00937AEB"/>
    <w:rsid w:val="00941BB8"/>
    <w:rsid w:val="00941F11"/>
    <w:rsid w:val="0094233A"/>
    <w:rsid w:val="00942893"/>
    <w:rsid w:val="00942AB3"/>
    <w:rsid w:val="00944535"/>
    <w:rsid w:val="00944CB8"/>
    <w:rsid w:val="00945AE0"/>
    <w:rsid w:val="00946115"/>
    <w:rsid w:val="00946CCD"/>
    <w:rsid w:val="009501BA"/>
    <w:rsid w:val="0095135B"/>
    <w:rsid w:val="00954C35"/>
    <w:rsid w:val="0095537F"/>
    <w:rsid w:val="00955D43"/>
    <w:rsid w:val="00956666"/>
    <w:rsid w:val="00956A2E"/>
    <w:rsid w:val="00957517"/>
    <w:rsid w:val="00957931"/>
    <w:rsid w:val="00957CAA"/>
    <w:rsid w:val="009603B8"/>
    <w:rsid w:val="00960469"/>
    <w:rsid w:val="009609AC"/>
    <w:rsid w:val="00960CF8"/>
    <w:rsid w:val="00961D62"/>
    <w:rsid w:val="00962C47"/>
    <w:rsid w:val="0096771E"/>
    <w:rsid w:val="00970BF2"/>
    <w:rsid w:val="00972D7B"/>
    <w:rsid w:val="00973090"/>
    <w:rsid w:val="009748B2"/>
    <w:rsid w:val="0097554D"/>
    <w:rsid w:val="0097577D"/>
    <w:rsid w:val="00975DDB"/>
    <w:rsid w:val="00980830"/>
    <w:rsid w:val="00980938"/>
    <w:rsid w:val="00980A31"/>
    <w:rsid w:val="00981F8A"/>
    <w:rsid w:val="0098248F"/>
    <w:rsid w:val="00982EA7"/>
    <w:rsid w:val="00982F61"/>
    <w:rsid w:val="00983BBD"/>
    <w:rsid w:val="00983F8F"/>
    <w:rsid w:val="00985B11"/>
    <w:rsid w:val="009876E1"/>
    <w:rsid w:val="00987DA9"/>
    <w:rsid w:val="00991934"/>
    <w:rsid w:val="00991AD0"/>
    <w:rsid w:val="009946CF"/>
    <w:rsid w:val="00995BBE"/>
    <w:rsid w:val="00996DC1"/>
    <w:rsid w:val="00996F6C"/>
    <w:rsid w:val="00997EDB"/>
    <w:rsid w:val="009A1516"/>
    <w:rsid w:val="009A37D8"/>
    <w:rsid w:val="009A6890"/>
    <w:rsid w:val="009A6968"/>
    <w:rsid w:val="009A73D1"/>
    <w:rsid w:val="009B099D"/>
    <w:rsid w:val="009B1701"/>
    <w:rsid w:val="009B33D9"/>
    <w:rsid w:val="009B3B30"/>
    <w:rsid w:val="009B4980"/>
    <w:rsid w:val="009B49C5"/>
    <w:rsid w:val="009B7BF4"/>
    <w:rsid w:val="009B7F1B"/>
    <w:rsid w:val="009C1A27"/>
    <w:rsid w:val="009C1A5B"/>
    <w:rsid w:val="009C3A00"/>
    <w:rsid w:val="009C3A08"/>
    <w:rsid w:val="009C55E1"/>
    <w:rsid w:val="009C5BE5"/>
    <w:rsid w:val="009D07D1"/>
    <w:rsid w:val="009D0D91"/>
    <w:rsid w:val="009D10A1"/>
    <w:rsid w:val="009D2AAC"/>
    <w:rsid w:val="009D2CAA"/>
    <w:rsid w:val="009D30E9"/>
    <w:rsid w:val="009D4A6C"/>
    <w:rsid w:val="009D6BD9"/>
    <w:rsid w:val="009E01AC"/>
    <w:rsid w:val="009E0229"/>
    <w:rsid w:val="009E1567"/>
    <w:rsid w:val="009E280F"/>
    <w:rsid w:val="009E3CCB"/>
    <w:rsid w:val="009E49AC"/>
    <w:rsid w:val="009E536D"/>
    <w:rsid w:val="009E6699"/>
    <w:rsid w:val="009E7643"/>
    <w:rsid w:val="009F0334"/>
    <w:rsid w:val="009F0927"/>
    <w:rsid w:val="009F0B73"/>
    <w:rsid w:val="009F36A1"/>
    <w:rsid w:val="009F451A"/>
    <w:rsid w:val="009F48B3"/>
    <w:rsid w:val="009F48C6"/>
    <w:rsid w:val="009F4A84"/>
    <w:rsid w:val="009F5981"/>
    <w:rsid w:val="009F7E40"/>
    <w:rsid w:val="00A06FF3"/>
    <w:rsid w:val="00A1420E"/>
    <w:rsid w:val="00A14536"/>
    <w:rsid w:val="00A154EB"/>
    <w:rsid w:val="00A17077"/>
    <w:rsid w:val="00A24005"/>
    <w:rsid w:val="00A24E4C"/>
    <w:rsid w:val="00A253AF"/>
    <w:rsid w:val="00A253CA"/>
    <w:rsid w:val="00A25D6E"/>
    <w:rsid w:val="00A25DB0"/>
    <w:rsid w:val="00A261B6"/>
    <w:rsid w:val="00A262C7"/>
    <w:rsid w:val="00A270C0"/>
    <w:rsid w:val="00A27CC8"/>
    <w:rsid w:val="00A3075A"/>
    <w:rsid w:val="00A316EC"/>
    <w:rsid w:val="00A31C35"/>
    <w:rsid w:val="00A332F9"/>
    <w:rsid w:val="00A345F1"/>
    <w:rsid w:val="00A36040"/>
    <w:rsid w:val="00A37A37"/>
    <w:rsid w:val="00A37E38"/>
    <w:rsid w:val="00A4642A"/>
    <w:rsid w:val="00A470B3"/>
    <w:rsid w:val="00A472AA"/>
    <w:rsid w:val="00A474F7"/>
    <w:rsid w:val="00A47E7A"/>
    <w:rsid w:val="00A50206"/>
    <w:rsid w:val="00A51286"/>
    <w:rsid w:val="00A518CC"/>
    <w:rsid w:val="00A51C2F"/>
    <w:rsid w:val="00A51E92"/>
    <w:rsid w:val="00A5225B"/>
    <w:rsid w:val="00A5235C"/>
    <w:rsid w:val="00A52AA7"/>
    <w:rsid w:val="00A531BE"/>
    <w:rsid w:val="00A54064"/>
    <w:rsid w:val="00A54C6D"/>
    <w:rsid w:val="00A55A8A"/>
    <w:rsid w:val="00A55D42"/>
    <w:rsid w:val="00A56396"/>
    <w:rsid w:val="00A5689B"/>
    <w:rsid w:val="00A5F5B7"/>
    <w:rsid w:val="00A610F5"/>
    <w:rsid w:val="00A614BC"/>
    <w:rsid w:val="00A619D8"/>
    <w:rsid w:val="00A62029"/>
    <w:rsid w:val="00A62051"/>
    <w:rsid w:val="00A6394A"/>
    <w:rsid w:val="00A64177"/>
    <w:rsid w:val="00A65430"/>
    <w:rsid w:val="00A65917"/>
    <w:rsid w:val="00A65DF2"/>
    <w:rsid w:val="00A719ED"/>
    <w:rsid w:val="00A71ED1"/>
    <w:rsid w:val="00A7211D"/>
    <w:rsid w:val="00A73F5F"/>
    <w:rsid w:val="00A74A8A"/>
    <w:rsid w:val="00A75DDC"/>
    <w:rsid w:val="00A768A3"/>
    <w:rsid w:val="00A77596"/>
    <w:rsid w:val="00A806A3"/>
    <w:rsid w:val="00A8297F"/>
    <w:rsid w:val="00A82DAB"/>
    <w:rsid w:val="00A82FB1"/>
    <w:rsid w:val="00A84353"/>
    <w:rsid w:val="00A8554A"/>
    <w:rsid w:val="00A85558"/>
    <w:rsid w:val="00A8582F"/>
    <w:rsid w:val="00A86327"/>
    <w:rsid w:val="00A86703"/>
    <w:rsid w:val="00A90002"/>
    <w:rsid w:val="00A93966"/>
    <w:rsid w:val="00A940D9"/>
    <w:rsid w:val="00A94EC2"/>
    <w:rsid w:val="00A95219"/>
    <w:rsid w:val="00A96E8A"/>
    <w:rsid w:val="00A974CF"/>
    <w:rsid w:val="00A97CDE"/>
    <w:rsid w:val="00AA079D"/>
    <w:rsid w:val="00AA118D"/>
    <w:rsid w:val="00AA2B85"/>
    <w:rsid w:val="00AA2D3B"/>
    <w:rsid w:val="00AA6541"/>
    <w:rsid w:val="00AA7655"/>
    <w:rsid w:val="00AB0D1D"/>
    <w:rsid w:val="00AB1E9A"/>
    <w:rsid w:val="00AB1F08"/>
    <w:rsid w:val="00AB27D6"/>
    <w:rsid w:val="00AB2BA3"/>
    <w:rsid w:val="00AB37E7"/>
    <w:rsid w:val="00AB47CC"/>
    <w:rsid w:val="00AB5C16"/>
    <w:rsid w:val="00AC084B"/>
    <w:rsid w:val="00AC19CF"/>
    <w:rsid w:val="00AC1E0E"/>
    <w:rsid w:val="00AC4273"/>
    <w:rsid w:val="00AC4751"/>
    <w:rsid w:val="00AC4D3D"/>
    <w:rsid w:val="00AC51F0"/>
    <w:rsid w:val="00AC5438"/>
    <w:rsid w:val="00AC6213"/>
    <w:rsid w:val="00AC7887"/>
    <w:rsid w:val="00AC7898"/>
    <w:rsid w:val="00AD11EA"/>
    <w:rsid w:val="00AD1912"/>
    <w:rsid w:val="00AD285D"/>
    <w:rsid w:val="00AD30D2"/>
    <w:rsid w:val="00AD3582"/>
    <w:rsid w:val="00AD518D"/>
    <w:rsid w:val="00AD5877"/>
    <w:rsid w:val="00AE2C0C"/>
    <w:rsid w:val="00AE2FC5"/>
    <w:rsid w:val="00AE3104"/>
    <w:rsid w:val="00AE3781"/>
    <w:rsid w:val="00AE3AD6"/>
    <w:rsid w:val="00AE473C"/>
    <w:rsid w:val="00AE4ECC"/>
    <w:rsid w:val="00AE575B"/>
    <w:rsid w:val="00AE5A18"/>
    <w:rsid w:val="00AE5C80"/>
    <w:rsid w:val="00AE7E47"/>
    <w:rsid w:val="00AF0F7F"/>
    <w:rsid w:val="00AF28D8"/>
    <w:rsid w:val="00AF2C15"/>
    <w:rsid w:val="00AF4F41"/>
    <w:rsid w:val="00AF5321"/>
    <w:rsid w:val="00AF532B"/>
    <w:rsid w:val="00AF5BF6"/>
    <w:rsid w:val="00AF5EE8"/>
    <w:rsid w:val="00AF7726"/>
    <w:rsid w:val="00AF7E46"/>
    <w:rsid w:val="00B00360"/>
    <w:rsid w:val="00B00BBB"/>
    <w:rsid w:val="00B02959"/>
    <w:rsid w:val="00B02E19"/>
    <w:rsid w:val="00B02EA8"/>
    <w:rsid w:val="00B0365A"/>
    <w:rsid w:val="00B06C22"/>
    <w:rsid w:val="00B1089B"/>
    <w:rsid w:val="00B129E7"/>
    <w:rsid w:val="00B12E63"/>
    <w:rsid w:val="00B13A29"/>
    <w:rsid w:val="00B14D27"/>
    <w:rsid w:val="00B1614B"/>
    <w:rsid w:val="00B22A03"/>
    <w:rsid w:val="00B245F9"/>
    <w:rsid w:val="00B27063"/>
    <w:rsid w:val="00B30103"/>
    <w:rsid w:val="00B3163B"/>
    <w:rsid w:val="00B318A0"/>
    <w:rsid w:val="00B32230"/>
    <w:rsid w:val="00B3339B"/>
    <w:rsid w:val="00B33F2A"/>
    <w:rsid w:val="00B341E8"/>
    <w:rsid w:val="00B35B7C"/>
    <w:rsid w:val="00B369F1"/>
    <w:rsid w:val="00B40FBD"/>
    <w:rsid w:val="00B43D2C"/>
    <w:rsid w:val="00B4478D"/>
    <w:rsid w:val="00B44B51"/>
    <w:rsid w:val="00B4681E"/>
    <w:rsid w:val="00B46BDC"/>
    <w:rsid w:val="00B47483"/>
    <w:rsid w:val="00B51C4D"/>
    <w:rsid w:val="00B540BA"/>
    <w:rsid w:val="00B541DD"/>
    <w:rsid w:val="00B55727"/>
    <w:rsid w:val="00B560C1"/>
    <w:rsid w:val="00B5783D"/>
    <w:rsid w:val="00B57CE6"/>
    <w:rsid w:val="00B60823"/>
    <w:rsid w:val="00B61465"/>
    <w:rsid w:val="00B639D8"/>
    <w:rsid w:val="00B65C47"/>
    <w:rsid w:val="00B71164"/>
    <w:rsid w:val="00B71ABE"/>
    <w:rsid w:val="00B72ECA"/>
    <w:rsid w:val="00B73E2E"/>
    <w:rsid w:val="00B73F66"/>
    <w:rsid w:val="00B74473"/>
    <w:rsid w:val="00B74D94"/>
    <w:rsid w:val="00B76B14"/>
    <w:rsid w:val="00B77923"/>
    <w:rsid w:val="00B82505"/>
    <w:rsid w:val="00B8349E"/>
    <w:rsid w:val="00B856AB"/>
    <w:rsid w:val="00B859A9"/>
    <w:rsid w:val="00B861B8"/>
    <w:rsid w:val="00B87A49"/>
    <w:rsid w:val="00B900D2"/>
    <w:rsid w:val="00B91A9C"/>
    <w:rsid w:val="00B92102"/>
    <w:rsid w:val="00B92800"/>
    <w:rsid w:val="00B9320C"/>
    <w:rsid w:val="00B95A89"/>
    <w:rsid w:val="00B95E56"/>
    <w:rsid w:val="00B95F9A"/>
    <w:rsid w:val="00B967B1"/>
    <w:rsid w:val="00B97F7C"/>
    <w:rsid w:val="00BA0309"/>
    <w:rsid w:val="00BA20A3"/>
    <w:rsid w:val="00BA249C"/>
    <w:rsid w:val="00BA2BCA"/>
    <w:rsid w:val="00BA2D67"/>
    <w:rsid w:val="00BA2F76"/>
    <w:rsid w:val="00BA5309"/>
    <w:rsid w:val="00BA5E2B"/>
    <w:rsid w:val="00BA5F3B"/>
    <w:rsid w:val="00BA767B"/>
    <w:rsid w:val="00BB0242"/>
    <w:rsid w:val="00BB0CDA"/>
    <w:rsid w:val="00BB2177"/>
    <w:rsid w:val="00BB2B2C"/>
    <w:rsid w:val="00BB2D0A"/>
    <w:rsid w:val="00BB2D34"/>
    <w:rsid w:val="00BB320F"/>
    <w:rsid w:val="00BB59C6"/>
    <w:rsid w:val="00BB795D"/>
    <w:rsid w:val="00BC01F1"/>
    <w:rsid w:val="00BC3A1A"/>
    <w:rsid w:val="00BC4205"/>
    <w:rsid w:val="00BC4F96"/>
    <w:rsid w:val="00BC572D"/>
    <w:rsid w:val="00BC6D46"/>
    <w:rsid w:val="00BD03D8"/>
    <w:rsid w:val="00BD0EFF"/>
    <w:rsid w:val="00BD2EF4"/>
    <w:rsid w:val="00BD4484"/>
    <w:rsid w:val="00BD64BB"/>
    <w:rsid w:val="00BD6F83"/>
    <w:rsid w:val="00BD7072"/>
    <w:rsid w:val="00BE07E5"/>
    <w:rsid w:val="00BE209C"/>
    <w:rsid w:val="00BE248A"/>
    <w:rsid w:val="00BE24C4"/>
    <w:rsid w:val="00BE4073"/>
    <w:rsid w:val="00BE40C0"/>
    <w:rsid w:val="00BE593F"/>
    <w:rsid w:val="00BE6C0B"/>
    <w:rsid w:val="00BE6F0C"/>
    <w:rsid w:val="00BE7B85"/>
    <w:rsid w:val="00BE7BB7"/>
    <w:rsid w:val="00BF0B5E"/>
    <w:rsid w:val="00BF12A7"/>
    <w:rsid w:val="00BF133C"/>
    <w:rsid w:val="00BF38D9"/>
    <w:rsid w:val="00BF3D2B"/>
    <w:rsid w:val="00BF4EBE"/>
    <w:rsid w:val="00BF5CA9"/>
    <w:rsid w:val="00BF5FA7"/>
    <w:rsid w:val="00BF715C"/>
    <w:rsid w:val="00BF7578"/>
    <w:rsid w:val="00C011EF"/>
    <w:rsid w:val="00C01245"/>
    <w:rsid w:val="00C01637"/>
    <w:rsid w:val="00C047F3"/>
    <w:rsid w:val="00C107E3"/>
    <w:rsid w:val="00C10854"/>
    <w:rsid w:val="00C1177D"/>
    <w:rsid w:val="00C138D5"/>
    <w:rsid w:val="00C223B2"/>
    <w:rsid w:val="00C23C51"/>
    <w:rsid w:val="00C2611B"/>
    <w:rsid w:val="00C27055"/>
    <w:rsid w:val="00C30AE6"/>
    <w:rsid w:val="00C33523"/>
    <w:rsid w:val="00C34710"/>
    <w:rsid w:val="00C37EE9"/>
    <w:rsid w:val="00C41C2E"/>
    <w:rsid w:val="00C453B2"/>
    <w:rsid w:val="00C46CE6"/>
    <w:rsid w:val="00C4712F"/>
    <w:rsid w:val="00C508AC"/>
    <w:rsid w:val="00C51BF6"/>
    <w:rsid w:val="00C5442A"/>
    <w:rsid w:val="00C54945"/>
    <w:rsid w:val="00C55E9C"/>
    <w:rsid w:val="00C56060"/>
    <w:rsid w:val="00C56A1C"/>
    <w:rsid w:val="00C574B6"/>
    <w:rsid w:val="00C60CE3"/>
    <w:rsid w:val="00C60F23"/>
    <w:rsid w:val="00C64967"/>
    <w:rsid w:val="00C656D0"/>
    <w:rsid w:val="00C71458"/>
    <w:rsid w:val="00C71B9B"/>
    <w:rsid w:val="00C724AC"/>
    <w:rsid w:val="00C741E1"/>
    <w:rsid w:val="00C74B18"/>
    <w:rsid w:val="00C76148"/>
    <w:rsid w:val="00C7709C"/>
    <w:rsid w:val="00C77470"/>
    <w:rsid w:val="00C80730"/>
    <w:rsid w:val="00C809EC"/>
    <w:rsid w:val="00C826FE"/>
    <w:rsid w:val="00C8332A"/>
    <w:rsid w:val="00C84440"/>
    <w:rsid w:val="00C84551"/>
    <w:rsid w:val="00C84E30"/>
    <w:rsid w:val="00C853E9"/>
    <w:rsid w:val="00C85E7C"/>
    <w:rsid w:val="00C8609F"/>
    <w:rsid w:val="00C87AA4"/>
    <w:rsid w:val="00C87E9C"/>
    <w:rsid w:val="00C9020E"/>
    <w:rsid w:val="00C91540"/>
    <w:rsid w:val="00C9233A"/>
    <w:rsid w:val="00C92C28"/>
    <w:rsid w:val="00C92E0D"/>
    <w:rsid w:val="00C92FD3"/>
    <w:rsid w:val="00C93A00"/>
    <w:rsid w:val="00C93AA0"/>
    <w:rsid w:val="00C9436D"/>
    <w:rsid w:val="00C944D5"/>
    <w:rsid w:val="00C95ECA"/>
    <w:rsid w:val="00C9667C"/>
    <w:rsid w:val="00C97B1C"/>
    <w:rsid w:val="00CA1682"/>
    <w:rsid w:val="00CA1695"/>
    <w:rsid w:val="00CA20CC"/>
    <w:rsid w:val="00CA2F1B"/>
    <w:rsid w:val="00CA305B"/>
    <w:rsid w:val="00CA3ECC"/>
    <w:rsid w:val="00CA5D03"/>
    <w:rsid w:val="00CA6643"/>
    <w:rsid w:val="00CA6BE1"/>
    <w:rsid w:val="00CA787A"/>
    <w:rsid w:val="00CA7CBC"/>
    <w:rsid w:val="00CB1919"/>
    <w:rsid w:val="00CB1E29"/>
    <w:rsid w:val="00CB3080"/>
    <w:rsid w:val="00CB4081"/>
    <w:rsid w:val="00CB4A41"/>
    <w:rsid w:val="00CB4CF0"/>
    <w:rsid w:val="00CB5EF6"/>
    <w:rsid w:val="00CB65F9"/>
    <w:rsid w:val="00CB667F"/>
    <w:rsid w:val="00CB7D42"/>
    <w:rsid w:val="00CB7FA3"/>
    <w:rsid w:val="00CC0057"/>
    <w:rsid w:val="00CC0504"/>
    <w:rsid w:val="00CC0A31"/>
    <w:rsid w:val="00CC3210"/>
    <w:rsid w:val="00CC3642"/>
    <w:rsid w:val="00CC37EB"/>
    <w:rsid w:val="00CC42C7"/>
    <w:rsid w:val="00CC6855"/>
    <w:rsid w:val="00CC74D9"/>
    <w:rsid w:val="00CC7E4C"/>
    <w:rsid w:val="00CD0B51"/>
    <w:rsid w:val="00CD1705"/>
    <w:rsid w:val="00CD18A1"/>
    <w:rsid w:val="00CD27B0"/>
    <w:rsid w:val="00CD35DF"/>
    <w:rsid w:val="00CD4581"/>
    <w:rsid w:val="00CD56E1"/>
    <w:rsid w:val="00CD6048"/>
    <w:rsid w:val="00CE09FF"/>
    <w:rsid w:val="00CE0E56"/>
    <w:rsid w:val="00CE20EB"/>
    <w:rsid w:val="00CE279C"/>
    <w:rsid w:val="00CE3039"/>
    <w:rsid w:val="00CE46A2"/>
    <w:rsid w:val="00CE480A"/>
    <w:rsid w:val="00CE5A96"/>
    <w:rsid w:val="00CE6AFD"/>
    <w:rsid w:val="00CE6D68"/>
    <w:rsid w:val="00CF05AF"/>
    <w:rsid w:val="00CF246B"/>
    <w:rsid w:val="00CF312C"/>
    <w:rsid w:val="00CF3380"/>
    <w:rsid w:val="00CF5FB5"/>
    <w:rsid w:val="00CF6A76"/>
    <w:rsid w:val="00CF6B80"/>
    <w:rsid w:val="00CF7273"/>
    <w:rsid w:val="00D00A4B"/>
    <w:rsid w:val="00D01287"/>
    <w:rsid w:val="00D01FA0"/>
    <w:rsid w:val="00D02504"/>
    <w:rsid w:val="00D02784"/>
    <w:rsid w:val="00D0283C"/>
    <w:rsid w:val="00D02BB7"/>
    <w:rsid w:val="00D03FD7"/>
    <w:rsid w:val="00D049AD"/>
    <w:rsid w:val="00D055A6"/>
    <w:rsid w:val="00D0676B"/>
    <w:rsid w:val="00D07184"/>
    <w:rsid w:val="00D1037C"/>
    <w:rsid w:val="00D1039A"/>
    <w:rsid w:val="00D1329C"/>
    <w:rsid w:val="00D1477E"/>
    <w:rsid w:val="00D16C76"/>
    <w:rsid w:val="00D171A3"/>
    <w:rsid w:val="00D174CD"/>
    <w:rsid w:val="00D20184"/>
    <w:rsid w:val="00D21504"/>
    <w:rsid w:val="00D2276A"/>
    <w:rsid w:val="00D242AB"/>
    <w:rsid w:val="00D24C2F"/>
    <w:rsid w:val="00D25C3A"/>
    <w:rsid w:val="00D2678E"/>
    <w:rsid w:val="00D27242"/>
    <w:rsid w:val="00D323E8"/>
    <w:rsid w:val="00D34F66"/>
    <w:rsid w:val="00D35B24"/>
    <w:rsid w:val="00D364AA"/>
    <w:rsid w:val="00D4359D"/>
    <w:rsid w:val="00D43DC9"/>
    <w:rsid w:val="00D44625"/>
    <w:rsid w:val="00D45694"/>
    <w:rsid w:val="00D4696E"/>
    <w:rsid w:val="00D47A43"/>
    <w:rsid w:val="00D47DD3"/>
    <w:rsid w:val="00D50155"/>
    <w:rsid w:val="00D51367"/>
    <w:rsid w:val="00D516D6"/>
    <w:rsid w:val="00D52275"/>
    <w:rsid w:val="00D52949"/>
    <w:rsid w:val="00D53192"/>
    <w:rsid w:val="00D53894"/>
    <w:rsid w:val="00D54BB8"/>
    <w:rsid w:val="00D54EC6"/>
    <w:rsid w:val="00D5537B"/>
    <w:rsid w:val="00D6022E"/>
    <w:rsid w:val="00D6390F"/>
    <w:rsid w:val="00D6443B"/>
    <w:rsid w:val="00D64F06"/>
    <w:rsid w:val="00D661AE"/>
    <w:rsid w:val="00D666FF"/>
    <w:rsid w:val="00D66D80"/>
    <w:rsid w:val="00D714CC"/>
    <w:rsid w:val="00D729E1"/>
    <w:rsid w:val="00D72DBD"/>
    <w:rsid w:val="00D744D6"/>
    <w:rsid w:val="00D776F3"/>
    <w:rsid w:val="00D80C30"/>
    <w:rsid w:val="00D819F6"/>
    <w:rsid w:val="00D81B62"/>
    <w:rsid w:val="00D829EC"/>
    <w:rsid w:val="00D83C50"/>
    <w:rsid w:val="00D84325"/>
    <w:rsid w:val="00D84C57"/>
    <w:rsid w:val="00D850AE"/>
    <w:rsid w:val="00D86721"/>
    <w:rsid w:val="00D86D75"/>
    <w:rsid w:val="00D875FD"/>
    <w:rsid w:val="00D87EBB"/>
    <w:rsid w:val="00D9239F"/>
    <w:rsid w:val="00D93AE3"/>
    <w:rsid w:val="00D941B2"/>
    <w:rsid w:val="00D949A8"/>
    <w:rsid w:val="00D95932"/>
    <w:rsid w:val="00D9686A"/>
    <w:rsid w:val="00D9786F"/>
    <w:rsid w:val="00DA0770"/>
    <w:rsid w:val="00DA0771"/>
    <w:rsid w:val="00DA0A38"/>
    <w:rsid w:val="00DA149D"/>
    <w:rsid w:val="00DA1C77"/>
    <w:rsid w:val="00DA2541"/>
    <w:rsid w:val="00DA3242"/>
    <w:rsid w:val="00DA32EF"/>
    <w:rsid w:val="00DA4877"/>
    <w:rsid w:val="00DA4A16"/>
    <w:rsid w:val="00DA4C08"/>
    <w:rsid w:val="00DA4DD3"/>
    <w:rsid w:val="00DA531D"/>
    <w:rsid w:val="00DA79B4"/>
    <w:rsid w:val="00DB0964"/>
    <w:rsid w:val="00DB2729"/>
    <w:rsid w:val="00DB3F72"/>
    <w:rsid w:val="00DB4D05"/>
    <w:rsid w:val="00DC0FA5"/>
    <w:rsid w:val="00DC172B"/>
    <w:rsid w:val="00DC4838"/>
    <w:rsid w:val="00DC6377"/>
    <w:rsid w:val="00DC6EDE"/>
    <w:rsid w:val="00DC6F09"/>
    <w:rsid w:val="00DD01CD"/>
    <w:rsid w:val="00DD297F"/>
    <w:rsid w:val="00DD476F"/>
    <w:rsid w:val="00DD542E"/>
    <w:rsid w:val="00DD59E2"/>
    <w:rsid w:val="00DD6980"/>
    <w:rsid w:val="00DD7171"/>
    <w:rsid w:val="00DE077D"/>
    <w:rsid w:val="00DE4B13"/>
    <w:rsid w:val="00DE520D"/>
    <w:rsid w:val="00DE6A63"/>
    <w:rsid w:val="00DE73D1"/>
    <w:rsid w:val="00DE7E06"/>
    <w:rsid w:val="00DF0070"/>
    <w:rsid w:val="00DF07C8"/>
    <w:rsid w:val="00DF0FC1"/>
    <w:rsid w:val="00DF12A8"/>
    <w:rsid w:val="00DF2A6D"/>
    <w:rsid w:val="00DF4AC6"/>
    <w:rsid w:val="00DF4B7F"/>
    <w:rsid w:val="00DF51A7"/>
    <w:rsid w:val="00DF59A7"/>
    <w:rsid w:val="00DF6AD5"/>
    <w:rsid w:val="00DF6CFA"/>
    <w:rsid w:val="00E00B37"/>
    <w:rsid w:val="00E01980"/>
    <w:rsid w:val="00E050E6"/>
    <w:rsid w:val="00E05CE6"/>
    <w:rsid w:val="00E10D02"/>
    <w:rsid w:val="00E1149D"/>
    <w:rsid w:val="00E1180B"/>
    <w:rsid w:val="00E11A00"/>
    <w:rsid w:val="00E13370"/>
    <w:rsid w:val="00E13860"/>
    <w:rsid w:val="00E15088"/>
    <w:rsid w:val="00E16039"/>
    <w:rsid w:val="00E16ADC"/>
    <w:rsid w:val="00E1743C"/>
    <w:rsid w:val="00E205CB"/>
    <w:rsid w:val="00E219E1"/>
    <w:rsid w:val="00E2213C"/>
    <w:rsid w:val="00E22ADD"/>
    <w:rsid w:val="00E240AB"/>
    <w:rsid w:val="00E247C7"/>
    <w:rsid w:val="00E24DCE"/>
    <w:rsid w:val="00E269D6"/>
    <w:rsid w:val="00E26B73"/>
    <w:rsid w:val="00E272B4"/>
    <w:rsid w:val="00E30C20"/>
    <w:rsid w:val="00E311CA"/>
    <w:rsid w:val="00E3138C"/>
    <w:rsid w:val="00E330DF"/>
    <w:rsid w:val="00E3339D"/>
    <w:rsid w:val="00E33581"/>
    <w:rsid w:val="00E338FB"/>
    <w:rsid w:val="00E366CB"/>
    <w:rsid w:val="00E36B40"/>
    <w:rsid w:val="00E370AB"/>
    <w:rsid w:val="00E37EE3"/>
    <w:rsid w:val="00E42C2D"/>
    <w:rsid w:val="00E4666F"/>
    <w:rsid w:val="00E46998"/>
    <w:rsid w:val="00E46BD5"/>
    <w:rsid w:val="00E46D0E"/>
    <w:rsid w:val="00E46F78"/>
    <w:rsid w:val="00E4770E"/>
    <w:rsid w:val="00E4780B"/>
    <w:rsid w:val="00E50E56"/>
    <w:rsid w:val="00E511A5"/>
    <w:rsid w:val="00E529AC"/>
    <w:rsid w:val="00E537FB"/>
    <w:rsid w:val="00E53B96"/>
    <w:rsid w:val="00E54EE1"/>
    <w:rsid w:val="00E6024B"/>
    <w:rsid w:val="00E6107E"/>
    <w:rsid w:val="00E61A1E"/>
    <w:rsid w:val="00E642E6"/>
    <w:rsid w:val="00E64EB8"/>
    <w:rsid w:val="00E6508B"/>
    <w:rsid w:val="00E6519E"/>
    <w:rsid w:val="00E7257C"/>
    <w:rsid w:val="00E753F9"/>
    <w:rsid w:val="00E75CAC"/>
    <w:rsid w:val="00E76132"/>
    <w:rsid w:val="00E80A43"/>
    <w:rsid w:val="00E829C4"/>
    <w:rsid w:val="00E849A3"/>
    <w:rsid w:val="00E84B3A"/>
    <w:rsid w:val="00E865BC"/>
    <w:rsid w:val="00E9254D"/>
    <w:rsid w:val="00E92B63"/>
    <w:rsid w:val="00E9372E"/>
    <w:rsid w:val="00E95DC2"/>
    <w:rsid w:val="00E963CC"/>
    <w:rsid w:val="00E96716"/>
    <w:rsid w:val="00E97DD4"/>
    <w:rsid w:val="00EA1595"/>
    <w:rsid w:val="00EA55A9"/>
    <w:rsid w:val="00EA55D1"/>
    <w:rsid w:val="00EA6324"/>
    <w:rsid w:val="00EB06DB"/>
    <w:rsid w:val="00EB0FE3"/>
    <w:rsid w:val="00EB17B3"/>
    <w:rsid w:val="00EB489A"/>
    <w:rsid w:val="00EB4BE2"/>
    <w:rsid w:val="00EB4D1A"/>
    <w:rsid w:val="00EB6D43"/>
    <w:rsid w:val="00EB73B8"/>
    <w:rsid w:val="00EB7957"/>
    <w:rsid w:val="00EC0393"/>
    <w:rsid w:val="00EC0C4B"/>
    <w:rsid w:val="00EC19A2"/>
    <w:rsid w:val="00EC1AB2"/>
    <w:rsid w:val="00EC3067"/>
    <w:rsid w:val="00EC3810"/>
    <w:rsid w:val="00EC62DB"/>
    <w:rsid w:val="00EC770E"/>
    <w:rsid w:val="00EC7BBE"/>
    <w:rsid w:val="00ED0893"/>
    <w:rsid w:val="00ED0EAC"/>
    <w:rsid w:val="00ED11B3"/>
    <w:rsid w:val="00ED1317"/>
    <w:rsid w:val="00ED1E74"/>
    <w:rsid w:val="00ED2BFE"/>
    <w:rsid w:val="00ED3003"/>
    <w:rsid w:val="00ED3650"/>
    <w:rsid w:val="00ED380F"/>
    <w:rsid w:val="00ED3A66"/>
    <w:rsid w:val="00ED425F"/>
    <w:rsid w:val="00ED576F"/>
    <w:rsid w:val="00ED6087"/>
    <w:rsid w:val="00ED6A3B"/>
    <w:rsid w:val="00EE3002"/>
    <w:rsid w:val="00EE40C9"/>
    <w:rsid w:val="00EE4686"/>
    <w:rsid w:val="00EE4EF7"/>
    <w:rsid w:val="00EE660B"/>
    <w:rsid w:val="00EE70A7"/>
    <w:rsid w:val="00EF162D"/>
    <w:rsid w:val="00EF21F9"/>
    <w:rsid w:val="00EF2B63"/>
    <w:rsid w:val="00EF2C10"/>
    <w:rsid w:val="00EF2EDC"/>
    <w:rsid w:val="00EF3D4C"/>
    <w:rsid w:val="00EF52D9"/>
    <w:rsid w:val="00EF7944"/>
    <w:rsid w:val="00F00CC4"/>
    <w:rsid w:val="00F00F12"/>
    <w:rsid w:val="00F01AF4"/>
    <w:rsid w:val="00F031C3"/>
    <w:rsid w:val="00F04AD4"/>
    <w:rsid w:val="00F0707B"/>
    <w:rsid w:val="00F07F6D"/>
    <w:rsid w:val="00F104FD"/>
    <w:rsid w:val="00F1109B"/>
    <w:rsid w:val="00F116EA"/>
    <w:rsid w:val="00F11965"/>
    <w:rsid w:val="00F12B1B"/>
    <w:rsid w:val="00F12E71"/>
    <w:rsid w:val="00F137BF"/>
    <w:rsid w:val="00F14B5A"/>
    <w:rsid w:val="00F14FC6"/>
    <w:rsid w:val="00F15F57"/>
    <w:rsid w:val="00F1662F"/>
    <w:rsid w:val="00F20F20"/>
    <w:rsid w:val="00F20F68"/>
    <w:rsid w:val="00F2252F"/>
    <w:rsid w:val="00F225D4"/>
    <w:rsid w:val="00F22B44"/>
    <w:rsid w:val="00F2437E"/>
    <w:rsid w:val="00F2440F"/>
    <w:rsid w:val="00F26975"/>
    <w:rsid w:val="00F270F4"/>
    <w:rsid w:val="00F27109"/>
    <w:rsid w:val="00F30D3A"/>
    <w:rsid w:val="00F312FA"/>
    <w:rsid w:val="00F31509"/>
    <w:rsid w:val="00F31BC7"/>
    <w:rsid w:val="00F327C2"/>
    <w:rsid w:val="00F33A20"/>
    <w:rsid w:val="00F344C8"/>
    <w:rsid w:val="00F347A4"/>
    <w:rsid w:val="00F360C6"/>
    <w:rsid w:val="00F37A3F"/>
    <w:rsid w:val="00F37E19"/>
    <w:rsid w:val="00F40F67"/>
    <w:rsid w:val="00F41184"/>
    <w:rsid w:val="00F41793"/>
    <w:rsid w:val="00F428E9"/>
    <w:rsid w:val="00F4431C"/>
    <w:rsid w:val="00F445E7"/>
    <w:rsid w:val="00F449C4"/>
    <w:rsid w:val="00F451D5"/>
    <w:rsid w:val="00F47133"/>
    <w:rsid w:val="00F47E65"/>
    <w:rsid w:val="00F50452"/>
    <w:rsid w:val="00F5054B"/>
    <w:rsid w:val="00F525E3"/>
    <w:rsid w:val="00F53014"/>
    <w:rsid w:val="00F5317E"/>
    <w:rsid w:val="00F54EDA"/>
    <w:rsid w:val="00F559CC"/>
    <w:rsid w:val="00F575E0"/>
    <w:rsid w:val="00F57787"/>
    <w:rsid w:val="00F61003"/>
    <w:rsid w:val="00F6161D"/>
    <w:rsid w:val="00F629EA"/>
    <w:rsid w:val="00F62A92"/>
    <w:rsid w:val="00F63258"/>
    <w:rsid w:val="00F6340D"/>
    <w:rsid w:val="00F63907"/>
    <w:rsid w:val="00F64689"/>
    <w:rsid w:val="00F64ABC"/>
    <w:rsid w:val="00F64D17"/>
    <w:rsid w:val="00F66E8C"/>
    <w:rsid w:val="00F704BE"/>
    <w:rsid w:val="00F7481A"/>
    <w:rsid w:val="00F74DE7"/>
    <w:rsid w:val="00F76C88"/>
    <w:rsid w:val="00F76CBA"/>
    <w:rsid w:val="00F7739A"/>
    <w:rsid w:val="00F8037E"/>
    <w:rsid w:val="00F817A2"/>
    <w:rsid w:val="00F83554"/>
    <w:rsid w:val="00F83CD6"/>
    <w:rsid w:val="00F83D40"/>
    <w:rsid w:val="00F8603F"/>
    <w:rsid w:val="00F86403"/>
    <w:rsid w:val="00F90883"/>
    <w:rsid w:val="00F924A6"/>
    <w:rsid w:val="00F93A87"/>
    <w:rsid w:val="00F94A77"/>
    <w:rsid w:val="00F97AC0"/>
    <w:rsid w:val="00FA0AF2"/>
    <w:rsid w:val="00FA180A"/>
    <w:rsid w:val="00FA21FC"/>
    <w:rsid w:val="00FA25B1"/>
    <w:rsid w:val="00FA25D7"/>
    <w:rsid w:val="00FA32E6"/>
    <w:rsid w:val="00FA3F38"/>
    <w:rsid w:val="00FA57FF"/>
    <w:rsid w:val="00FA5F23"/>
    <w:rsid w:val="00FA6514"/>
    <w:rsid w:val="00FA6EA7"/>
    <w:rsid w:val="00FB026B"/>
    <w:rsid w:val="00FB084C"/>
    <w:rsid w:val="00FB14BE"/>
    <w:rsid w:val="00FB1502"/>
    <w:rsid w:val="00FB38C9"/>
    <w:rsid w:val="00FB3A81"/>
    <w:rsid w:val="00FB4326"/>
    <w:rsid w:val="00FB4947"/>
    <w:rsid w:val="00FB4C79"/>
    <w:rsid w:val="00FB5B06"/>
    <w:rsid w:val="00FB6166"/>
    <w:rsid w:val="00FB6C0D"/>
    <w:rsid w:val="00FC1A65"/>
    <w:rsid w:val="00FC65FE"/>
    <w:rsid w:val="00FC76C0"/>
    <w:rsid w:val="00FC798D"/>
    <w:rsid w:val="00FC7E57"/>
    <w:rsid w:val="00FD38BA"/>
    <w:rsid w:val="00FD6B9C"/>
    <w:rsid w:val="00FD7B6F"/>
    <w:rsid w:val="00FE02BA"/>
    <w:rsid w:val="00FE061C"/>
    <w:rsid w:val="00FE1F2E"/>
    <w:rsid w:val="00FE407A"/>
    <w:rsid w:val="00FE5BE7"/>
    <w:rsid w:val="00FF0181"/>
    <w:rsid w:val="00FF0517"/>
    <w:rsid w:val="00FF0E8A"/>
    <w:rsid w:val="00FF1054"/>
    <w:rsid w:val="00FF1B9F"/>
    <w:rsid w:val="00FF4142"/>
    <w:rsid w:val="00FF5530"/>
    <w:rsid w:val="00FF5698"/>
    <w:rsid w:val="00FF6DB9"/>
    <w:rsid w:val="00FF7168"/>
    <w:rsid w:val="0157C39C"/>
    <w:rsid w:val="01E89B23"/>
    <w:rsid w:val="02B26EA2"/>
    <w:rsid w:val="06CE0DB9"/>
    <w:rsid w:val="0889B7F6"/>
    <w:rsid w:val="0E9FE066"/>
    <w:rsid w:val="1275ACD0"/>
    <w:rsid w:val="1492DABE"/>
    <w:rsid w:val="14B8D7A0"/>
    <w:rsid w:val="15FC4F9D"/>
    <w:rsid w:val="17E50645"/>
    <w:rsid w:val="1BE067BC"/>
    <w:rsid w:val="1C0E5410"/>
    <w:rsid w:val="1D15FBAD"/>
    <w:rsid w:val="2096F4D6"/>
    <w:rsid w:val="213DACB8"/>
    <w:rsid w:val="33F08A73"/>
    <w:rsid w:val="346AF9B3"/>
    <w:rsid w:val="367F88FE"/>
    <w:rsid w:val="37F6F4BA"/>
    <w:rsid w:val="3A69649D"/>
    <w:rsid w:val="3D978472"/>
    <w:rsid w:val="424DD1F4"/>
    <w:rsid w:val="427EDF0B"/>
    <w:rsid w:val="4461BE14"/>
    <w:rsid w:val="44748998"/>
    <w:rsid w:val="44ECF330"/>
    <w:rsid w:val="45C4F0A4"/>
    <w:rsid w:val="4661D3E4"/>
    <w:rsid w:val="47D285CB"/>
    <w:rsid w:val="47E5D069"/>
    <w:rsid w:val="4ADFFF2A"/>
    <w:rsid w:val="4AFB1B09"/>
    <w:rsid w:val="4CBFCCCF"/>
    <w:rsid w:val="568F9375"/>
    <w:rsid w:val="56C2B794"/>
    <w:rsid w:val="57BC83FF"/>
    <w:rsid w:val="582E4E08"/>
    <w:rsid w:val="5D2EFA2D"/>
    <w:rsid w:val="60478158"/>
    <w:rsid w:val="621D3992"/>
    <w:rsid w:val="63086727"/>
    <w:rsid w:val="639CCF41"/>
    <w:rsid w:val="643E9C87"/>
    <w:rsid w:val="645AAB1B"/>
    <w:rsid w:val="66F38CAD"/>
    <w:rsid w:val="68297240"/>
    <w:rsid w:val="6EEEE08C"/>
    <w:rsid w:val="6F56DD01"/>
    <w:rsid w:val="7011E2D6"/>
    <w:rsid w:val="701F739F"/>
    <w:rsid w:val="71DE4A20"/>
    <w:rsid w:val="73FCE97C"/>
    <w:rsid w:val="74B8FA86"/>
    <w:rsid w:val="769B2E5F"/>
    <w:rsid w:val="77AC4803"/>
    <w:rsid w:val="7AA53FC3"/>
    <w:rsid w:val="7AC2C7AB"/>
    <w:rsid w:val="7B18A897"/>
    <w:rsid w:val="7B80640F"/>
    <w:rsid w:val="7FE04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FE2B1B"/>
  <w15:chartTrackingRefBased/>
  <w15:docId w15:val="{FFC4DACD-B42A-4DB7-BA0A-E40E6AE32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9491F"/>
  </w:style>
  <w:style w:type="paragraph" w:styleId="Heading4">
    <w:name w:val="heading 4"/>
    <w:basedOn w:val="Normal"/>
    <w:link w:val="Heading4Char"/>
    <w:uiPriority w:val="9"/>
    <w:qFormat/>
    <w:rsid w:val="002E6D92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16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1627"/>
  </w:style>
  <w:style w:type="paragraph" w:styleId="Footer">
    <w:name w:val="footer"/>
    <w:basedOn w:val="Normal"/>
    <w:link w:val="FooterChar"/>
    <w:uiPriority w:val="99"/>
    <w:unhideWhenUsed/>
    <w:rsid w:val="008D16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1627"/>
  </w:style>
  <w:style w:type="character" w:styleId="PlaceholderText">
    <w:name w:val="Placeholder Text"/>
    <w:basedOn w:val="DefaultParagraphFont"/>
    <w:uiPriority w:val="99"/>
    <w:semiHidden/>
    <w:rsid w:val="006B7069"/>
    <w:rPr>
      <w:color w:val="808080"/>
    </w:rPr>
  </w:style>
  <w:style w:type="paragraph" w:styleId="ListParagraph">
    <w:name w:val="List Paragraph"/>
    <w:basedOn w:val="Normal"/>
    <w:uiPriority w:val="34"/>
    <w:qFormat/>
    <w:rsid w:val="0069491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318A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D25C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B352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352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236B6"/>
  </w:style>
  <w:style w:type="paragraph" w:styleId="BalloonText">
    <w:name w:val="Balloon Text"/>
    <w:basedOn w:val="Normal"/>
    <w:link w:val="BalloonTextChar"/>
    <w:uiPriority w:val="99"/>
    <w:semiHidden/>
    <w:unhideWhenUsed/>
    <w:rsid w:val="007236B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36B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A25D7"/>
    <w:rPr>
      <w:color w:val="954F72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71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7133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F47133"/>
    <w:rPr>
      <w:sz w:val="16"/>
      <w:szCs w:val="16"/>
    </w:rPr>
  </w:style>
  <w:style w:type="paragraph" w:customStyle="1" w:styleId="Default">
    <w:name w:val="Default"/>
    <w:rsid w:val="00474E24"/>
    <w:pPr>
      <w:autoSpaceDE w:val="0"/>
      <w:autoSpaceDN w:val="0"/>
      <w:adjustRightInd w:val="0"/>
    </w:pPr>
    <w:rPr>
      <w:rFonts w:ascii="Myriad Pro" w:hAnsi="Myriad Pro" w:cs="Myriad Pro"/>
      <w:color w:val="00000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29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29EA"/>
    <w:rPr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2E6D92"/>
    <w:rPr>
      <w:rFonts w:ascii="Times New Roman" w:eastAsia="Times New Roman" w:hAnsi="Times New Roman"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52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91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65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99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46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87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8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071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34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5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1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9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52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89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569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12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39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730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22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990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562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5567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03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8407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7148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9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51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21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885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494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15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12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2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3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72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013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962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236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481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846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634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775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6230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918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238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648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634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052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1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773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53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248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70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221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402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500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160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345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447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163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679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556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641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004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920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93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698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447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816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50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003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535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463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0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4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67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1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c.gov/vaccines/covid-19/downloads/pre-vaccination-screening-form.pdf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footer" Target="footer6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eader" Target="header6.xml"/></Relationships>
</file>

<file path=word/glossary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../customXml/item7.xml"/><Relationship Id="rId7" Type="http://schemas.openxmlformats.org/officeDocument/2006/relationships/webSettings" Target="webSettings.xml"/><Relationship Id="rId2" Type="http://schemas.openxmlformats.org/officeDocument/2006/relationships/customXml" Target="../../customXml/item6.xml"/><Relationship Id="rId1" Type="http://schemas.openxmlformats.org/officeDocument/2006/relationships/customXml" Target="../../customXml/item5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../customXml/item8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8917DF-6A89-4A02-8F76-5F62CCD810B1}"/>
      </w:docPartPr>
      <w:docPartBody>
        <w:p w:rsidR="007538A2" w:rsidRDefault="007538A2"/>
      </w:docPartBody>
    </w:docPart>
    <w:docPart>
      <w:docPartPr>
        <w:name w:val="1BF2C5540FEA43BF9CBAD63EE4B975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CAB3FA-6C39-4C70-9396-280450BA3980}"/>
      </w:docPartPr>
      <w:docPartBody>
        <w:p w:rsidR="004753E2" w:rsidRDefault="004753E2"/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88ED5-6463-4206-95AC-655DFC172C61}"/>
      </w:docPartPr>
      <w:docPartBody>
        <w:p w:rsidR="00CA1012" w:rsidRDefault="00A470B3">
          <w:r w:rsidRPr="009539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A2C20053754DAF949744B9A61F3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A56C4B-8BB6-408F-98AE-6FA771441FF9}"/>
      </w:docPartPr>
      <w:docPartBody>
        <w:p w:rsidR="00CA1012" w:rsidRDefault="00CA1012"/>
      </w:docPartBody>
    </w:docPart>
    <w:docPart>
      <w:docPartPr>
        <w:name w:val="34457FC24AB24E1FB0912482D809EB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DC0C76-D524-4A55-9F3B-AF168AD4BF60}"/>
      </w:docPartPr>
      <w:docPartBody>
        <w:p w:rsidR="00FC7E57" w:rsidRDefault="00FC7E57" w:rsidP="00FC7E57">
          <w:pPr>
            <w:pStyle w:val="34457FC24AB24E1FB0912482D809EB87"/>
          </w:pPr>
          <w:r w:rsidRPr="0095394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heck box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Lato">
    <w:charset w:val="00"/>
    <w:family w:val="swiss"/>
    <w:pitch w:val="variable"/>
    <w:sig w:usb0="A00000AF" w:usb1="5000604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538A2"/>
    <w:rsid w:val="00051593"/>
    <w:rsid w:val="000D115B"/>
    <w:rsid w:val="001E6FB4"/>
    <w:rsid w:val="00211591"/>
    <w:rsid w:val="00225A80"/>
    <w:rsid w:val="00254530"/>
    <w:rsid w:val="00281689"/>
    <w:rsid w:val="00412A71"/>
    <w:rsid w:val="004202F7"/>
    <w:rsid w:val="004753E2"/>
    <w:rsid w:val="00554381"/>
    <w:rsid w:val="006D1BCA"/>
    <w:rsid w:val="007538A2"/>
    <w:rsid w:val="00993D69"/>
    <w:rsid w:val="009C7249"/>
    <w:rsid w:val="00A470B3"/>
    <w:rsid w:val="00AC4C49"/>
    <w:rsid w:val="00B81A3D"/>
    <w:rsid w:val="00CA1012"/>
    <w:rsid w:val="00CA4756"/>
    <w:rsid w:val="00D65F0A"/>
    <w:rsid w:val="00E424F4"/>
    <w:rsid w:val="00E87B60"/>
    <w:rsid w:val="00FA0855"/>
    <w:rsid w:val="00FC7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7E57"/>
    <w:rPr>
      <w:color w:val="808080"/>
    </w:rPr>
  </w:style>
  <w:style w:type="paragraph" w:customStyle="1" w:styleId="34457FC24AB24E1FB0912482D809EB87">
    <w:name w:val="34457FC24AB24E1FB0912482D809EB87"/>
    <w:rsid w:val="00FC7E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042674D9E715409B97947C644B0284" ma:contentTypeVersion="14" ma:contentTypeDescription="Create a new document." ma:contentTypeScope="" ma:versionID="2908e0a5d72388c82414e0cc0b081a27">
  <xsd:schema xmlns:xsd="http://www.w3.org/2001/XMLSchema" xmlns:xs="http://www.w3.org/2001/XMLSchema" xmlns:p="http://schemas.microsoft.com/office/2006/metadata/properties" xmlns:ns1="http://schemas.microsoft.com/sharepoint/v3" xmlns:ns2="e519310d-fb73-46d5-9f91-9df25b56a055" xmlns:ns3="74d61543-0b61-4671-82ca-38c443c70a24" targetNamespace="http://schemas.microsoft.com/office/2006/metadata/properties" ma:root="true" ma:fieldsID="e2bfb476413a0c940ee14fca942c2669" ns1:_="" ns2:_="" ns3:_="">
    <xsd:import namespace="http://schemas.microsoft.com/sharepoint/v3"/>
    <xsd:import namespace="e519310d-fb73-46d5-9f91-9df25b56a055"/>
    <xsd:import namespace="74d61543-0b61-4671-82ca-38c443c70a2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Notes0" minOccurs="0"/>
                <xsd:element ref="ns3:MediaServiceLocation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19310d-fb73-46d5-9f91-9df25b56a05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d61543-0b61-4671-82ca-38c443c70a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Notes0" ma:index="17" nillable="true" ma:displayName="Notes" ma:internalName="Notes0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0 xmlns="74d61543-0b61-4671-82ca-38c443c70a24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042674D9E715409B97947C644B0284" ma:contentTypeVersion="14" ma:contentTypeDescription="Create a new document." ma:contentTypeScope="" ma:versionID="2908e0a5d72388c82414e0cc0b081a27">
  <xsd:schema xmlns:xsd="http://www.w3.org/2001/XMLSchema" xmlns:xs="http://www.w3.org/2001/XMLSchema" xmlns:p="http://schemas.microsoft.com/office/2006/metadata/properties" xmlns:ns1="http://schemas.microsoft.com/sharepoint/v3" xmlns:ns2="e519310d-fb73-46d5-9f91-9df25b56a055" xmlns:ns3="74d61543-0b61-4671-82ca-38c443c70a24" targetNamespace="http://schemas.microsoft.com/office/2006/metadata/properties" ma:root="true" ma:fieldsID="e2bfb476413a0c940ee14fca942c2669" ns1:_="" ns2:_="" ns3:_="">
    <xsd:import namespace="http://schemas.microsoft.com/sharepoint/v3"/>
    <xsd:import namespace="e519310d-fb73-46d5-9f91-9df25b56a055"/>
    <xsd:import namespace="74d61543-0b61-4671-82ca-38c443c70a2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Notes0" minOccurs="0"/>
                <xsd:element ref="ns3:MediaServiceLocation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19310d-fb73-46d5-9f91-9df25b56a05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d61543-0b61-4671-82ca-38c443c70a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Notes0" ma:index="17" nillable="true" ma:displayName="Notes" ma:internalName="Notes0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8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0 xmlns="74d61543-0b61-4671-82ca-38c443c70a24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5AF057B-B409-48FF-AB36-518F97E1EC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E20B13-0E74-4C67-A4B2-99D39B592E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519310d-fb73-46d5-9f91-9df25b56a055"/>
    <ds:schemaRef ds:uri="74d61543-0b61-4671-82ca-38c443c70a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590E2B-B241-4446-A4C0-6E5C815F7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303264E-5F6D-4506-8740-DF0ECCE289D4}">
  <ds:schemaRefs>
    <ds:schemaRef ds:uri="http://schemas.microsoft.com/office/2006/metadata/properties"/>
    <ds:schemaRef ds:uri="http://schemas.microsoft.com/office/infopath/2007/PartnerControls"/>
    <ds:schemaRef ds:uri="74d61543-0b61-4671-82ca-38c443c70a24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F5AF057B-B409-48FF-AB36-518F97E1EC80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26E20B13-0E74-4C67-A4B2-99D39B592E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519310d-fb73-46d5-9f91-9df25b56a055"/>
    <ds:schemaRef ds:uri="74d61543-0b61-4671-82ca-38c443c70a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7.xml><?xml version="1.0" encoding="utf-8"?>
<ds:datastoreItem xmlns:ds="http://schemas.openxmlformats.org/officeDocument/2006/customXml" ds:itemID="{8B590E2B-B241-4446-A4C0-6E5C815F7C6F}">
  <ds:schemaRefs>
    <ds:schemaRef ds:uri="http://schemas.openxmlformats.org/officeDocument/2006/bibliography"/>
  </ds:schemaRefs>
</ds:datastoreItem>
</file>

<file path=customXml/itemProps8.xml><?xml version="1.0" encoding="utf-8"?>
<ds:datastoreItem xmlns:ds="http://schemas.openxmlformats.org/officeDocument/2006/customXml" ds:itemID="{1303264E-5F6D-4506-8740-DF0ECCE289D4}">
  <ds:schemaRefs>
    <ds:schemaRef ds:uri="http://schemas.microsoft.com/office/2006/metadata/properties"/>
    <ds:schemaRef ds:uri="http://schemas.microsoft.com/office/infopath/2007/PartnerControls"/>
    <ds:schemaRef ds:uri="74d61543-0b61-4671-82ca-38c443c70a24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086</Words>
  <Characters>6191</Characters>
  <Application>Microsoft Office Word</Application>
  <DocSecurity>4</DocSecurity>
  <Lines>51</Lines>
  <Paragraphs>14</Paragraphs>
  <ScaleCrop>false</ScaleCrop>
  <Company/>
  <LinksUpToDate>false</LinksUpToDate>
  <CharactersWithSpaces>7263</CharactersWithSpaces>
  <SharedDoc>false</SharedDoc>
  <HLinks>
    <vt:vector size="6" baseType="variant">
      <vt:variant>
        <vt:i4>2949155</vt:i4>
      </vt:variant>
      <vt:variant>
        <vt:i4>0</vt:i4>
      </vt:variant>
      <vt:variant>
        <vt:i4>0</vt:i4>
      </vt:variant>
      <vt:variant>
        <vt:i4>5</vt:i4>
      </vt:variant>
      <vt:variant>
        <vt:lpwstr>https://www.cdc.gov/vaccines/covid-19/downloads/pre-vaccination-screening-form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Junak</dc:creator>
  <cp:keywords/>
  <dc:description/>
  <cp:lastModifiedBy>Gates, Kaitlin</cp:lastModifiedBy>
  <cp:revision>22</cp:revision>
  <cp:lastPrinted>2021-08-26T16:48:00Z</cp:lastPrinted>
  <dcterms:created xsi:type="dcterms:W3CDTF">2021-11-05T14:02:00Z</dcterms:created>
  <dcterms:modified xsi:type="dcterms:W3CDTF">2021-11-09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042674D9E715409B97947C644B0284</vt:lpwstr>
  </property>
</Properties>
</file>